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6C0CC" w14:textId="2C459391" w:rsidR="0097283C" w:rsidRPr="0097283C" w:rsidRDefault="00B240DF" w:rsidP="0097283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ADITIVO Nº2</w:t>
      </w:r>
      <w:r w:rsidR="0097283C" w:rsidRPr="0097283C">
        <w:rPr>
          <w:rFonts w:asciiTheme="minorHAnsi" w:hAnsiTheme="minorHAnsi" w:cstheme="minorHAnsi"/>
          <w:b/>
          <w:bCs/>
          <w:sz w:val="20"/>
          <w:szCs w:val="20"/>
        </w:rPr>
        <w:t xml:space="preserve"> AO EDITAL Nº 1/2020/CGPRITS/GR/UFOPA </w:t>
      </w:r>
    </w:p>
    <w:p w14:paraId="0FDF092F" w14:textId="77777777" w:rsidR="0097283C" w:rsidRPr="0097283C" w:rsidRDefault="0097283C" w:rsidP="0097283C">
      <w:pPr>
        <w:pStyle w:val="BodyTex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619515C3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97283C">
        <w:rPr>
          <w:rFonts w:cstheme="minorHAnsi"/>
          <w:b/>
          <w:color w:val="000009"/>
          <w:sz w:val="20"/>
          <w:szCs w:val="20"/>
        </w:rPr>
        <w:t xml:space="preserve">ANEXO 01 – </w:t>
      </w:r>
      <w:r w:rsidRPr="0097283C">
        <w:rPr>
          <w:rFonts w:cs="Arial"/>
          <w:b/>
          <w:sz w:val="20"/>
          <w:szCs w:val="20"/>
        </w:rPr>
        <w:t xml:space="preserve">FICHA DE CADASTRO PARA BOLSISTAS </w:t>
      </w:r>
    </w:p>
    <w:p w14:paraId="4380F4C4" w14:textId="2381F6D5" w:rsid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97283C">
        <w:rPr>
          <w:rFonts w:cs="Arial"/>
          <w:b/>
          <w:sz w:val="20"/>
          <w:szCs w:val="20"/>
        </w:rPr>
        <w:t>(PREENCHER NO COMPUTADOR)</w:t>
      </w:r>
    </w:p>
    <w:p w14:paraId="4BE7132F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b/>
          <w:sz w:val="20"/>
          <w:szCs w:val="20"/>
        </w:rPr>
      </w:pPr>
    </w:p>
    <w:tbl>
      <w:tblPr>
        <w:tblW w:w="1590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833"/>
        <w:gridCol w:w="425"/>
        <w:gridCol w:w="708"/>
        <w:gridCol w:w="426"/>
        <w:gridCol w:w="567"/>
        <w:gridCol w:w="503"/>
        <w:gridCol w:w="347"/>
        <w:gridCol w:w="1417"/>
        <w:gridCol w:w="283"/>
        <w:gridCol w:w="425"/>
        <w:gridCol w:w="2976"/>
        <w:gridCol w:w="4990"/>
      </w:tblGrid>
      <w:tr w:rsidR="0097283C" w:rsidRPr="0097283C" w14:paraId="7DCEA5B5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14:paraId="453ADA1F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b/>
                <w:sz w:val="20"/>
                <w:szCs w:val="20"/>
                <w:lang w:val="en-US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DADOS DO BOLSISTA</w:t>
            </w:r>
          </w:p>
        </w:tc>
      </w:tr>
      <w:tr w:rsidR="0097283C" w:rsidRPr="0097283C" w14:paraId="6074ED0E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817C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me completo:</w:t>
            </w:r>
          </w:p>
        </w:tc>
      </w:tr>
      <w:tr w:rsidR="0097283C" w:rsidRPr="0097283C" w14:paraId="11985299" w14:textId="77777777" w:rsidTr="0097283C">
        <w:trPr>
          <w:gridAfter w:val="1"/>
          <w:wAfter w:w="4990" w:type="dxa"/>
        </w:trPr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B7221C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Instituto/Campus:</w:t>
            </w:r>
          </w:p>
        </w:tc>
        <w:tc>
          <w:tcPr>
            <w:tcW w:w="65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A42E7E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urso:</w:t>
            </w:r>
          </w:p>
        </w:tc>
      </w:tr>
      <w:tr w:rsidR="0097283C" w:rsidRPr="0097283C" w14:paraId="111FE5F1" w14:textId="77777777" w:rsidTr="0097283C">
        <w:trPr>
          <w:gridAfter w:val="1"/>
          <w:wAfter w:w="4990" w:type="dxa"/>
        </w:trPr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BA566C0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º de matrícula:</w:t>
            </w:r>
          </w:p>
        </w:tc>
        <w:tc>
          <w:tcPr>
            <w:tcW w:w="65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3A78F" w14:textId="77777777" w:rsidR="0097283C" w:rsidRPr="0097283C" w:rsidRDefault="0097283C" w:rsidP="0097283C">
            <w:pPr>
              <w:snapToGrid w:val="0"/>
              <w:spacing w:after="0" w:line="240" w:lineRule="auto"/>
              <w:ind w:left="-288" w:right="317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Semestre:</w:t>
            </w:r>
          </w:p>
        </w:tc>
      </w:tr>
      <w:tr w:rsidR="0097283C" w:rsidRPr="0097283C" w14:paraId="40590EC5" w14:textId="77777777" w:rsidTr="0097283C">
        <w:trPr>
          <w:gridAfter w:val="1"/>
          <w:wAfter w:w="4990" w:type="dxa"/>
        </w:trPr>
        <w:tc>
          <w:tcPr>
            <w:tcW w:w="439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C5073D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Sexo: (  )F  (  )M</w:t>
            </w:r>
          </w:p>
        </w:tc>
        <w:tc>
          <w:tcPr>
            <w:tcW w:w="651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35F3B" w14:textId="77777777" w:rsidR="0097283C" w:rsidRPr="0097283C" w:rsidRDefault="0097283C" w:rsidP="0097283C">
            <w:pPr>
              <w:snapToGrid w:val="0"/>
              <w:spacing w:after="0" w:line="240" w:lineRule="auto"/>
              <w:ind w:left="-288" w:right="317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stado Civil:</w:t>
            </w:r>
          </w:p>
        </w:tc>
      </w:tr>
      <w:tr w:rsidR="0097283C" w:rsidRPr="0097283C" w14:paraId="1C57E0CC" w14:textId="77777777" w:rsidTr="0097283C">
        <w:tc>
          <w:tcPr>
            <w:tcW w:w="5462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883D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 de nascimento: ____/____/_____</w:t>
            </w:r>
          </w:p>
        </w:tc>
        <w:tc>
          <w:tcPr>
            <w:tcW w:w="544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063F84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Naturalidade: </w:t>
            </w:r>
          </w:p>
        </w:tc>
        <w:tc>
          <w:tcPr>
            <w:tcW w:w="4990" w:type="dxa"/>
          </w:tcPr>
          <w:p w14:paraId="73BFB38B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050B3E83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7AAFA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aça/Cor: (  )Amarelo     (  )Branco      (  )Pardo       (  )Preto      (  )Indígena</w:t>
            </w:r>
          </w:p>
          <w:p w14:paraId="284733DB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 caso de indígena, a que povo indígena pertence?______________________________________________</w:t>
            </w:r>
          </w:p>
          <w:p w14:paraId="4E9D15ED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Qual a Terra indígena/Aldeia?________________________________________________________________</w:t>
            </w:r>
          </w:p>
          <w:p w14:paraId="7B5EF5DE" w14:textId="77777777" w:rsidR="0097283C" w:rsidRPr="0097283C" w:rsidRDefault="0097283C" w:rsidP="0097283C">
            <w:pPr>
              <w:snapToGrid w:val="0"/>
              <w:spacing w:after="0" w:line="240" w:lineRule="auto"/>
              <w:ind w:right="317" w:firstLine="34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 caso de quilombola, qual a Comunidade Quilombola?_____________________________________________</w:t>
            </w:r>
          </w:p>
        </w:tc>
      </w:tr>
      <w:tr w:rsidR="0097283C" w:rsidRPr="0097283C" w14:paraId="46F4ADA0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9DA9E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PcD: (  ) Não     (  ) Sim  - Deficiência:___________________________________________________________</w:t>
            </w:r>
          </w:p>
        </w:tc>
      </w:tr>
      <w:tr w:rsidR="0097283C" w:rsidRPr="0097283C" w14:paraId="599CE9B7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59EE1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ndereço:</w:t>
            </w:r>
          </w:p>
        </w:tc>
      </w:tr>
      <w:tr w:rsidR="0097283C" w:rsidRPr="0097283C" w14:paraId="435B5756" w14:textId="77777777" w:rsidTr="0097283C">
        <w:trPr>
          <w:gridAfter w:val="1"/>
          <w:wAfter w:w="4990" w:type="dxa"/>
        </w:trPr>
        <w:tc>
          <w:tcPr>
            <w:tcW w:w="39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3BEF25C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Bairro:</w:t>
            </w:r>
          </w:p>
        </w:tc>
        <w:tc>
          <w:tcPr>
            <w:tcW w:w="354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4AE4D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Município:</w:t>
            </w:r>
          </w:p>
        </w:tc>
        <w:tc>
          <w:tcPr>
            <w:tcW w:w="34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FBBFA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EP:</w:t>
            </w:r>
          </w:p>
        </w:tc>
      </w:tr>
      <w:tr w:rsidR="0097283C" w:rsidRPr="0097283C" w14:paraId="249A1F47" w14:textId="77777777" w:rsidTr="0097283C">
        <w:trPr>
          <w:gridAfter w:val="1"/>
          <w:wAfter w:w="4990" w:type="dxa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2325F34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UF:</w:t>
            </w:r>
          </w:p>
        </w:tc>
        <w:tc>
          <w:tcPr>
            <w:tcW w:w="29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B0305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Telefone:</w:t>
            </w:r>
          </w:p>
        </w:tc>
        <w:tc>
          <w:tcPr>
            <w:tcW w:w="51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2F81F9" w14:textId="77777777" w:rsidR="0097283C" w:rsidRPr="0097283C" w:rsidRDefault="0097283C" w:rsidP="0097283C">
            <w:pPr>
              <w:snapToGrid w:val="0"/>
              <w:spacing w:after="0" w:line="240" w:lineRule="auto"/>
              <w:ind w:left="-288" w:firstLine="288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-mail:</w:t>
            </w:r>
          </w:p>
        </w:tc>
      </w:tr>
      <w:tr w:rsidR="0097283C" w:rsidRPr="0097283C" w14:paraId="7E004A3D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EA25C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i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 xml:space="preserve">Renda familiar bruta mensal </w:t>
            </w:r>
            <w:r w:rsidRPr="0097283C">
              <w:rPr>
                <w:rFonts w:cs="Arial"/>
                <w:i/>
                <w:sz w:val="20"/>
                <w:szCs w:val="20"/>
              </w:rPr>
              <w:t>per capita</w:t>
            </w:r>
            <w:r w:rsidRPr="0097283C">
              <w:rPr>
                <w:rFonts w:cs="Arial"/>
                <w:sz w:val="20"/>
                <w:szCs w:val="20"/>
              </w:rPr>
              <w:t>: R$ ____________ (</w:t>
            </w:r>
            <w:r w:rsidRPr="0097283C">
              <w:rPr>
                <w:rFonts w:cs="Arial"/>
                <w:b/>
                <w:i/>
                <w:sz w:val="20"/>
                <w:szCs w:val="20"/>
              </w:rPr>
              <w:t>Some</w:t>
            </w:r>
            <w:r w:rsidRPr="0097283C">
              <w:rPr>
                <w:rFonts w:cs="Arial"/>
                <w:i/>
                <w:sz w:val="20"/>
                <w:szCs w:val="20"/>
              </w:rPr>
              <w:t xml:space="preserve"> a renda bruta mensal de todos os integrantes do grupo familiar que moram na sua residência e </w:t>
            </w:r>
            <w:r w:rsidRPr="0097283C">
              <w:rPr>
                <w:rFonts w:cs="Arial"/>
                <w:b/>
                <w:i/>
                <w:sz w:val="20"/>
                <w:szCs w:val="20"/>
              </w:rPr>
              <w:t>divida</w:t>
            </w:r>
            <w:r w:rsidRPr="0097283C">
              <w:rPr>
                <w:rFonts w:cs="Arial"/>
                <w:i/>
                <w:sz w:val="20"/>
                <w:szCs w:val="20"/>
              </w:rPr>
              <w:t xml:space="preserve"> pelo número de integrantes).</w:t>
            </w:r>
          </w:p>
          <w:p w14:paraId="11978CC6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Apresentou Declaração de Vulnerabilidade Social e Econômica? (   ) Não   (   ) Sim</w:t>
            </w:r>
          </w:p>
        </w:tc>
      </w:tr>
      <w:tr w:rsidR="0097283C" w:rsidRPr="0097283C" w14:paraId="14ECDFE2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CFCD8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PF:</w:t>
            </w:r>
          </w:p>
        </w:tc>
      </w:tr>
      <w:tr w:rsidR="0097283C" w:rsidRPr="0097283C" w14:paraId="1C7E4431" w14:textId="77777777" w:rsidTr="0097283C">
        <w:trPr>
          <w:gridAfter w:val="1"/>
          <w:wAfter w:w="4990" w:type="dxa"/>
        </w:trPr>
        <w:tc>
          <w:tcPr>
            <w:tcW w:w="32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E55ACDA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G:</w:t>
            </w:r>
          </w:p>
        </w:tc>
        <w:tc>
          <w:tcPr>
            <w:tcW w:w="39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5198A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 de expedição: ____/____/____</w:t>
            </w:r>
          </w:p>
        </w:tc>
        <w:tc>
          <w:tcPr>
            <w:tcW w:w="36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17DA6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Órgão emissor:</w:t>
            </w:r>
          </w:p>
        </w:tc>
      </w:tr>
      <w:tr w:rsidR="0097283C" w:rsidRPr="0097283C" w14:paraId="7DA5E4A1" w14:textId="77777777" w:rsidTr="0097283C">
        <w:trPr>
          <w:gridAfter w:val="1"/>
          <w:wAfter w:w="4990" w:type="dxa"/>
          <w:trHeight w:val="215"/>
        </w:trPr>
        <w:tc>
          <w:tcPr>
            <w:tcW w:w="495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30ABB15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Nome do Banco:</w:t>
            </w:r>
          </w:p>
        </w:tc>
        <w:tc>
          <w:tcPr>
            <w:tcW w:w="297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B7DFB5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Conta corrente: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DFCBE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Agência:</w:t>
            </w:r>
          </w:p>
        </w:tc>
      </w:tr>
      <w:tr w:rsidR="0097283C" w:rsidRPr="0097283C" w14:paraId="6AA53D66" w14:textId="77777777" w:rsidTr="0097283C">
        <w:trPr>
          <w:gridAfter w:val="1"/>
          <w:wAfter w:w="4990" w:type="dxa"/>
        </w:trPr>
        <w:tc>
          <w:tcPr>
            <w:tcW w:w="1091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0EBFF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Recebe outro tipo de bolsa?        (  ) Não   (  )Sim – Valor: R$_____________</w:t>
            </w:r>
          </w:p>
          <w:p w14:paraId="35AA8B0D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m caso positivo, qual o tipo de bolsa? ______________________________________________</w:t>
            </w:r>
          </w:p>
        </w:tc>
      </w:tr>
    </w:tbl>
    <w:p w14:paraId="60315D6D" w14:textId="77777777" w:rsidR="0097283C" w:rsidRPr="0097283C" w:rsidRDefault="0097283C" w:rsidP="0097283C">
      <w:pPr>
        <w:spacing w:after="0" w:line="240" w:lineRule="auto"/>
        <w:ind w:firstLine="708"/>
        <w:rPr>
          <w:rFonts w:cs="Arial"/>
          <w:sz w:val="20"/>
          <w:szCs w:val="20"/>
        </w:rPr>
      </w:pPr>
    </w:p>
    <w:p w14:paraId="60DA0399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7283C">
        <w:rPr>
          <w:rFonts w:cs="Arial"/>
          <w:sz w:val="20"/>
          <w:szCs w:val="20"/>
        </w:rPr>
        <w:t>_______________________________</w:t>
      </w:r>
    </w:p>
    <w:p w14:paraId="26C8FF17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7283C">
        <w:rPr>
          <w:rFonts w:cs="Arial"/>
          <w:sz w:val="20"/>
          <w:szCs w:val="20"/>
        </w:rPr>
        <w:t>Assinatura do(a) bolsista</w:t>
      </w:r>
    </w:p>
    <w:p w14:paraId="07EEEE86" w14:textId="77777777" w:rsidR="0097283C" w:rsidRPr="0097283C" w:rsidRDefault="0097283C" w:rsidP="0097283C">
      <w:pPr>
        <w:spacing w:after="0" w:line="240" w:lineRule="auto"/>
        <w:jc w:val="center"/>
        <w:rPr>
          <w:rFonts w:cs="Arial"/>
          <w:sz w:val="20"/>
          <w:szCs w:val="20"/>
        </w:rPr>
      </w:pPr>
    </w:p>
    <w:tbl>
      <w:tblPr>
        <w:tblW w:w="1092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97283C" w:rsidRPr="0097283C" w14:paraId="06DA8C1F" w14:textId="77777777" w:rsidTr="0097283C">
        <w:trPr>
          <w:trHeight w:val="25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hideMark/>
          </w:tcPr>
          <w:p w14:paraId="744143FF" w14:textId="26EA56C5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b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PROJETO E PLANO DE TRABALHO</w:t>
            </w:r>
          </w:p>
        </w:tc>
      </w:tr>
      <w:tr w:rsidR="0097283C" w:rsidRPr="0097283C" w14:paraId="303B2233" w14:textId="77777777" w:rsidTr="0097283C">
        <w:trPr>
          <w:trHeight w:val="464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E25C1" w14:textId="5B9CBC22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Título do Projeto </w:t>
            </w:r>
            <w:r>
              <w:rPr>
                <w:rFonts w:cs="Arial"/>
                <w:b/>
                <w:sz w:val="20"/>
                <w:szCs w:val="20"/>
              </w:rPr>
              <w:t>Paem</w:t>
            </w:r>
            <w:r w:rsidRPr="0097283C">
              <w:rPr>
                <w:rFonts w:cs="Arial"/>
                <w:sz w:val="20"/>
                <w:szCs w:val="20"/>
              </w:rPr>
              <w:t xml:space="preserve">: </w:t>
            </w:r>
          </w:p>
        </w:tc>
      </w:tr>
      <w:tr w:rsidR="0097283C" w:rsidRPr="0097283C" w14:paraId="5DC042BD" w14:textId="77777777" w:rsidTr="0097283C">
        <w:trPr>
          <w:trHeight w:val="41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9BC422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Título do Plano de trabalho</w:t>
            </w:r>
            <w:r w:rsidRPr="0097283C">
              <w:rPr>
                <w:rFonts w:cs="Arial"/>
                <w:sz w:val="20"/>
                <w:szCs w:val="20"/>
              </w:rPr>
              <w:t>:</w:t>
            </w:r>
          </w:p>
        </w:tc>
      </w:tr>
      <w:tr w:rsidR="0097283C" w:rsidRPr="0097283C" w14:paraId="603F4EB0" w14:textId="77777777" w:rsidTr="0097283C">
        <w:trPr>
          <w:trHeight w:val="419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D2633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Orientador (a) do Plano de trabalho</w:t>
            </w:r>
            <w:r w:rsidRPr="0097283C">
              <w:rPr>
                <w:rFonts w:cs="Arial"/>
                <w:sz w:val="20"/>
                <w:szCs w:val="20"/>
              </w:rPr>
              <w:t>:</w:t>
            </w:r>
            <w:r w:rsidRPr="0097283C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97283C" w:rsidRPr="0097283C" w14:paraId="4D91BB4A" w14:textId="77777777" w:rsidTr="0097283C">
        <w:trPr>
          <w:trHeight w:val="425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BA9FCF" w14:textId="77777777" w:rsidR="0097283C" w:rsidRPr="0097283C" w:rsidRDefault="0097283C" w:rsidP="0097283C">
            <w:pPr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Unidade Acadêmica do (a) orientador (a)</w:t>
            </w:r>
            <w:r w:rsidRPr="0097283C">
              <w:rPr>
                <w:rFonts w:cs="Arial"/>
                <w:sz w:val="20"/>
                <w:szCs w:val="20"/>
              </w:rPr>
              <w:t xml:space="preserve">: </w:t>
            </w:r>
          </w:p>
        </w:tc>
      </w:tr>
      <w:tr w:rsidR="0097283C" w:rsidRPr="0097283C" w14:paraId="782537A9" w14:textId="77777777" w:rsidTr="0097283C">
        <w:trPr>
          <w:trHeight w:val="268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ADFB8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>Ciência do (a) Docente Orientador (a)</w:t>
            </w:r>
            <w:r w:rsidRPr="0097283C">
              <w:rPr>
                <w:rFonts w:cs="Arial"/>
                <w:sz w:val="20"/>
                <w:szCs w:val="20"/>
              </w:rPr>
              <w:t>:</w:t>
            </w:r>
          </w:p>
          <w:p w14:paraId="03F58DE2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jc w:val="both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Encaminho este discente para cadastro na Procce, o qual foi selecionado por mim para desenvolver o plano de trabalho citado, no âmbito do Pibex.</w:t>
            </w:r>
          </w:p>
          <w:p w14:paraId="7E50CA46" w14:textId="77777777" w:rsidR="0097283C" w:rsidRPr="0097283C" w:rsidRDefault="0097283C" w:rsidP="0097283C">
            <w:pPr>
              <w:widowControl w:val="0"/>
              <w:numPr>
                <w:ilvl w:val="0"/>
                <w:numId w:val="6"/>
              </w:numPr>
              <w:tabs>
                <w:tab w:val="left" w:pos="0"/>
              </w:tabs>
              <w:suppressAutoHyphens/>
              <w:snapToGrid w:val="0"/>
              <w:spacing w:after="0" w:line="240" w:lineRule="auto"/>
              <w:ind w:left="0"/>
              <w:jc w:val="both"/>
              <w:rPr>
                <w:rFonts w:cs="Arial"/>
                <w:sz w:val="20"/>
                <w:szCs w:val="20"/>
              </w:rPr>
            </w:pPr>
          </w:p>
          <w:p w14:paraId="7C6CE1F4" w14:textId="77777777" w:rsidR="0097283C" w:rsidRPr="0097283C" w:rsidRDefault="0097283C" w:rsidP="0097283C">
            <w:pPr>
              <w:widowControl w:val="0"/>
              <w:tabs>
                <w:tab w:val="left" w:pos="0"/>
              </w:tabs>
              <w:suppressAutoHyphens/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  <w:r w:rsidRPr="0097283C">
              <w:rPr>
                <w:rFonts w:cs="Arial"/>
                <w:sz w:val="20"/>
                <w:szCs w:val="20"/>
              </w:rPr>
              <w:t>Data:  ____/____/_______  Assinatura: __________________________________________________________</w:t>
            </w:r>
          </w:p>
        </w:tc>
      </w:tr>
    </w:tbl>
    <w:p w14:paraId="46D54F7F" w14:textId="77777777" w:rsidR="0097283C" w:rsidRPr="0097283C" w:rsidRDefault="0097283C" w:rsidP="0097283C">
      <w:pPr>
        <w:spacing w:after="0" w:line="240" w:lineRule="auto"/>
        <w:rPr>
          <w:rFonts w:cs="Times New Roman"/>
          <w:sz w:val="20"/>
          <w:szCs w:val="20"/>
          <w:lang w:eastAsia="hi-IN" w:bidi="hi-IN"/>
        </w:rPr>
      </w:pPr>
    </w:p>
    <w:tbl>
      <w:tblPr>
        <w:tblW w:w="1092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920"/>
      </w:tblGrid>
      <w:tr w:rsidR="0097283C" w:rsidRPr="0097283C" w14:paraId="3ACD0E90" w14:textId="77777777" w:rsidTr="0097283C"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hideMark/>
          </w:tcPr>
          <w:p w14:paraId="005793C8" w14:textId="50E4A6EE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b/>
                <w:sz w:val="20"/>
                <w:szCs w:val="20"/>
                <w:lang w:val="en-US"/>
              </w:rPr>
            </w:pPr>
            <w:r w:rsidRPr="0097283C">
              <w:rPr>
                <w:rFonts w:cs="Arial"/>
                <w:b/>
                <w:sz w:val="20"/>
                <w:szCs w:val="20"/>
              </w:rPr>
              <w:t xml:space="preserve">OBSERVAÇÕES </w:t>
            </w:r>
            <w:r>
              <w:rPr>
                <w:rFonts w:cs="Arial"/>
                <w:b/>
                <w:sz w:val="20"/>
                <w:szCs w:val="20"/>
              </w:rPr>
              <w:t>CGPRITS</w:t>
            </w:r>
          </w:p>
        </w:tc>
      </w:tr>
      <w:tr w:rsidR="0097283C" w:rsidRPr="0097283C" w14:paraId="118F7FA1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478E9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6A2FB4F4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FF611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  <w:tr w:rsidR="0097283C" w:rsidRPr="0097283C" w14:paraId="36BF43FE" w14:textId="77777777" w:rsidTr="0097283C">
        <w:trPr>
          <w:trHeight w:val="276"/>
        </w:trPr>
        <w:tc>
          <w:tcPr>
            <w:tcW w:w="10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DD91F" w14:textId="77777777" w:rsidR="0097283C" w:rsidRPr="0097283C" w:rsidRDefault="0097283C" w:rsidP="0097283C">
            <w:pPr>
              <w:tabs>
                <w:tab w:val="left" w:pos="0"/>
              </w:tabs>
              <w:snapToGrid w:val="0"/>
              <w:spacing w:after="0" w:line="240" w:lineRule="auto"/>
              <w:rPr>
                <w:rFonts w:cs="Arial"/>
                <w:sz w:val="20"/>
                <w:szCs w:val="20"/>
              </w:rPr>
            </w:pPr>
          </w:p>
        </w:tc>
      </w:tr>
    </w:tbl>
    <w:p w14:paraId="62A036EC" w14:textId="77777777" w:rsidR="0097283C" w:rsidRPr="0097283C" w:rsidRDefault="0097283C" w:rsidP="0097283C">
      <w:pPr>
        <w:tabs>
          <w:tab w:val="left" w:pos="1457"/>
        </w:tabs>
        <w:spacing w:after="0" w:line="240" w:lineRule="auto"/>
        <w:rPr>
          <w:rFonts w:cs="Times New Roman"/>
          <w:sz w:val="20"/>
          <w:szCs w:val="20"/>
          <w:lang w:eastAsia="hi-IN" w:bidi="hi-IN"/>
        </w:rPr>
      </w:pPr>
    </w:p>
    <w:p w14:paraId="741AB65D" w14:textId="03EBFD95" w:rsidR="0097283C" w:rsidRPr="0097283C" w:rsidRDefault="0097283C">
      <w:pPr>
        <w:rPr>
          <w:rFonts w:eastAsia="Times New Roman" w:cstheme="minorHAnsi"/>
          <w:b/>
          <w:bCs/>
          <w:sz w:val="20"/>
          <w:szCs w:val="20"/>
          <w:lang w:val="pt-PT"/>
        </w:rPr>
      </w:pPr>
      <w:r w:rsidRPr="0097283C">
        <w:rPr>
          <w:rFonts w:eastAsia="Times New Roman" w:cstheme="minorHAnsi"/>
          <w:b/>
          <w:bCs/>
          <w:sz w:val="20"/>
          <w:szCs w:val="20"/>
          <w:lang w:val="pt-PT"/>
        </w:rPr>
        <w:br w:type="page"/>
      </w:r>
    </w:p>
    <w:p w14:paraId="7649F763" w14:textId="64D2D401" w:rsidR="00C2299C" w:rsidRDefault="00B240DF" w:rsidP="00C2299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>ADITIVO Nº2</w:t>
      </w:r>
      <w:r w:rsidR="00C2299C">
        <w:rPr>
          <w:rFonts w:asciiTheme="minorHAnsi" w:hAnsiTheme="minorHAnsi" w:cstheme="minorHAnsi"/>
          <w:b/>
          <w:bCs/>
          <w:sz w:val="20"/>
          <w:szCs w:val="20"/>
        </w:rPr>
        <w:t xml:space="preserve"> AO </w:t>
      </w:r>
      <w:r w:rsidR="00C2299C" w:rsidRPr="000A160A">
        <w:rPr>
          <w:rFonts w:asciiTheme="minorHAnsi" w:hAnsiTheme="minorHAnsi" w:cstheme="minorHAnsi"/>
          <w:b/>
          <w:bCs/>
          <w:sz w:val="20"/>
          <w:szCs w:val="20"/>
        </w:rPr>
        <w:t xml:space="preserve">EDITAL Nº 1/2020/CGPRITS/GR/UFOPA </w:t>
      </w:r>
    </w:p>
    <w:p w14:paraId="4EFAD2F5" w14:textId="77777777" w:rsidR="00C2299C" w:rsidRPr="000A160A" w:rsidRDefault="00C2299C" w:rsidP="00C2299C">
      <w:pPr>
        <w:pStyle w:val="BodyTex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3BD16034" w14:textId="1FDC6065" w:rsidR="006B2832" w:rsidRPr="000A160A" w:rsidRDefault="006B2832" w:rsidP="006B2832">
      <w:pPr>
        <w:spacing w:before="86" w:after="3"/>
        <w:ind w:left="491" w:right="513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color w:val="000009"/>
          <w:sz w:val="20"/>
          <w:szCs w:val="20"/>
        </w:rPr>
        <w:t xml:space="preserve">ANEXO </w:t>
      </w:r>
      <w:r w:rsidR="0097283C">
        <w:rPr>
          <w:rFonts w:cstheme="minorHAnsi"/>
          <w:b/>
          <w:color w:val="000009"/>
          <w:sz w:val="20"/>
          <w:szCs w:val="20"/>
        </w:rPr>
        <w:t>02</w:t>
      </w:r>
      <w:r w:rsidRPr="000A160A">
        <w:rPr>
          <w:rFonts w:cstheme="minorHAnsi"/>
          <w:b/>
          <w:color w:val="000009"/>
          <w:sz w:val="20"/>
          <w:szCs w:val="20"/>
        </w:rPr>
        <w:t xml:space="preserve"> – MODELO DE FICHA DE AVALIAÇÃO DE ENTREVISTA</w:t>
      </w:r>
    </w:p>
    <w:p w14:paraId="3612B35C" w14:textId="77777777" w:rsidR="006B2832" w:rsidRPr="000A160A" w:rsidRDefault="006B2832" w:rsidP="006B2832">
      <w:pPr>
        <w:pStyle w:val="BodyText"/>
        <w:spacing w:before="11"/>
        <w:rPr>
          <w:rFonts w:asciiTheme="minorHAnsi" w:hAnsiTheme="minorHAnsi" w:cstheme="minorHAnsi"/>
          <w:b/>
          <w:sz w:val="20"/>
          <w:szCs w:val="20"/>
        </w:rPr>
      </w:pPr>
    </w:p>
    <w:p w14:paraId="4BF0FD8B" w14:textId="77777777" w:rsidR="006B2832" w:rsidRPr="000A160A" w:rsidRDefault="006B2832" w:rsidP="006B2832">
      <w:pPr>
        <w:ind w:left="2716" w:right="2736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sz w:val="20"/>
          <w:szCs w:val="20"/>
        </w:rPr>
        <w:t>Ficha de avaliação de Entrevista</w:t>
      </w:r>
    </w:p>
    <w:p w14:paraId="773BA51E" w14:textId="77777777" w:rsidR="006B2832" w:rsidRPr="000A160A" w:rsidRDefault="006B2832" w:rsidP="006B2832">
      <w:pPr>
        <w:pStyle w:val="BodyText"/>
        <w:spacing w:before="5"/>
        <w:rPr>
          <w:rFonts w:asciiTheme="minorHAnsi" w:hAnsiTheme="minorHAnsi" w:cstheme="minorHAnsi"/>
          <w:b/>
          <w:sz w:val="20"/>
          <w:szCs w:val="20"/>
        </w:rPr>
      </w:pPr>
    </w:p>
    <w:p w14:paraId="463A781E" w14:textId="77777777" w:rsidR="006B2832" w:rsidRPr="000A160A" w:rsidRDefault="006B2832" w:rsidP="006B2832">
      <w:pPr>
        <w:pStyle w:val="BodyText"/>
        <w:tabs>
          <w:tab w:val="left" w:pos="7853"/>
        </w:tabs>
        <w:ind w:left="26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Nome do</w:t>
      </w:r>
      <w:r w:rsidRPr="000A160A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</w:rPr>
        <w:t>candidato:</w:t>
      </w:r>
      <w:r w:rsidRPr="000A160A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  <w:u w:val="single"/>
        </w:rPr>
        <w:tab/>
      </w:r>
    </w:p>
    <w:p w14:paraId="4C1EF96E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B53C554" w14:textId="77777777" w:rsidR="006B2832" w:rsidRPr="000A160A" w:rsidRDefault="006B2832" w:rsidP="006B2832">
      <w:pPr>
        <w:pStyle w:val="BodyText"/>
        <w:spacing w:before="8"/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81"/>
        <w:gridCol w:w="1992"/>
      </w:tblGrid>
      <w:tr w:rsidR="006B2832" w:rsidRPr="000A160A" w14:paraId="67747ACD" w14:textId="77777777" w:rsidTr="0097283C">
        <w:trPr>
          <w:trHeight w:val="505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C61596" w14:textId="77777777" w:rsidR="006B2832" w:rsidRPr="000A160A" w:rsidRDefault="006B2832">
            <w:pPr>
              <w:pStyle w:val="TableParagraph"/>
              <w:spacing w:line="251" w:lineRule="exact"/>
              <w:ind w:left="206" w:right="196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b/>
                <w:color w:val="000009"/>
                <w:sz w:val="20"/>
                <w:szCs w:val="20"/>
              </w:rPr>
              <w:t>CRITÉRIOS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6EED0" w14:textId="77777777" w:rsidR="006B2832" w:rsidRPr="000A160A" w:rsidRDefault="006B2832">
            <w:pPr>
              <w:pStyle w:val="TableParagraph"/>
              <w:spacing w:before="2" w:line="252" w:lineRule="exact"/>
              <w:ind w:left="648" w:right="617" w:firstLine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b/>
                <w:color w:val="000009"/>
                <w:sz w:val="20"/>
                <w:szCs w:val="20"/>
              </w:rPr>
              <w:t>Nota (0 a 10)</w:t>
            </w:r>
          </w:p>
        </w:tc>
      </w:tr>
      <w:tr w:rsidR="006B2832" w:rsidRPr="000A160A" w14:paraId="076FA3B6" w14:textId="77777777" w:rsidTr="0097283C">
        <w:trPr>
          <w:trHeight w:val="551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7F11F" w14:textId="77777777" w:rsidR="006B2832" w:rsidRPr="000A160A" w:rsidRDefault="006B2832">
            <w:pPr>
              <w:pStyle w:val="TableParagraph"/>
              <w:spacing w:line="268" w:lineRule="exact"/>
              <w:ind w:left="206" w:right="20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1- Desenvoltura com a relação à temática do projeto em que o candidato</w:t>
            </w:r>
          </w:p>
          <w:p w14:paraId="320A2C9F" w14:textId="77777777" w:rsidR="006B2832" w:rsidRPr="000A160A" w:rsidRDefault="006B2832">
            <w:pPr>
              <w:pStyle w:val="TableParagraph"/>
              <w:spacing w:line="264" w:lineRule="exact"/>
              <w:ind w:left="206" w:right="19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está inscrito (3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E9B10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2BB95CBA" w14:textId="77777777" w:rsidTr="0097283C">
        <w:trPr>
          <w:trHeight w:val="551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E829FF" w14:textId="77777777" w:rsidR="006B2832" w:rsidRPr="000A160A" w:rsidRDefault="006B2832">
            <w:pPr>
              <w:pStyle w:val="TableParagraph"/>
              <w:spacing w:line="268" w:lineRule="exact"/>
              <w:ind w:left="206" w:right="19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2- Conhecimentos com relação a experiências com monitoria, estágio,</w:t>
            </w:r>
          </w:p>
          <w:p w14:paraId="45A01445" w14:textId="77777777" w:rsidR="006B2832" w:rsidRPr="000A160A" w:rsidRDefault="006B2832">
            <w:pPr>
              <w:pStyle w:val="TableParagraph"/>
              <w:spacing w:line="264" w:lineRule="exact"/>
              <w:ind w:left="206" w:right="19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participação em projetos de ensino, pesquisa e extensão. (3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685D7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59D1397F" w14:textId="77777777" w:rsidTr="0097283C">
        <w:trPr>
          <w:trHeight w:val="275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271A53" w14:textId="77777777" w:rsidR="006B2832" w:rsidRPr="000A160A" w:rsidRDefault="006B2832">
            <w:pPr>
              <w:pStyle w:val="TableParagraph"/>
              <w:spacing w:line="256" w:lineRule="exact"/>
              <w:ind w:left="206" w:right="19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3- Segurança nas respostas aos questionamentos (3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91F5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51674E54" w14:textId="77777777" w:rsidTr="0097283C">
        <w:trPr>
          <w:trHeight w:val="275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7AC1B" w14:textId="77777777" w:rsidR="006B2832" w:rsidRPr="000A160A" w:rsidRDefault="006B2832">
            <w:pPr>
              <w:pStyle w:val="TableParagraph"/>
              <w:spacing w:line="256" w:lineRule="exact"/>
              <w:ind w:left="206" w:right="19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color w:val="000009"/>
                <w:sz w:val="20"/>
                <w:szCs w:val="20"/>
              </w:rPr>
              <w:t>4- Pontualidade (1,0)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26206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B2832" w:rsidRPr="000A160A" w14:paraId="17240612" w14:textId="77777777" w:rsidTr="0097283C">
        <w:trPr>
          <w:trHeight w:val="253"/>
        </w:trPr>
        <w:tc>
          <w:tcPr>
            <w:tcW w:w="7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34D7AB" w14:textId="77777777" w:rsidR="006B2832" w:rsidRPr="000A160A" w:rsidRDefault="006B2832">
            <w:pPr>
              <w:pStyle w:val="TableParagraph"/>
              <w:spacing w:line="234" w:lineRule="exact"/>
              <w:ind w:left="206" w:right="197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A160A">
              <w:rPr>
                <w:rFonts w:asciiTheme="minorHAnsi" w:hAnsiTheme="minorHAnsi" w:cstheme="minorHAnsi"/>
                <w:b/>
                <w:color w:val="000009"/>
                <w:sz w:val="20"/>
                <w:szCs w:val="20"/>
              </w:rPr>
              <w:t>Total</w:t>
            </w:r>
          </w:p>
        </w:tc>
        <w:tc>
          <w:tcPr>
            <w:tcW w:w="1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264DC" w14:textId="77777777" w:rsidR="006B2832" w:rsidRPr="000A160A" w:rsidRDefault="006B2832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C09A938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79ADAA86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1673C713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72A8E90F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42B0E361" w14:textId="77777777" w:rsidR="006B2832" w:rsidRPr="000A160A" w:rsidRDefault="006B2832" w:rsidP="006B2832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170FE817" w14:textId="77777777" w:rsidR="006B2832" w:rsidRPr="000A160A" w:rsidRDefault="006B2832" w:rsidP="006B2832">
      <w:pPr>
        <w:pStyle w:val="BodyText"/>
        <w:spacing w:before="2"/>
        <w:rPr>
          <w:rFonts w:asciiTheme="minorHAnsi" w:hAnsiTheme="minorHAnsi" w:cstheme="minorHAnsi"/>
          <w:sz w:val="20"/>
          <w:szCs w:val="20"/>
        </w:rPr>
      </w:pPr>
    </w:p>
    <w:p w14:paraId="58478AC1" w14:textId="77777777" w:rsidR="006B2832" w:rsidRPr="000A160A" w:rsidRDefault="006B2832" w:rsidP="006B2832">
      <w:pPr>
        <w:pStyle w:val="Heading1"/>
        <w:spacing w:before="90"/>
        <w:ind w:left="2694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Assinatura da Comissão/Docente</w:t>
      </w:r>
    </w:p>
    <w:p w14:paraId="7D33CE69" w14:textId="793D0048" w:rsidR="005270FA" w:rsidRPr="000A160A" w:rsidRDefault="005270FA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3440C7D0" w14:textId="343E4191" w:rsidR="008C7B77" w:rsidRPr="000A160A" w:rsidRDefault="008C7B77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53662AB2" w14:textId="1180D266" w:rsidR="008C7B77" w:rsidRPr="000A160A" w:rsidRDefault="008C7B77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16143D78" w14:textId="2186D0BB" w:rsidR="008C7B77" w:rsidRPr="000A160A" w:rsidRDefault="008C7B77">
      <w:pPr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  <w:r w:rsidRPr="000A160A">
        <w:rPr>
          <w:rStyle w:val="fontstyle21"/>
          <w:rFonts w:asciiTheme="minorHAnsi" w:hAnsiTheme="minorHAnsi" w:cstheme="minorHAnsi"/>
          <w:sz w:val="20"/>
          <w:szCs w:val="20"/>
          <w:lang w:val="pt-PT"/>
        </w:rPr>
        <w:br w:type="page"/>
      </w:r>
    </w:p>
    <w:p w14:paraId="6114A218" w14:textId="5B63B355" w:rsidR="00C2299C" w:rsidRDefault="00B240DF" w:rsidP="00C2299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>ADITIVO Nº2</w:t>
      </w:r>
      <w:r w:rsidR="00C2299C">
        <w:rPr>
          <w:rFonts w:asciiTheme="minorHAnsi" w:hAnsiTheme="minorHAnsi" w:cstheme="minorHAnsi"/>
          <w:b/>
          <w:bCs/>
          <w:sz w:val="20"/>
          <w:szCs w:val="20"/>
        </w:rPr>
        <w:t xml:space="preserve"> AO </w:t>
      </w:r>
      <w:r w:rsidR="00C2299C" w:rsidRPr="000A160A">
        <w:rPr>
          <w:rFonts w:asciiTheme="minorHAnsi" w:hAnsiTheme="minorHAnsi" w:cstheme="minorHAnsi"/>
          <w:b/>
          <w:bCs/>
          <w:sz w:val="20"/>
          <w:szCs w:val="20"/>
        </w:rPr>
        <w:t xml:space="preserve">EDITAL Nº 1/2020/CGPRITS/GR/UFOPA </w:t>
      </w:r>
    </w:p>
    <w:p w14:paraId="4B5BC8B3" w14:textId="7F1D3DE4" w:rsidR="00C00558" w:rsidRPr="000A160A" w:rsidRDefault="00C00558" w:rsidP="00A42B32">
      <w:pPr>
        <w:pStyle w:val="Heading2"/>
        <w:spacing w:before="86"/>
        <w:ind w:left="1276" w:right="1132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ANEXO 0</w:t>
      </w:r>
      <w:r w:rsidR="0097283C">
        <w:rPr>
          <w:rFonts w:asciiTheme="minorHAnsi" w:hAnsiTheme="minorHAnsi" w:cstheme="minorHAnsi"/>
          <w:color w:val="000009"/>
          <w:sz w:val="20"/>
          <w:szCs w:val="20"/>
        </w:rPr>
        <w:t>3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 - FORMULÁRIO DE RECURSOS-P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t>aem</w:t>
      </w:r>
    </w:p>
    <w:p w14:paraId="58DC53B3" w14:textId="77777777" w:rsidR="00C00558" w:rsidRPr="000A160A" w:rsidRDefault="00C00558" w:rsidP="00C00558">
      <w:pPr>
        <w:pStyle w:val="BodyText"/>
        <w:spacing w:before="2"/>
        <w:rPr>
          <w:rFonts w:asciiTheme="minorHAnsi" w:hAnsiTheme="minorHAnsi" w:cstheme="minorHAnsi"/>
          <w:b/>
          <w:sz w:val="20"/>
          <w:szCs w:val="20"/>
        </w:rPr>
      </w:pPr>
    </w:p>
    <w:p w14:paraId="1783D79E" w14:textId="77777777" w:rsidR="00C00558" w:rsidRPr="000A160A" w:rsidRDefault="00C00558" w:rsidP="00C00558">
      <w:pPr>
        <w:spacing w:line="250" w:lineRule="exact"/>
        <w:ind w:left="2714" w:right="2736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color w:val="000009"/>
          <w:sz w:val="20"/>
          <w:szCs w:val="20"/>
        </w:rPr>
        <w:t>FORMULÁRIO DE RECURSOS</w:t>
      </w:r>
    </w:p>
    <w:p w14:paraId="37F376DB" w14:textId="606C4C5F" w:rsidR="00C00558" w:rsidRPr="000A160A" w:rsidRDefault="00C00558" w:rsidP="00C00558">
      <w:pPr>
        <w:pStyle w:val="BodyText"/>
        <w:tabs>
          <w:tab w:val="left" w:pos="3466"/>
          <w:tab w:val="left" w:pos="7913"/>
          <w:tab w:val="left" w:pos="8104"/>
        </w:tabs>
        <w:ind w:left="386" w:right="3180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Nome</w:t>
      </w:r>
      <w:r w:rsidRPr="000A160A">
        <w:rPr>
          <w:rFonts w:asciiTheme="minorHAnsi" w:hAnsiTheme="minorHAnsi" w:cstheme="minorHAnsi"/>
          <w:color w:val="000009"/>
          <w:spacing w:val="-2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do</w:t>
      </w:r>
      <w:r w:rsidRPr="000A160A">
        <w:rPr>
          <w:rFonts w:asciiTheme="minorHAnsi" w:hAnsiTheme="minorHAnsi" w:cstheme="minorHAnsi"/>
          <w:color w:val="000009"/>
          <w:spacing w:val="-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candidato:</w:t>
      </w:r>
      <w:r w:rsidRPr="000A160A">
        <w:rPr>
          <w:rFonts w:asciiTheme="minorHAnsi" w:hAnsiTheme="minorHAnsi" w:cstheme="minorHAnsi"/>
          <w:color w:val="000009"/>
          <w:spacing w:val="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 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br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E-mail: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 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br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Telefone: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</w:p>
    <w:p w14:paraId="12237AB7" w14:textId="77777777" w:rsidR="00C00558" w:rsidRPr="000A160A" w:rsidRDefault="00C00558" w:rsidP="00C00558">
      <w:pPr>
        <w:pStyle w:val="BodyText"/>
        <w:spacing w:before="4"/>
        <w:rPr>
          <w:rFonts w:asciiTheme="minorHAnsi" w:hAnsiTheme="minorHAnsi" w:cstheme="minorHAnsi"/>
          <w:sz w:val="12"/>
          <w:szCs w:val="20"/>
        </w:rPr>
      </w:pPr>
    </w:p>
    <w:p w14:paraId="76277912" w14:textId="77777777" w:rsidR="00C00558" w:rsidRPr="000A160A" w:rsidRDefault="00C00558" w:rsidP="00C00558">
      <w:pPr>
        <w:pStyle w:val="Heading2"/>
        <w:spacing w:before="91"/>
        <w:ind w:left="386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JUSTIFICATIVA</w:t>
      </w:r>
    </w:p>
    <w:p w14:paraId="635CA963" w14:textId="5AB6156C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6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49024" behindDoc="1" locked="0" layoutInCell="1" allowOverlap="1" wp14:anchorId="722A4218" wp14:editId="378093E2">
                <wp:simplePos x="0" y="0"/>
                <wp:positionH relativeFrom="page">
                  <wp:posOffset>359410</wp:posOffset>
                </wp:positionH>
                <wp:positionV relativeFrom="paragraph">
                  <wp:posOffset>154305</wp:posOffset>
                </wp:positionV>
                <wp:extent cx="6637020" cy="1270"/>
                <wp:effectExtent l="6985" t="11430" r="13970" b="6350"/>
                <wp:wrapTopAndBottom/>
                <wp:docPr id="13" name="Freeform: 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702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2"/>
                            <a:gd name="T2" fmla="+- 0 9696 566"/>
                            <a:gd name="T3" fmla="*/ T2 w 10452"/>
                            <a:gd name="T4" fmla="+- 0 9698 566"/>
                            <a:gd name="T5" fmla="*/ T4 w 10452"/>
                            <a:gd name="T6" fmla="+- 0 11018 566"/>
                            <a:gd name="T7" fmla="*/ T6 w 1045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0452">
                              <a:moveTo>
                                <a:pt x="0" y="0"/>
                              </a:moveTo>
                              <a:lnTo>
                                <a:pt x="9130" y="0"/>
                              </a:lnTo>
                              <a:moveTo>
                                <a:pt x="9132" y="0"/>
                              </a:moveTo>
                              <a:lnTo>
                                <a:pt x="1045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BECA15" id="Freeform: Shape 13" o:spid="_x0000_s1026" style="position:absolute;margin-left:28.3pt;margin-top:12.15pt;width:522.6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EOa6gIAAPAGAAAOAAAAZHJzL2Uyb0RvYy54bWysVW1r2zAQ/j7YfxD6uNHaThPnhTpltOsY&#10;dFuh2Q9QZDk2kyVNUuK0v353sp24WQtlLBBz8j16dM+d7nx5ta8l2QnrKq0ympzHlAjFdV6pTUZ/&#10;rm7PZpQ4z1TOpFYio4/C0avl+3eXjVmIkS61zIUlQKLcojEZLb03iyhyvBQ1c+faCAXOQtuaeVja&#10;TZRb1gB7LaNRHKdRo21urObCOXh70zrpMvAXheD+R1E44YnMKMTmw9OG5xqf0fKSLTaWmbLiXRjs&#10;H6KoWaXg0APVDfOMbG31F1VdcaudLvw513Wki6LiImgANUl8ouahZEYELZAcZw5pcv+Pln/f3VtS&#10;5VC7C0oUq6FGt1YIzPiChAAIeCBNjXELQD+Ye4tCnbnT/JcDR/TMgwsHGLJuvukc2NjW65CafWFr&#10;3AmiyT5U4PFQAbH3hMPLNL2YxiMoFAdfMpqGAkVs0e/lW+e/CB142O7O+bZ+OVgh+3knYQUURS2h&#10;lB/PSEwmaYr/rtoHUNKDPkRkFZOGJPF4MjpFjXpUoJqn8xe5IHvtgcg1eo1r3KN6rtlLcU16FHKN&#10;X+NKe1TgSpI4eZFs2sOQLB2SQV43feZY2SeT71WXTbAIwz6OQ/2Mdli3FWStLxwwAAgz/woWsvJm&#10;LKh+MxZEnWLbWLrQLTT+actbSqDl1215DfOoGENHkzRw3ULx8U2td2Klg8+fXFU45eiVaoiaJxdw&#10;6wZh9e7jBhPoAAh3agA8AvotLbCNaIhs/RAEBg2t1xpBCOofdIfSt5WUoT2kQnmTNJ6FOjotqxyd&#10;KNDZzfpaWrJjOCDxN8MEAdkzmNVblQeyUrD8c2d7VsnWBryEexBGAXZ/Oy7WOn+ESWB1O3bhMwFG&#10;qe0TJQ2M3Iy631tmBSXyq4KZNk/GY5zRYTGeTHEO2KFnPfQwxYEqo57CJUXz2rdzfWtstSnhpCTI&#10;VfoTTKCiwlER4muj6hYwVoPa7hOAc3u4Dqjjh2r5BwAA//8DAFBLAwQUAAYACAAAACEAvRlINd0A&#10;AAAJAQAADwAAAGRycy9kb3ducmV2LnhtbEyPzW7CMBCE75X6DtZW6q044SeK0jgIENzoodAeejPx&#10;kkTE68g24L59nVM57sxo9ptyGXTPbmhdZ0hAOkmAIdVGddQI+Dru3nJgzktSsjeEAn7RwbJ6fipl&#10;ocydPvF28A2LJeQKKaD1fig4d3WLWrqJGZCidzZWSx9P23Bl5T2W655PkyTjWnYUP7RywE2L9eVw&#10;1QKONHznP2H3sd9mm/XWh3VuKQjx+hJW78A8Bv8fhhE/okMVmU7mSsqxXsAiy2JSwHQ+Azb6aZLG&#10;LadRWQCvSv64oPoDAAD//wMAUEsBAi0AFAAGAAgAAAAhALaDOJL+AAAA4QEAABMAAAAAAAAAAAAA&#10;AAAAAAAAAFtDb250ZW50X1R5cGVzXS54bWxQSwECLQAUAAYACAAAACEAOP0h/9YAAACUAQAACwAA&#10;AAAAAAAAAAAAAAAvAQAAX3JlbHMvLnJlbHNQSwECLQAUAAYACAAAACEAiJBDmuoCAADwBgAADgAA&#10;AAAAAAAAAAAAAAAuAgAAZHJzL2Uyb0RvYy54bWxQSwECLQAUAAYACAAAACEAvRlINd0AAAAJAQAA&#10;DwAAAAAAAAAAAAAAAABEBQAAZHJzL2Rvd25yZXYueG1sUEsFBgAAAAAEAAQA8wAAAE4GAAAAAA==&#10;" path="m,l9130,t2,l10452,e" filled="f" strokecolor="#000008" strokeweight=".15578mm">
                <v:path arrowok="t" o:connecttype="custom" o:connectlocs="0,0;5797550,0;5798820,0;6637020,0" o:connectangles="0,0,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0048" behindDoc="1" locked="0" layoutInCell="1" allowOverlap="1" wp14:anchorId="5A368894" wp14:editId="48306E62">
                <wp:simplePos x="0" y="0"/>
                <wp:positionH relativeFrom="page">
                  <wp:posOffset>359410</wp:posOffset>
                </wp:positionH>
                <wp:positionV relativeFrom="paragraph">
                  <wp:posOffset>314325</wp:posOffset>
                </wp:positionV>
                <wp:extent cx="6635750" cy="1270"/>
                <wp:effectExtent l="6985" t="9525" r="5715" b="8255"/>
                <wp:wrapTopAndBottom/>
                <wp:docPr id="12" name="Freeform: 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811CF" id="Freeform: Shape 12" o:spid="_x0000_s1026" style="position:absolute;margin-left:28.3pt;margin-top:24.75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YZHpgIAAK4FAAAOAAAAZHJzL2Uyb0RvYy54bWysVFFv0zAQfkfiP1h+BK1JurYb0doJbQwh&#10;DZi08gNcx2kiHJ+x3abj13PnJF1W4AVRqdHZd/7uu+/su7o+NJrtlfM1mCXPJilnykgoarNd8m/r&#10;u7NLznwQphAajFryJ+X59er1q6vW5moKFehCOYYgxuetXfIqBJsniZeVaoSfgFUGnSW4RgRcum1S&#10;ONEieqOTaZoukhZcYR1I5T3u3nZOvor4Zalk+FqWXgWmlxy5hfh18buhb7K6EvnWCVvVsqch/oFF&#10;I2qDSY9QtyIItnP1b1BNLR14KMNEQpNAWdZSxRqwmiw9qeaxElbFWlAcb48y+f8HK7/sHxyrC+zd&#10;lDMjGuzRnVOKFM9ZJMDQgzK11ucY/WgfHBXq7T3I7x4dyQsPLTzGsE37GQpEE7sAUZpD6Ro6iUWz&#10;Q+zA07ED6hCYxM3F4nx+McdGSfRl04vYoETkw1m58+Gjgogj9vc+dP0r0IrqF30Ja4QoG42tfHvG&#10;UjZfLOjfd/sYlA1BbxK2TlnLsnSGyXvMAQp1GUFlWZr9Eex8CCOw6RgM+W8HhqIaSMuD6VmjxQS9&#10;lzTqZMGTPmtkNwiECBhEFf4lFpOfxnZn+hQOH8LpE3Cc4RPYdOVaEYgZpSCTtSh/FIN2GtirNURf&#10;OGkdZnn2ajOO6s6PeXV+PEIp8OJ0RkxLbEe9NXBXax0boQ2RmS/Sy6iOB10X5CQ63m03N9qxvaDn&#10;Tb9LKgfBXoQ52JkiglVKFB96O4hadzbGa1Q3XmS6u91l30DxhPfYQTc0cMihUYH7yVmLA2PJ/Y+d&#10;cIoz/cngi3yXzWY0YeJiNr+Y4sKNPZuxRxiJUEseOLaezJvQTaWddfW2wkxZLNfAe3w/ZU0XPfLr&#10;WPULHAqx2n6A0dQZr2PU85hd/QIAAP//AwBQSwMEFAAGAAgAAAAhAJJazhDdAAAACQEAAA8AAABk&#10;cnMvZG93bnJldi54bWxMj8FOwzAQRO9I/IO1SFwQtYNoWkKcqgL1BEJqqdTrNl6SiHgd2W4b/h7n&#10;BMedGc2+KVej7cWZfOgca8hmCgRx7UzHjYb95+Z+CSJEZIO9Y9LwQwFW1fVViYVxF97SeRcbkUo4&#10;FKihjXEopAx1SxbDzA3Eyfty3mJMp2+k8XhJ5baXD0rl0mLH6UOLA720VH/vTlYDOvv6tn1fhA/f&#10;rUOj7g6bXB20vr0Z188gIo3xLwwTfkKHKjEd3YlNEL2GeZ6npIbHpzmIyc9UlpTjpCxAVqX8v6D6&#10;BQAA//8DAFBLAQItABQABgAIAAAAIQC2gziS/gAAAOEBAAATAAAAAAAAAAAAAAAAAAAAAABbQ29u&#10;dGVudF9UeXBlc10ueG1sUEsBAi0AFAAGAAgAAAAhADj9If/WAAAAlAEAAAsAAAAAAAAAAAAAAAAA&#10;LwEAAF9yZWxzLy5yZWxzUEsBAi0AFAAGAAgAAAAhAIrdhkemAgAArgUAAA4AAAAAAAAAAAAAAAAA&#10;LgIAAGRycy9lMm9Eb2MueG1sUEsBAi0AFAAGAAgAAAAhAJJazhDdAAAACQEAAA8AAAAAAAAAAAAA&#10;AAAAAAUAAGRycy9kb3ducmV2LnhtbFBLBQYAAAAABAAEAPMAAAAKBgAAAAA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1072" behindDoc="1" locked="0" layoutInCell="1" allowOverlap="1" wp14:anchorId="79228B53" wp14:editId="78B30641">
                <wp:simplePos x="0" y="0"/>
                <wp:positionH relativeFrom="page">
                  <wp:posOffset>359410</wp:posOffset>
                </wp:positionH>
                <wp:positionV relativeFrom="paragraph">
                  <wp:posOffset>476250</wp:posOffset>
                </wp:positionV>
                <wp:extent cx="6635750" cy="1270"/>
                <wp:effectExtent l="6985" t="9525" r="5715" b="8255"/>
                <wp:wrapTopAndBottom/>
                <wp:docPr id="11" name="Freeform: 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1F5457" id="Freeform: Shape 11" o:spid="_x0000_s1026" style="position:absolute;margin-left:28.3pt;margin-top:37.5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vuspwIAAK4FAAAOAAAAZHJzL2Uyb0RvYy54bWysVG1v0zAQ/o7Ef7D8EbQm6dpuRGsntDGE&#10;NGDSyg9wHaeJcHzGdpuOX8+dk3RZgS+ISo3OvvNzz71eXR8azfbK+RrMkmeTlDNlJBS12S75t/Xd&#10;2SVnPghTCA1GLfmT8vx69frVVWtzNYUKdKEcQxDj89YueRWCzZPEy0o1wk/AKoPKElwjAh7dNimc&#10;aBG90ck0TRdJC66wDqTyHm9vOyVfRfyyVDJ8LUuvAtNLjtxC/Lr43dA3WV2JfOuErWrZ0xD/wKIR&#10;tUGnR6hbEQTbufo3qKaWDjyUYSKhSaAsa6liDBhNlp5E81gJq2IsmBxvj2ny/w9Wftk/OFYXWLuM&#10;MyMarNGdU4oynrNIgKEG09Ran6P1o31wFKi39yC/e1QkLzR08GjDNu1nKBBN7ALE1BxK19BLDJod&#10;YgWejhVQh8AkXi4W5/OLORZKoi6bXsQCJSIf3sqdDx8VRByxv/ehq1+BUsx+0YewRoiy0VjKt2cs&#10;ZfPFgv59tY9GGHFn9CZh65S1LEtn6LzHHKCmg1WEyrI0+yPY+WBGYNMxGPLfDgxFNZCWB9OzRokJ&#10;mpc05smCp/yskd2QIERAI4rwL7bo/NS2e9O7cDgIpyPgOMMR2HThWhGIGbkgkbWY/pgMumlgr9YQ&#10;deGkdOjlWavN2Kp7P+bV6fEJucDG6YToltiOamvgrtY6FkIbIjNfpJcxOx50XZCS6Hi33dxox/aC&#10;xpt+lxQOgr0wc7AzRQSrlCg+9HIQte5ktNeY3djI1Ltds2+geMI+dtAtDVxyKFTgfnLW4sJYcv9j&#10;J5ziTH8yOJHvstmMNkw8zOYXUzy4sWYz1ggjEWrJA8fSk3gTuq20s67eVugpi+EaeI/zU9bU6JFf&#10;x6o/4FKI0fYLjLbO+Bytntfs6hcAAAD//wMAUEsDBBQABgAIAAAAIQCmMoVX3QAAAAkBAAAPAAAA&#10;ZHJzL2Rvd25yZXYueG1sTI/BasMwEETvhf6D2EIvpZEciFNcyyG05NRSSFLIdWOptqm1MpKSOH+f&#10;9ak97sww+6Zcja4XZxti50lDNlMgLNXedNRo+N5vnl9AxIRksPdkNVxthFV1f1diYfyFtva8S43g&#10;EooFamhTGgopY91ah3HmB0vs/fjgMPEZGmkCXrjc9XKuVC4ddsQfWhzsW2vr393JaUDv3j+2n8v4&#10;Fbp1bNTTYZOrg9aPD+P6FUSyY/oLw4TP6FAx09GfyETRa1jkOSc1LBc8afIzlbFynJQ5yKqU/xdU&#10;NwAAAP//AwBQSwECLQAUAAYACAAAACEAtoM4kv4AAADhAQAAEwAAAAAAAAAAAAAAAAAAAAAAW0Nv&#10;bnRlbnRfVHlwZXNdLnhtbFBLAQItABQABgAIAAAAIQA4/SH/1gAAAJQBAAALAAAAAAAAAAAAAAAA&#10;AC8BAABfcmVscy8ucmVsc1BLAQItABQABgAIAAAAIQAwJvuspwIAAK4FAAAOAAAAAAAAAAAAAAAA&#10;AC4CAABkcnMvZTJvRG9jLnhtbFBLAQItABQABgAIAAAAIQCmMoVX3QAAAAkBAAAPAAAAAAAAAAAA&#10;AAAAAAEFAABkcnMvZG93bnJldi54bWxQSwUGAAAAAAQABADzAAAACwYAAAAA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2096" behindDoc="1" locked="0" layoutInCell="1" allowOverlap="1" wp14:anchorId="3D47EF21" wp14:editId="797DC0BA">
                <wp:simplePos x="0" y="0"/>
                <wp:positionH relativeFrom="page">
                  <wp:posOffset>359410</wp:posOffset>
                </wp:positionH>
                <wp:positionV relativeFrom="paragraph">
                  <wp:posOffset>636270</wp:posOffset>
                </wp:positionV>
                <wp:extent cx="6636385" cy="1270"/>
                <wp:effectExtent l="6985" t="7620" r="5080" b="10160"/>
                <wp:wrapTopAndBottom/>
                <wp:docPr id="10" name="Freeform: 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6385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1"/>
                            <a:gd name="T2" fmla="+- 0 11017 566"/>
                            <a:gd name="T3" fmla="*/ T2 w 104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1">
                              <a:moveTo>
                                <a:pt x="0" y="0"/>
                              </a:moveTo>
                              <a:lnTo>
                                <a:pt x="10451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C50D27" id="Freeform: Shape 10" o:spid="_x0000_s1026" style="position:absolute;margin-left:28.3pt;margin-top:50.1pt;width:522.5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xFWpAIAAK4FAAAOAAAAZHJzL2Uyb0RvYy54bWysVG1v0zAQ/o7Ef7D8EbQl6dqsREsntDGE&#10;NGDSyg9wHaeJcGxju03Hr+fOTrqswBdEpUZn3/m5516vrg+dJHthXatVSbPzlBKhuK5atS3pt/Xd&#10;2ZIS55mqmNRKlPRJOHq9ev3qqjeFmOlGy0pYAiDKFb0paeO9KZLE8UZ0zJ1rIxQoa2075uFot0ll&#10;WQ/onUxmaZonvbaVsZoL5+D2NirpKuDXteD+a1074YksKXDz4WvDd4PfZHXFiq1lpmn5QIP9A4uO&#10;tQqcHqFumWdkZ9vfoLqWW+107c+57hJd1y0XIQaIJktPonlsmBEhFkiOM8c0uf8Hy7/sHyxpK6gd&#10;pEexDmp0Z4XAjBckECCggTT1xhVg/WgeLAbqzL3m3x0okhcaPDiwIZv+s64Aje28Dqk51LbDlxA0&#10;OYQKPB0rIA6ecLjM84v8YrmghIMum10Gzwkrxrd85/xHoQMO2987H+tXgRSyXw0hrCGYupNQyrdn&#10;JCWLPMf/UO2jUTYavUnIOiU9RDpfZKdWs9EqQGVZml3+CexiNEOw2RQM+G9HhqwZSfODGliDRBjO&#10;SxryZLTD/KyB3ZggQAAjjPAvtuD81Da+GVxYGITTEbCUwAhsYriGeWSGLlAkPTYEJgNvOr0Xax10&#10;/qR04OVZK9XUKr6f8op6eIIuoHGiENwi20ltlb5rpQzFlQrJLPJ0Gbg4LdsKlUjH2e3mRlqyZzje&#10;+FtiOAD2wszqnaoCWCNY9WGQPWtllMFeQnZDI2Pvxmbf6OoJ+tjquDRgyYHQaPuTkh4WRkndjx2z&#10;ghL5ScFEvsvmc9ww4TBfXM7gYKeazVTDFAeoknoKpUfxxsettDO23TbgKaZe6fcwP3WLjR74RVbD&#10;AZZCiHZYYLh1pudg9bxmV78AAAD//wMAUEsDBBQABgAIAAAAIQBsb3Zf3gAAAAsBAAAPAAAAZHJz&#10;L2Rvd25yZXYueG1sTI/LTsMwEEX3SPyDNUjsqO0KAk3jVAjBCoFEW1i78TSOGo+j2Hnw97hsYDl3&#10;ju6cKTaza9mIfWg8KZALAQyp8qahWsF+93LzACxETUa3nlDBNwbYlJcXhc6Nn+gDx22sWSqhkGsF&#10;NsYu5zxUFp0OC98hpd3R907HNPY1N72eUrlr+VKIjDvdULpgdYdPFqvTdnAKPuXqufs6TYMd99O7&#10;2fGVfG3elLq+mh/XwCLO8Q+Gs35ShzI5HfxAJrBWwV2WJTLlQiyBnQEp5D2ww290C7ws+P8fyh8A&#10;AAD//wMAUEsBAi0AFAAGAAgAAAAhALaDOJL+AAAA4QEAABMAAAAAAAAAAAAAAAAAAAAAAFtDb250&#10;ZW50X1R5cGVzXS54bWxQSwECLQAUAAYACAAAACEAOP0h/9YAAACUAQAACwAAAAAAAAAAAAAAAAAv&#10;AQAAX3JlbHMvLnJlbHNQSwECLQAUAAYACAAAACEA2qcRVqQCAACuBQAADgAAAAAAAAAAAAAAAAAu&#10;AgAAZHJzL2Uyb0RvYy54bWxQSwECLQAUAAYACAAAACEAbG92X94AAAALAQAADwAAAAAAAAAAAAAA&#10;AAD+BAAAZHJzL2Rvd25yZXYueG1sUEsFBgAAAAAEAAQA8wAAAAkGAAAAAA==&#10;" path="m,l10451,e" filled="f" strokecolor="#000008" strokeweight=".15578mm">
                <v:path arrowok="t" o:connecttype="custom" o:connectlocs="0,0;6636385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3120" behindDoc="1" locked="0" layoutInCell="1" allowOverlap="1" wp14:anchorId="0BADA81F" wp14:editId="10FA061D">
                <wp:simplePos x="0" y="0"/>
                <wp:positionH relativeFrom="page">
                  <wp:posOffset>359410</wp:posOffset>
                </wp:positionH>
                <wp:positionV relativeFrom="paragraph">
                  <wp:posOffset>797560</wp:posOffset>
                </wp:positionV>
                <wp:extent cx="6635750" cy="1270"/>
                <wp:effectExtent l="6985" t="6985" r="5715" b="10795"/>
                <wp:wrapTopAndBottom/>
                <wp:docPr id="9" name="Freeform: 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F036DC" id="Freeform: Shape 9" o:spid="_x0000_s1026" style="position:absolute;margin-left:28.3pt;margin-top:62.8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vwcpgIAAKwFAAAOAAAAZHJzL2Uyb0RvYy54bWysVFFv0zAQfkfiP1h+BG1JurbbqqUT2hhC&#10;GjBp5Qe4jtNEOD5ju023X8+dk3RZgRdEpUZn3/m7776z7+p632i2U87XYHKenaacKSOhqM0m599X&#10;dycXnPkgTCE0GJXzJ+X59fLtm6vWLtQEKtCFcgxBjF+0NudVCHaRJF5WqhH+FKwy6CzBNSLg0m2S&#10;wokW0RudTNJ0nrTgCutAKu9x97Zz8mXEL0slw7ey9CownXPkFuLXxe+avsnySiw2Ttiqlj0N8Q8s&#10;GlEbTHqAuhVBsK2rf4NqaunAQxlOJTQJlGUtVawBq8nSo2oeK2FVrAXF8fYgk/9/sPLr7sGxusj5&#10;JWdGNNiiO6cUCb5gMT+7JJFa6xcY+2gfHJXp7T3IHx4dySsPLTzGsHX7BQoEE9sAUZh96Ro6iSWz&#10;fdT/6aC/2gcmcXM+P5udz7BNEn3Z5Dy2JxGL4azc+vBJQcQRu3sfuu4VaEXti76CFUKUjcZGvj9h&#10;KZvN5/Tve30IyoagdwlbpaxlWTrF5D3mADUZoiJUlqXZH8HOhjACm4zBkP9mYCiqgbTcm541WkzQ&#10;a0mjThY86bNCdoNAiIBBVOFfYjH5cWx3pk/h8BkcPwDHGT6AdVeuFYGYUQoyWYvyRzFop4GdWkH0&#10;haPWYZYXrzbjqO78mFfnxyOUAi9OZ8S0xHbUWwN3tdaxEdoQmdk8vYjqeNB1QU6i491mfaMd2wl6&#10;3PS7oHIQ7FWYg60pIlilRPGxt4OodWdjvEZ140Wmu9td9jUUT3iPHXQjA0ccGhW4Z85aHBc59z+3&#10;winO9GeD7/Eym05pvsTFdHY+wYUbe9ZjjzASoXIeOLaezJvQzaStdfWmwkxZLNfAB3w/ZU0XPfLr&#10;WPULHAmx2n580cwZr2PUy5Bd/gIAAP//AwBQSwMEFAAGAAgAAAAhANPE5lbdAAAACwEAAA8AAABk&#10;cnMvZG93bnJldi54bWxMj0FLw0AQhe+C/2EZwYvY3RQaS8ymFKUnRWgVep1mxySYnQ3ZbRv/vVMv&#10;envz5vHmm3I1+V6daIxdYAvZzIAiroPruLHw8b65X4KKCdlhH5gsfFOEVXV9VWLhwpm3dNqlRkkJ&#10;xwIttCkNhdaxbsljnIWBWHafYfSYZBwb7UY8S7nv9dyYXHvsWC60ONBTS/XX7ugtYPDPL9vXh/g2&#10;duvYmLv9Jjd7a29vpvUjqERT+gvDBV/QoRKmQziyi6q3sMhzSYo/X4i4BDKTiTr8WkvQVan//1D9&#10;AAAA//8DAFBLAQItABQABgAIAAAAIQC2gziS/gAAAOEBAAATAAAAAAAAAAAAAAAAAAAAAABbQ29u&#10;dGVudF9UeXBlc10ueG1sUEsBAi0AFAAGAAgAAAAhADj9If/WAAAAlAEAAAsAAAAAAAAAAAAAAAAA&#10;LwEAAF9yZWxzLy5yZWxzUEsBAi0AFAAGAAgAAAAhAGXK/BymAgAArAUAAA4AAAAAAAAAAAAAAAAA&#10;LgIAAGRycy9lMm9Eb2MueG1sUEsBAi0AFAAGAAgAAAAhANPE5lbdAAAACwEAAA8AAAAAAAAAAAAA&#10;AAAAAAUAAGRycy9kb3ducmV2LnhtbFBLBQYAAAAABAAEAPMAAAAKBgAAAAA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4144" behindDoc="1" locked="0" layoutInCell="1" allowOverlap="1" wp14:anchorId="20176CA7" wp14:editId="7AA4A6C4">
                <wp:simplePos x="0" y="0"/>
                <wp:positionH relativeFrom="page">
                  <wp:posOffset>359410</wp:posOffset>
                </wp:positionH>
                <wp:positionV relativeFrom="paragraph">
                  <wp:posOffset>957580</wp:posOffset>
                </wp:positionV>
                <wp:extent cx="6635750" cy="1270"/>
                <wp:effectExtent l="6985" t="5080" r="5715" b="12700"/>
                <wp:wrapTopAndBottom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14913" id="Freeform: Shape 7" o:spid="_x0000_s1026" style="position:absolute;margin-left:28.3pt;margin-top:75.4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ewipgIAAKwFAAAOAAAAZHJzL2Uyb0RvYy54bWysVG1v0zAQ/o7Ef7D8EbQl6foyqqUT2hhC&#10;GjBp5Qe4jtNEOD5ju03Hr+fOSbqswBdEpUZn3/m5556z7+r60Gi2V87XYHKenaecKSOhqM0259/W&#10;d2eXnPkgTCE0GJXzJ+X59er1q6vWLtUEKtCFcgxBjF+2NudVCHaZJF5WqhH+HKwy6CzBNSLg0m2T&#10;wokW0RudTNJ0nrTgCutAKu9x97Zz8lXEL0slw9ey9CownXPkFuLXxe+GvsnqSiy3Ttiqlj0N8Q8s&#10;GlEbTHqEuhVBsJ2rf4NqaunAQxnOJTQJlGUtVawBq8nSk2oeK2FVrAXF8fYok/9/sPLL/sGxusj5&#10;gjMjGmzRnVOKBF+ymJ8tSKTW+iXGPtoHR2V6ew/yu0dH8sJDC48xbNN+hgLBxC5AFOZQuoZOYsns&#10;EPV/OuqvDoFJ3JzPL2aLGbZJoi+bLGJ7ErEczsqdDx8VRByxv/eh616BVtS+6CtYI0TZaGzk2zOW&#10;stl8Tv++18egbAh6k7B1ylqWpVNM3mMOUJMhKkJlWZr9EexiCCOwyRgM+W8HhqIaSMuD6VmjxQS9&#10;ljTqZMGTPmtkNwiECBhEFf4lFpOfxnZn+hQOn8HpA3Cc4QPYdOVaEYgZpSCTtSh/FIN2GtirNURf&#10;OGkdZnn2ajOO6s6PeXV+PEIp8OJ0RkxLbEe9NXBXax0boQ2Rmc3Ty6iOB10X5CQ63m03N9qxvaDH&#10;Tb9LKgfBXoQ52JkiglVKFB96O4hadzbGa1Q3XmS6u91l30DxhPfYQTcycMShUYH7yVmL4yLn/sdO&#10;OMWZ/mTwPb7LplOaL3ExnS0muHBjz2bsEUYiVM4Dx9aTeRO6mbSzrt5WmCmL5Rp4j++nrOmiR34d&#10;q36BIyFW248vmjnjdYx6HrKrXwAAAP//AwBQSwMEFAAGAAgAAAAhABSeHQHdAAAACwEAAA8AAABk&#10;cnMvZG93bnJldi54bWxMj0FLw0AQhe+C/2EZwYvY3QiNErMpRelJEdoKvU6zYxLMzobsto3/3slJ&#10;j/Pm8d73ytXke3WmMXaBLWQLA4q4Dq7jxsLnfnP/BComZId9YLLwQxFW1fVViYULF97SeZcaJSEc&#10;C7TQpjQUWse6JY9xEQZi+X2F0WOSc2y0G/Ei4b7XD8bk2mPH0tDiQC8t1d+7k7eAwb++bd8f48fY&#10;rWNj7g6b3Bysvb2Z1s+gEk3pzwwzvqBDJUzHcGIXVW9hmefiFH1pZMJsyEwm0nGWMgO6KvX/DdUv&#10;AAAA//8DAFBLAQItABQABgAIAAAAIQC2gziS/gAAAOEBAAATAAAAAAAAAAAAAAAAAAAAAABbQ29u&#10;dGVudF9UeXBlc10ueG1sUEsBAi0AFAAGAAgAAAAhADj9If/WAAAAlAEAAAsAAAAAAAAAAAAAAAAA&#10;LwEAAF9yZWxzLy5yZWxzUEsBAi0AFAAGAAgAAAAhADQd7CKmAgAArAUAAA4AAAAAAAAAAAAAAAAA&#10;LgIAAGRycy9lMm9Eb2MueG1sUEsBAi0AFAAGAAgAAAAhABSeHQHdAAAACwEAAA8AAAAAAAAAAAAA&#10;AAAAAAUAAGRycy9kb3ducmV2LnhtbFBLBQYAAAAABAAEAPMAAAAKBgAAAAA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3DB00FC5" wp14:editId="79914F6F">
                <wp:simplePos x="0" y="0"/>
                <wp:positionH relativeFrom="page">
                  <wp:posOffset>359410</wp:posOffset>
                </wp:positionH>
                <wp:positionV relativeFrom="paragraph">
                  <wp:posOffset>1119505</wp:posOffset>
                </wp:positionV>
                <wp:extent cx="6635750" cy="1270"/>
                <wp:effectExtent l="6985" t="5080" r="5715" b="12700"/>
                <wp:wrapTopAndBottom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35750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10450"/>
                            <a:gd name="T2" fmla="+- 0 11016 566"/>
                            <a:gd name="T3" fmla="*/ T2 w 1045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50">
                              <a:moveTo>
                                <a:pt x="0" y="0"/>
                              </a:moveTo>
                              <a:lnTo>
                                <a:pt x="1045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2EF851" id="Freeform: Shape 6" o:spid="_x0000_s1026" style="position:absolute;margin-left:28.3pt;margin-top:88.15pt;width:522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45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MFBpQIAAKwFAAAOAAAAZHJzL2Uyb0RvYy54bWysVFFv0zAQfkfiP1h+BK1JujYb0dIJbQwh&#10;DZi08gNc22kiHNvYbtPx67lzki4r8IKo1OjsO3/33Xf2XV0fWkX20vnG6JJms5QSqbkRjd6W9Nv6&#10;7uySEh+YFkwZLUv6JD29Xr1+ddXZQs5NbZSQjgCI9kVnS1qHYIsk8byWLfMzY6UGZ2VcywIs3TYR&#10;jnWA3qpknqZ50hknrDNceg+7t72TriJ+VUkevlaVl4GokgK3EL8ufjf4TVZXrNg6ZuuGDzTYP7Bo&#10;WaMh6RHqlgVGdq75DaptuDPeVGHGTZuYqmq4jDVANVl6Us1jzayMtYA43h5l8v8Pln/ZPzjSiJLm&#10;lGjWQovunJQoeEFifpKjSJ31BcQ+2geHZXp7b/h3D47khQcXHmLIpvtsBICxXTBRmEPlWjwJJZND&#10;1P/pqL88BMJhM8/PlxdLaBMHXza/iO1JWDGe5TsfPkoTcdj+3oe+ewKsqL0YKlgDRNUqaOTbM5KS&#10;ZZ7jf+j1MSgbg94kZJ2SjmTpApIPmCPUfIyKUFmWZn8EOx/DEGw+BQP+25Ehq0fS/KAH1mARhq8l&#10;jTpZ41GfNbAbBQIECMIK/xILyU9j+zNDCgfP4PQBOErgAWz6ci0LyAxToEk6kD+KgTut2cu1ib5w&#10;0jrI8uxVehrVn5/y6v1wBFPAxemNmBbZTnqrzV2jVGyE0khmmaeXUR1vVCPQiXS8225ulCN7ho8b&#10;f5dYDoC9CHNmp0UEqyUTHwY7sEb1NsQrUDdeZLy7/WXfGPEE99iZfmTAiAOjNu4nJR2Mi5L6Hzvm&#10;JCXqk4b3+C5bLHC+xMVieTGHhZt6NlMP0xygShootB7Nm9DPpJ11zbaGTFksV5v38H6qBi965Nez&#10;GhYwEmK1w/jCmTNdx6jnIbv6BQAA//8DAFBLAwQUAAYACAAAACEAyVMhOd0AAAALAQAADwAAAGRy&#10;cy9kb3ducmV2LnhtbEyPwU7DMAyG70i8Q2QkLoglBS1Dpek0gXYCIW0g7Zo1pq1onCrJtvL2eFzg&#10;6M+/fn+ulpMfxBFj6gMZKGYKBFITXE+tgY/39e0DiJQtOTsEQgPfmGBZX15UtnThRBs8bnMruIRS&#10;aQ10OY+llKnp0Ns0CyMS7z5D9DbzGFvpoj1xuR/knVJaetsTX+jsiE8dNl/bgzdgg39+2bwu0lvs&#10;V6lVN7u1Vjtjrq+m1SOIjFP+C8NZn9WhZqd9OJBLYjAw15qTzBf6HsQ5UKiC0f4XzUHWlfz/Q/0D&#10;AAD//wMAUEsBAi0AFAAGAAgAAAAhALaDOJL+AAAA4QEAABMAAAAAAAAAAAAAAAAAAAAAAFtDb250&#10;ZW50X1R5cGVzXS54bWxQSwECLQAUAAYACAAAACEAOP0h/9YAAACUAQAACwAAAAAAAAAAAAAAAAAv&#10;AQAAX3JlbHMvLnJlbHNQSwECLQAUAAYACAAAACEAd+TBQaUCAACsBQAADgAAAAAAAAAAAAAAAAAu&#10;AgAAZHJzL2Uyb0RvYy54bWxQSwECLQAUAAYACAAAACEAyVMhOd0AAAALAQAADwAAAAAAAAAAAAAA&#10;AAD/BAAAZHJzL2Rvd25yZXYueG1sUEsFBgAAAAAEAAQA8wAAAAkGAAAAAA==&#10;" path="m,l10450,e" filled="f" strokecolor="#000008" strokeweight=".15578mm">
                <v:path arrowok="t" o:connecttype="custom" o:connectlocs="0,0;663575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2659CEE3" wp14:editId="3E8A4832">
                <wp:simplePos x="0" y="0"/>
                <wp:positionH relativeFrom="page">
                  <wp:posOffset>359410</wp:posOffset>
                </wp:positionH>
                <wp:positionV relativeFrom="paragraph">
                  <wp:posOffset>1279525</wp:posOffset>
                </wp:positionV>
                <wp:extent cx="4888865" cy="1270"/>
                <wp:effectExtent l="6985" t="12700" r="9525" b="5080"/>
                <wp:wrapTopAndBottom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88865" cy="1270"/>
                        </a:xfrm>
                        <a:custGeom>
                          <a:avLst/>
                          <a:gdLst>
                            <a:gd name="T0" fmla="+- 0 566 566"/>
                            <a:gd name="T1" fmla="*/ T0 w 7699"/>
                            <a:gd name="T2" fmla="+- 0 8265 566"/>
                            <a:gd name="T3" fmla="*/ T2 w 769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699">
                              <a:moveTo>
                                <a:pt x="0" y="0"/>
                              </a:moveTo>
                              <a:lnTo>
                                <a:pt x="7699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DD067" id="Freeform: Shape 5" o:spid="_x0000_s1026" style="position:absolute;margin-left:28.3pt;margin-top:100.75pt;width:384.9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69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x7bogIAAKcFAAAOAAAAZHJzL2Uyb0RvYy54bWysVG1v0zAQ/o7Ef7D8EbQlDW3WRUsntDGE&#10;NGDSyg9wbaeJcGxju03Hr+fOSbqswBdEpFhn3/m55158V9eHVpG9dL4xuqSz85QSqbkRjd6W9Nv6&#10;7mxJiQ9MC6aMliV9kp5er16/uupsITNTGyWkIwCifdHZktYh2CJJPK9ly/y5sVKDsjKuZQG2bpsI&#10;xzpAb1WSpWmedMYJ6wyX3sPpba+kq4hfVZKHr1XlZSCqpMAtxNXFdYNrsrpixdYxWzd8oMH+gUXL&#10;Gg1Oj1C3LDCyc81vUG3DnfGmCufctImpqobLGANEM0tPonmsmZUxFkiOt8c0+f8Hy7/sHxxpREkX&#10;lGjWQonunJSY8IJE/2SBSeqsL8D20T44DNPbe8O/e1AkLzS48WBDNt1nIwCM7YKJiTlUrsWbEDI5&#10;xPw/HfMvD4FwOJwv4cuBCAfdLLuI5UlYMd7lOx8+ShNx2P7eh756AqSYezFEsIZKV62CQr49IylZ&#10;5Dn+Q62PRrPR6E1C1inpyEV+eXlqlI1GEWmZ5Ys/Qb0brRAqm0AB+e1Ij9UjY37QA2WQCMOnksYk&#10;WeMxOWugNmYHEMAIw/uLLfg+te3vDC4cvIHT7neUQPdv+mAtC8gMXaBIupLGTOBBa/ZybaIqnJQN&#10;nDxrlZ5axetTVr0abqAD6JleiE6R66Ss2tw1SsW6Ko1UFnm6jLnxRjUClcjGu+3mRjmyZ/iu8Vti&#10;MAD2wsyZnRYRrJZMfBjkwBrVy2CvILexh7Ft+z7fGPEELexMPy1guoFQG/eTkg4mRUn9jx1zkhL1&#10;ScNTvJzN5zha4ma+uMhg46aazVTDNAeokgYKhUfxJvTjaGdds63B0yyGq817eDpVgz0e+fWshg1M&#10;gxjtMLlw3Ez30ep5vq5+AQAA//8DAFBLAwQUAAYACAAAACEAK+Wh+9wAAAAKAQAADwAAAGRycy9k&#10;b3ducmV2LnhtbEyPPU/DMBCGd6T+B+sqsVGnkRqqEKdClTowIUIWtkt8TULscxS7bfj3GBbY7uPR&#10;e88Vh8UacaXZD44VbDcJCOLW6YE7BfX76WEPwgdkjcYxKfgiD4dydVdgrt2N3+hahU7EEPY5KuhD&#10;mHIpfduTRb9xE3Hcnd1sMcR27qSe8RbDrZFpkmTS4sDxQo8THXtqx+piFTQv5rN20iwfTWVQV/w6&#10;1uNZqfv18vwEItAS/mD40Y/qUEanxl1Ye2EU7LIskgrSZLsDEYF9msWi+Z08giwL+f+F8hsAAP//&#10;AwBQSwECLQAUAAYACAAAACEAtoM4kv4AAADhAQAAEwAAAAAAAAAAAAAAAAAAAAAAW0NvbnRlbnRf&#10;VHlwZXNdLnhtbFBLAQItABQABgAIAAAAIQA4/SH/1gAAAJQBAAALAAAAAAAAAAAAAAAAAC8BAABf&#10;cmVscy8ucmVsc1BLAQItABQABgAIAAAAIQBKBx7bogIAAKcFAAAOAAAAAAAAAAAAAAAAAC4CAABk&#10;cnMvZTJvRG9jLnhtbFBLAQItABQABgAIAAAAIQAr5aH73AAAAAoBAAAPAAAAAAAAAAAAAAAAAPwE&#10;AABkcnMvZG93bnJldi54bWxQSwUGAAAAAAQABADzAAAABQYAAAAA&#10;" path="m,l7699,e" filled="f" strokecolor="#000008" strokeweight=".15578mm">
                <v:path arrowok="t" o:connecttype="custom" o:connectlocs="0,0;4888865,0" o:connectangles="0,0"/>
                <w10:wrap type="topAndBottom" anchorx="page"/>
              </v:shape>
            </w:pict>
          </mc:Fallback>
        </mc:AlternateContent>
      </w:r>
    </w:p>
    <w:p w14:paraId="74DB32EC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183D8086" w14:textId="77777777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3"/>
          <w:szCs w:val="20"/>
        </w:rPr>
      </w:pPr>
    </w:p>
    <w:p w14:paraId="0A7840AB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42558523" w14:textId="77777777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3"/>
          <w:szCs w:val="20"/>
        </w:rPr>
      </w:pPr>
    </w:p>
    <w:p w14:paraId="65E15F36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120E901C" w14:textId="77777777" w:rsidR="00C00558" w:rsidRPr="000A160A" w:rsidRDefault="00C00558" w:rsidP="00C00558">
      <w:pPr>
        <w:pStyle w:val="BodyText"/>
        <w:spacing w:before="3"/>
        <w:rPr>
          <w:rFonts w:asciiTheme="minorHAnsi" w:hAnsiTheme="minorHAnsi" w:cstheme="minorHAnsi"/>
          <w:b/>
          <w:sz w:val="13"/>
          <w:szCs w:val="20"/>
        </w:rPr>
      </w:pPr>
    </w:p>
    <w:p w14:paraId="53BB2E74" w14:textId="77777777" w:rsidR="00C00558" w:rsidRPr="000A160A" w:rsidRDefault="00C00558" w:rsidP="00C00558">
      <w:pPr>
        <w:pStyle w:val="BodyText"/>
        <w:spacing w:before="1"/>
        <w:rPr>
          <w:rFonts w:asciiTheme="minorHAnsi" w:hAnsiTheme="minorHAnsi" w:cstheme="minorHAnsi"/>
          <w:b/>
          <w:sz w:val="13"/>
          <w:szCs w:val="20"/>
        </w:rPr>
      </w:pPr>
    </w:p>
    <w:p w14:paraId="4EF1FF64" w14:textId="124C80FC" w:rsidR="00C00558" w:rsidRPr="000A160A" w:rsidRDefault="00C00558" w:rsidP="00C00558">
      <w:pPr>
        <w:pStyle w:val="BodyText"/>
        <w:tabs>
          <w:tab w:val="left" w:pos="1938"/>
          <w:tab w:val="left" w:pos="2646"/>
          <w:tab w:val="left" w:pos="4396"/>
        </w:tabs>
        <w:spacing w:line="222" w:lineRule="exact"/>
        <w:ind w:right="20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Local: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,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de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  <w:u w:val="single" w:color="000008"/>
        </w:rPr>
        <w:tab/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 xml:space="preserve">de </w:t>
      </w:r>
      <w:r w:rsidR="00C04C2D" w:rsidRPr="000A160A">
        <w:rPr>
          <w:rFonts w:asciiTheme="minorHAnsi" w:hAnsiTheme="minorHAnsi" w:cstheme="minorHAnsi"/>
          <w:color w:val="000009"/>
          <w:sz w:val="20"/>
          <w:szCs w:val="20"/>
        </w:rPr>
        <w:t>_______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.</w:t>
      </w:r>
    </w:p>
    <w:p w14:paraId="34DF84B5" w14:textId="77777777" w:rsidR="00C00558" w:rsidRPr="000A160A" w:rsidRDefault="00C00558" w:rsidP="00C00558">
      <w:pPr>
        <w:pStyle w:val="BodyText"/>
        <w:rPr>
          <w:rFonts w:asciiTheme="minorHAnsi" w:hAnsiTheme="minorHAnsi" w:cstheme="minorHAnsi"/>
          <w:sz w:val="18"/>
          <w:szCs w:val="20"/>
        </w:rPr>
      </w:pPr>
    </w:p>
    <w:p w14:paraId="7DF2E460" w14:textId="2DE68808" w:rsidR="00C00558" w:rsidRPr="000A160A" w:rsidRDefault="00C00558" w:rsidP="00C00558">
      <w:pPr>
        <w:pStyle w:val="BodyText"/>
        <w:spacing w:before="9"/>
        <w:rPr>
          <w:rFonts w:asciiTheme="minorHAnsi" w:hAnsiTheme="minorHAnsi" w:cstheme="minorHAnsi"/>
          <w:sz w:val="18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5E629788" wp14:editId="764AC7F9">
                <wp:simplePos x="0" y="0"/>
                <wp:positionH relativeFrom="page">
                  <wp:posOffset>499745</wp:posOffset>
                </wp:positionH>
                <wp:positionV relativeFrom="paragraph">
                  <wp:posOffset>172720</wp:posOffset>
                </wp:positionV>
                <wp:extent cx="1957070" cy="1270"/>
                <wp:effectExtent l="13970" t="10795" r="10160" b="6985"/>
                <wp:wrapTopAndBottom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57070" cy="1270"/>
                        </a:xfrm>
                        <a:custGeom>
                          <a:avLst/>
                          <a:gdLst>
                            <a:gd name="T0" fmla="+- 0 787 787"/>
                            <a:gd name="T1" fmla="*/ T0 w 3082"/>
                            <a:gd name="T2" fmla="+- 0 3869 787"/>
                            <a:gd name="T3" fmla="*/ T2 w 30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082">
                              <a:moveTo>
                                <a:pt x="0" y="0"/>
                              </a:moveTo>
                              <a:lnTo>
                                <a:pt x="308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6563B" id="Freeform: Shape 4" o:spid="_x0000_s1026" style="position:absolute;margin-left:39.35pt;margin-top:13.6pt;width:154.1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WCEoQIAAKcFAAAOAAAAZHJzL2Uyb0RvYy54bWysVG1v0zAQ/o7Ef7D8EbTlZd3aRUsntDGE&#10;NGDSyg9wbaeJcGxju023X8+dk3RZgS+ISo1s3/m5554739X1vlVkJ51vjC5pdppSIjU3otGbkn5f&#10;3Z0sKPGBacGU0bKkT9LT6+XbN1edLWRuaqOEdARAtC86W9I6BFskiee1bJk/NVZqMFbGtSzA1m0S&#10;4VgH6K1K8jS9SDrjhHWGS+/h9LY30mXEryrJw7eq8jIQVVLgFuLXxe8av8nyihUbx2zd8IEG+wcW&#10;LWs0BD1A3bLAyNY1v0G1DXfGmyqcctMmpqoaLmMOkE2WHmXzWDMrYy4gjrcHmfz/g+Vfdw+ONKKk&#10;M0o0a6FEd05KFLwgMT6ZoUid9QX4PtoHh2l6e2/4Dw+G5JUFNx58yLr7YgSAsW0wUZh95Vq8CSmT&#10;fdT/6aC/3AfC4TC7PJ+ncygTB1uWwwoDsGK8y7c+fJIm4rDdvQ999QSsovZiyGAFEFWroJDvT0hK&#10;5os5/odaH5yy0eldQlYp6chZusiPnfLRKSKdLS4u/wR1NnohVD6BAvKbkR6rR8Z8rwfKsCIMn0oa&#10;RbLGozgroDaqAwjghOn9xRdiH/v2d4YQDt7Acfc7SqD7132ylgVkhiFwSbqSRiXwoDU7uTLRFI7K&#10;BkFerEpPveL1KaveDDcwQCzpIShynZRVm7tGqVhXpZHK+UW6iNp4oxqBRmTj3WZ9oxzZMXzX+FsM&#10;vfLKzZmtFhGslkx8HNaBNapfQ3AF2sYexrbt+3xtxBO0sDP9tIDpBovauGdKOpgUJfU/t8xJStRn&#10;DU/xMpvNcLTEzex8nsPGTS3rqYVpDlAlDRQKj8ub0I+jrXXNpoZIWUxXmw/wdKoGezzy61kNG5gG&#10;UcZhcuG4me6j18t8Xf4CAAD//wMAUEsDBBQABgAIAAAAIQAZhqxk3gAAAAgBAAAPAAAAZHJzL2Rv&#10;d25yZXYueG1sTI/BTsMwEETvSPyDtUjcqEMoTRriVAgBQvREAXHdxksSEa+j2EkNX497guPsjGbe&#10;lptgejHT6DrLCi4XCQji2uqOGwVvrw8XOQjnkTX2lknBNznYVKcnJRbaHviF5p1vRCxhV6CC1vuh&#10;kNLVLRl0CzsQR+/TjgZ9lGMj9YiHWG56mSbJShrsOC60ONBdS/XXbjIK1o9s3u+nLf48h7TNrrfL&#10;OXw8KXV+Fm5vQHgK/i8MR/yIDlVk2tuJtRO9gizPYlJBmqUgon+Vr9Yg9sfDEmRVyv8PVL8AAAD/&#10;/wMAUEsBAi0AFAAGAAgAAAAhALaDOJL+AAAA4QEAABMAAAAAAAAAAAAAAAAAAAAAAFtDb250ZW50&#10;X1R5cGVzXS54bWxQSwECLQAUAAYACAAAACEAOP0h/9YAAACUAQAACwAAAAAAAAAAAAAAAAAvAQAA&#10;X3JlbHMvLnJlbHNQSwECLQAUAAYACAAAACEApTFghKECAACnBQAADgAAAAAAAAAAAAAAAAAuAgAA&#10;ZHJzL2Uyb0RvYy54bWxQSwECLQAUAAYACAAAACEAGYasZN4AAAAIAQAADwAAAAAAAAAAAAAAAAD7&#10;BAAAZHJzL2Rvd25yZXYueG1sUEsFBgAAAAAEAAQA8wAAAAYGAAAAAA==&#10;" path="m,l3082,e" filled="f" strokecolor="#000008" strokeweight=".15578mm">
                <v:path arrowok="t" o:connecttype="custom" o:connectlocs="0,0;1957070,0" o:connectangles="0,0"/>
                <w10:wrap type="topAndBottom" anchorx="page"/>
              </v:shape>
            </w:pict>
          </mc:Fallback>
        </mc:AlternateContent>
      </w: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75C17AC" wp14:editId="303E7D3B">
                <wp:simplePos x="0" y="0"/>
                <wp:positionH relativeFrom="page">
                  <wp:posOffset>3975735</wp:posOffset>
                </wp:positionH>
                <wp:positionV relativeFrom="paragraph">
                  <wp:posOffset>172720</wp:posOffset>
                </wp:positionV>
                <wp:extent cx="2024380" cy="1270"/>
                <wp:effectExtent l="13335" t="10795" r="10160" b="6985"/>
                <wp:wrapTopAndBottom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24380" cy="1270"/>
                        </a:xfrm>
                        <a:custGeom>
                          <a:avLst/>
                          <a:gdLst>
                            <a:gd name="T0" fmla="+- 0 6261 6261"/>
                            <a:gd name="T1" fmla="*/ T0 w 3188"/>
                            <a:gd name="T2" fmla="+- 0 9448 6261"/>
                            <a:gd name="T3" fmla="*/ T2 w 318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188">
                              <a:moveTo>
                                <a:pt x="0" y="0"/>
                              </a:moveTo>
                              <a:lnTo>
                                <a:pt x="3187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80A1D" id="Freeform: Shape 3" o:spid="_x0000_s1026" style="position:absolute;margin-left:313.05pt;margin-top:13.6pt;width:159.4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8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B44pQIAAKoFAAAOAAAAZHJzL2Uyb0RvYy54bWysVG1v0zAQ/o7Ef7D8EbTlpaXroqUT2hhC&#10;GjBp5Qe4jtNEOD5ju03Hr+fOSbuuwBdEPljn3Pm5556z7+p612m2Vc63YEqenaecKSOhas265N+W&#10;d2dzznwQphIajCr5k/L8evH61VVvC5VDA7pSjiGI8UVvS96EYIsk8bJRnfDnYJVBZw2uEwG3bp1U&#10;TvSI3ukkT9NZ0oOrrAOpvMe/t4OTLyJ+XSsZvta1V4HpkiO3EFcX1xWtyeJKFGsnbNPKkYb4Bxad&#10;aA0mPUDdiiDYxrW/QXWtdOChDucSugTqupUq1oDVZOlJNY+NsCrWguJ4e5DJ/z9Y+WX74FhblXzC&#10;mREdtujOKUWCFyzmZxMSqbe+wNhH++CoTG/vQX736EheeGjjMYat+s9QIZjYBIjC7GrX0Uksme2i&#10;/k8H/dUuMIk/8zSfTubYJom+LL+I7UlEsT8rNz58VBBxxPbeh6F7FVpR+2qsYIkQdaexkW/PWMpm&#10;+SyLy9jtQ1i2D3uTsGXKejbJ5vPToHwfFLEup9P5H7FQviElYeVHWMh/vWcomj1puTMja7SYoNeS&#10;Rp0seNJnidz2AiECBlGFf4nF3Kexw5kxhcNncPoAHGf4AFZDtVYEYkYpyGQ9XgeSgn50sFVLiK5w&#10;0jlM8uzV5jgKj1+8YDW48QQlwGszGDEpcT3qrIG7VuvYWm2IyrtZOlDxoNuKnMTGu/XqRju2FfS0&#10;6YutQ7AXYQ42popgjRLVh9EOotWDjfEatY3XmG7ucNVXUD3hLXYwDAwccGg04H5y1uOwKLn/sRFO&#10;caY/GXyNl9l0StMlbqbvLnLcuGPP6tgjjESokgeOjSfzJgwTaWNdu24wUxaVN/AeX0/d0jWP/AZW&#10;4wYHQpRxHF40cY73Mep5xC5+AQAA//8DAFBLAwQUAAYACAAAACEAM4L/ouAAAAAJAQAADwAAAGRy&#10;cy9kb3ducmV2LnhtbEyPwU7DMAyG70i8Q2QkLoil67JCS9MJIXGaBGJjnLPGtIXEqZps6/b0ZCd2&#10;tP3p9/eXi9EatsfBd44kTCcJMKTa6Y4aCZ/r1/tHYD4o0so4QglH9LCorq9KVWh3oA/cr0LDYgj5&#10;QkloQ+gLzn3dolV+4nqkePt2g1UhjkPD9aAOMdwaniZJxq3qKH5oVY8vLda/q52VcCfWb++nzebr&#10;OJ+Jn340Olkucylvb8bnJ2ABx/APw1k/qkMVnbZuR9ozIyFLs2lEJaQPKbAI5ELkwLbnhQBelfyy&#10;QfUHAAD//wMAUEsBAi0AFAAGAAgAAAAhALaDOJL+AAAA4QEAABMAAAAAAAAAAAAAAAAAAAAAAFtD&#10;b250ZW50X1R5cGVzXS54bWxQSwECLQAUAAYACAAAACEAOP0h/9YAAACUAQAACwAAAAAAAAAAAAAA&#10;AAAvAQAAX3JlbHMvLnJlbHNQSwECLQAUAAYACAAAACEA9GgeOKUCAACqBQAADgAAAAAAAAAAAAAA&#10;AAAuAgAAZHJzL2Uyb0RvYy54bWxQSwECLQAUAAYACAAAACEAM4L/ouAAAAAJAQAADwAAAAAAAAAA&#10;AAAAAAD/BAAAZHJzL2Rvd25yZXYueG1sUEsFBgAAAAAEAAQA8wAAAAwGAAAAAA==&#10;" path="m,l3187,e" filled="f" strokecolor="#000008" strokeweight=".15578mm">
                <v:path arrowok="t" o:connecttype="custom" o:connectlocs="0,0;2023745,0" o:connectangles="0,0"/>
                <w10:wrap type="topAndBottom" anchorx="page"/>
              </v:shape>
            </w:pict>
          </mc:Fallback>
        </mc:AlternateContent>
      </w:r>
    </w:p>
    <w:p w14:paraId="6A3021CC" w14:textId="77777777" w:rsidR="00C00558" w:rsidRPr="000A160A" w:rsidRDefault="00C00558" w:rsidP="00C00558">
      <w:pPr>
        <w:pStyle w:val="BodyText"/>
        <w:tabs>
          <w:tab w:val="left" w:pos="6402"/>
        </w:tabs>
        <w:spacing w:line="225" w:lineRule="exact"/>
        <w:ind w:left="926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color w:val="000009"/>
          <w:sz w:val="20"/>
          <w:szCs w:val="20"/>
        </w:rPr>
        <w:t>Assinatura</w:t>
      </w:r>
      <w:r w:rsidRPr="000A160A">
        <w:rPr>
          <w:rFonts w:asciiTheme="minorHAnsi" w:hAnsiTheme="minorHAnsi" w:cstheme="minorHAnsi"/>
          <w:color w:val="000009"/>
          <w:spacing w:val="-2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do</w:t>
      </w:r>
      <w:r w:rsidRPr="000A160A">
        <w:rPr>
          <w:rFonts w:asciiTheme="minorHAnsi" w:hAnsiTheme="minorHAnsi" w:cstheme="minorHAnsi"/>
          <w:color w:val="000009"/>
          <w:spacing w:val="-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>Candidato</w:t>
      </w:r>
      <w:r w:rsidRPr="000A160A">
        <w:rPr>
          <w:rFonts w:asciiTheme="minorHAnsi" w:hAnsiTheme="minorHAnsi" w:cstheme="minorHAnsi"/>
          <w:color w:val="000009"/>
          <w:sz w:val="20"/>
          <w:szCs w:val="20"/>
        </w:rPr>
        <w:tab/>
        <w:t>Responsável pelo recebimento</w:t>
      </w:r>
    </w:p>
    <w:p w14:paraId="538D70BD" w14:textId="622B2ADE" w:rsidR="00C00558" w:rsidRPr="000A160A" w:rsidRDefault="00C00558" w:rsidP="00C00558">
      <w:pPr>
        <w:pStyle w:val="BodyText"/>
        <w:rPr>
          <w:rFonts w:asciiTheme="minorHAnsi" w:hAnsiTheme="minorHAnsi" w:cstheme="minorHAnsi"/>
          <w:sz w:val="16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304DE19" wp14:editId="416BDDDC">
                <wp:simplePos x="0" y="0"/>
                <wp:positionH relativeFrom="page">
                  <wp:posOffset>404495</wp:posOffset>
                </wp:positionH>
                <wp:positionV relativeFrom="paragraph">
                  <wp:posOffset>162560</wp:posOffset>
                </wp:positionV>
                <wp:extent cx="6393180" cy="1019175"/>
                <wp:effectExtent l="13970" t="19685" r="22225" b="1841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3180" cy="1019175"/>
                        </a:xfrm>
                        <a:prstGeom prst="rect">
                          <a:avLst/>
                        </a:prstGeom>
                        <a:noFill/>
                        <a:ln w="25560">
                          <a:solidFill>
                            <a:srgbClr val="385D89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C96344" w14:textId="77777777" w:rsidR="00C00558" w:rsidRDefault="00C00558" w:rsidP="00C00558">
                            <w:pPr>
                              <w:spacing w:line="231" w:lineRule="exact"/>
                              <w:ind w:left="5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000009"/>
                              </w:rPr>
                              <w:t>Protocolo:</w:t>
                            </w:r>
                          </w:p>
                          <w:p w14:paraId="74F1D6AE" w14:textId="5190C610" w:rsidR="00C00558" w:rsidRDefault="00C00558" w:rsidP="00C00558">
                            <w:pPr>
                              <w:pStyle w:val="BodyText"/>
                              <w:tabs>
                                <w:tab w:val="left" w:pos="2991"/>
                                <w:tab w:val="left" w:pos="4820"/>
                                <w:tab w:val="left" w:pos="5530"/>
                                <w:tab w:val="left" w:pos="6838"/>
                                <w:tab w:val="left" w:pos="7597"/>
                                <w:tab w:val="left" w:pos="7764"/>
                              </w:tabs>
                              <w:ind w:left="50" w:right="2205"/>
                            </w:pPr>
                            <w:r>
                              <w:rPr>
                                <w:color w:val="000009"/>
                              </w:rPr>
                              <w:t>Nome</w:t>
                            </w:r>
                            <w:r>
                              <w:rPr>
                                <w:color w:val="000009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do</w:t>
                            </w:r>
                            <w:r>
                              <w:rPr>
                                <w:color w:val="000009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Candidato:</w:t>
                            </w:r>
                            <w:r>
                              <w:rPr>
                                <w:color w:val="000009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 xml:space="preserve"> N.º de</w:t>
                            </w:r>
                            <w:r>
                              <w:rPr>
                                <w:color w:val="000009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inscrição: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.</w:t>
                            </w:r>
                            <w:r>
                              <w:rPr>
                                <w:color w:val="000009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</w:rPr>
                              <w:t>Local: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,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de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</w:rPr>
                              <w:t>de</w:t>
                            </w:r>
                            <w:r>
                              <w:rPr>
                                <w:color w:val="000009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 xml:space="preserve"> </w:t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u w:val="single" w:color="000008"/>
                              </w:rPr>
                              <w:tab/>
                            </w:r>
                            <w:r>
                              <w:rPr>
                                <w:color w:val="000009"/>
                                <w:spacing w:val="-17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04DE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85pt;margin-top:12.8pt;width:503.4pt;height:80.2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65PIQIAABkEAAAOAAAAZHJzL2Uyb0RvYy54bWysU8GO0zAQvSPxD5bvNEmrljZqulpaFiEt&#10;C9IuH+A4TmNhe4ztNilfz9hpuxXcEDlYE8/Mmzdvxuu7QStyFM5LMBUtJjklwnBopNlX9PvLw7sl&#10;JT4w0zAFRlT0JDy927x9s+5tKabQgWqEIwhifNnbinYh2DLLPO+EZn4CVhh0tuA0C/jr9lnjWI/o&#10;WmXTPF9kPbjGOuDCe7zdjU66SfhtK3j42rZeBKIqitxCOl0663hmmzUr947ZTvIzDfYPLDSTBote&#10;oXYsMHJw8i8oLbkDD22YcNAZtK3kIvWA3RT5H908d8yK1AuK4+1VJv//YPnT8ZsjsqnolBLDNI7o&#10;RQyBfICBTKM6vfUlBj1bDAsDXuOUU6fePgL/4YmBbcfMXtw7B30nWIPsipiZ3aSOOD6C1P0XaLAM&#10;OwRIQEPrdJQOxSCIjlM6XScTqXC8XMxWs2KJLo6+Ii9Wxft5qsHKS7p1PnwSoEk0Kupw9AmeHR99&#10;iHRYeQmJ1Qw8SKXS+JUhPfY/ny/ysTNQsoneGOfdvt4qR44MN2i2nO+Wq3NhfxumZcA9VlJXdJnH&#10;LwaxMurx0TTJDkyq0UYqypwFipqM6oShHjAwqlZDc0KpHIz7iu8LjQ7cL0p63NWK+p8H5gQl6rNB&#10;ueNiXwx3MeqLwQzH1IoGSkZzG8YHcLBO7jtEHgdq4B5H0sok1iuLM0/cv6Th+a3EBb/9T1GvL3rz&#10;GwAA//8DAFBLAwQUAAYACAAAACEATK/XwN8AAAAKAQAADwAAAGRycy9kb3ducmV2LnhtbEyPwU7D&#10;MBBE70j8g7VI3KjdQN02xKkQAiTUEyWCq5MsTsBeh9htw9/jnuA2qxnNvC02k7PsgGPoPSmYzwQw&#10;pMa3PRkF1evj1QpYiJpabT2hgh8MsCnPzwqdt/5IL3jYRcNSCYVcK+hiHHLOQ9Oh02HmB6TkffjR&#10;6ZjO0fB21MdU7izPhJDc6Z7SQqcHvO+w+drtnYKtDzdU1e/V91o+PBvzlK3t55tSlxfT3S2wiFP8&#10;C8MJP6FDmZhqv6c2MKtAXi9TUkG2kMBOvliKBbA6qZWcAy8L/v+F8hcAAP//AwBQSwECLQAUAAYA&#10;CAAAACEAtoM4kv4AAADhAQAAEwAAAAAAAAAAAAAAAAAAAAAAW0NvbnRlbnRfVHlwZXNdLnhtbFBL&#10;AQItABQABgAIAAAAIQA4/SH/1gAAAJQBAAALAAAAAAAAAAAAAAAAAC8BAABfcmVscy8ucmVsc1BL&#10;AQItABQABgAIAAAAIQAx965PIQIAABkEAAAOAAAAAAAAAAAAAAAAAC4CAABkcnMvZTJvRG9jLnht&#10;bFBLAQItABQABgAIAAAAIQBMr9fA3wAAAAoBAAAPAAAAAAAAAAAAAAAAAHsEAABkcnMvZG93bnJl&#10;di54bWxQSwUGAAAAAAQABADzAAAAhwUAAAAA&#10;" filled="f" strokecolor="#385d89" strokeweight=".71mm">
                <v:textbox inset="0,0,0,0">
                  <w:txbxContent>
                    <w:p w14:paraId="1CC96344" w14:textId="77777777" w:rsidR="00C00558" w:rsidRDefault="00C00558" w:rsidP="00C00558">
                      <w:pPr>
                        <w:spacing w:line="231" w:lineRule="exact"/>
                        <w:ind w:left="50"/>
                        <w:rPr>
                          <w:b/>
                        </w:rPr>
                      </w:pPr>
                      <w:r>
                        <w:rPr>
                          <w:b/>
                          <w:color w:val="000009"/>
                        </w:rPr>
                        <w:t>Protocolo:</w:t>
                      </w:r>
                    </w:p>
                    <w:p w14:paraId="74F1D6AE" w14:textId="5190C610" w:rsidR="00C00558" w:rsidRDefault="00C00558" w:rsidP="00C00558">
                      <w:pPr>
                        <w:pStyle w:val="BodyText"/>
                        <w:tabs>
                          <w:tab w:val="left" w:pos="2991"/>
                          <w:tab w:val="left" w:pos="4820"/>
                          <w:tab w:val="left" w:pos="5530"/>
                          <w:tab w:val="left" w:pos="6838"/>
                          <w:tab w:val="left" w:pos="7597"/>
                          <w:tab w:val="left" w:pos="7764"/>
                        </w:tabs>
                        <w:ind w:left="50" w:right="2205"/>
                      </w:pPr>
                      <w:r>
                        <w:rPr>
                          <w:color w:val="000009"/>
                        </w:rPr>
                        <w:t>Nome</w:t>
                      </w:r>
                      <w:r>
                        <w:rPr>
                          <w:color w:val="000009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do</w:t>
                      </w:r>
                      <w:r>
                        <w:rPr>
                          <w:color w:val="000009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Candidato:</w:t>
                      </w:r>
                      <w:r>
                        <w:rPr>
                          <w:color w:val="000009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 xml:space="preserve"> N.º de</w:t>
                      </w:r>
                      <w:r>
                        <w:rPr>
                          <w:color w:val="000009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inscrição: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.</w:t>
                      </w:r>
                      <w:r>
                        <w:rPr>
                          <w:color w:val="000009"/>
                          <w:spacing w:val="1"/>
                        </w:rPr>
                        <w:t xml:space="preserve"> </w:t>
                      </w:r>
                      <w:r>
                        <w:rPr>
                          <w:color w:val="000009"/>
                        </w:rPr>
                        <w:t>Local: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,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de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</w:rPr>
                        <w:t>de</w:t>
                      </w:r>
                      <w:r>
                        <w:rPr>
                          <w:color w:val="000009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 xml:space="preserve"> </w:t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u w:val="single" w:color="000008"/>
                        </w:rPr>
                        <w:tab/>
                      </w:r>
                      <w:r>
                        <w:rPr>
                          <w:color w:val="000009"/>
                          <w:spacing w:val="-17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C0248E2" w14:textId="35BAD3FF" w:rsidR="008C7B77" w:rsidRPr="000A160A" w:rsidRDefault="008C7B77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2"/>
          <w:szCs w:val="22"/>
          <w:lang w:val="pt-PT"/>
        </w:rPr>
      </w:pPr>
    </w:p>
    <w:p w14:paraId="5B639E4C" w14:textId="17BCC073" w:rsidR="00C04C2D" w:rsidRPr="000A160A" w:rsidRDefault="00C04C2D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2"/>
          <w:szCs w:val="22"/>
          <w:lang w:val="pt-PT"/>
        </w:rPr>
      </w:pPr>
    </w:p>
    <w:p w14:paraId="3F2FB267" w14:textId="23DBDCDB" w:rsidR="00C04C2D" w:rsidRPr="000A160A" w:rsidRDefault="00C04C2D">
      <w:pPr>
        <w:rPr>
          <w:rStyle w:val="fontstyle21"/>
          <w:rFonts w:asciiTheme="minorHAnsi" w:hAnsiTheme="minorHAnsi" w:cstheme="minorHAnsi"/>
          <w:sz w:val="22"/>
          <w:szCs w:val="22"/>
          <w:lang w:val="pt-PT"/>
        </w:rPr>
      </w:pPr>
      <w:r w:rsidRPr="000A160A">
        <w:rPr>
          <w:rStyle w:val="fontstyle21"/>
          <w:rFonts w:asciiTheme="minorHAnsi" w:hAnsiTheme="minorHAnsi" w:cstheme="minorHAnsi"/>
          <w:sz w:val="22"/>
          <w:szCs w:val="22"/>
          <w:lang w:val="pt-PT"/>
        </w:rPr>
        <w:br w:type="page"/>
      </w:r>
    </w:p>
    <w:p w14:paraId="1FA6B8BE" w14:textId="2D3CBE71" w:rsidR="00C2299C" w:rsidRPr="00C2299C" w:rsidRDefault="00B240DF" w:rsidP="00C2299C">
      <w:pPr>
        <w:pStyle w:val="BodyTex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lastRenderedPageBreak/>
        <w:t>ADITIVO Nº2</w:t>
      </w:r>
      <w:r w:rsidR="00C2299C">
        <w:rPr>
          <w:rFonts w:asciiTheme="minorHAnsi" w:hAnsiTheme="minorHAnsi" w:cstheme="minorHAnsi"/>
          <w:b/>
          <w:bCs/>
          <w:sz w:val="20"/>
          <w:szCs w:val="20"/>
        </w:rPr>
        <w:t xml:space="preserve"> AO </w:t>
      </w:r>
      <w:r w:rsidR="00C2299C" w:rsidRPr="000A160A">
        <w:rPr>
          <w:rFonts w:asciiTheme="minorHAnsi" w:hAnsiTheme="minorHAnsi" w:cstheme="minorHAnsi"/>
          <w:b/>
          <w:bCs/>
          <w:sz w:val="20"/>
          <w:szCs w:val="20"/>
        </w:rPr>
        <w:t xml:space="preserve">EDITAL Nº 1/2020/CGPRITS/GR/UFOPA </w:t>
      </w:r>
    </w:p>
    <w:p w14:paraId="1228E503" w14:textId="25584EA7" w:rsidR="00A42B32" w:rsidRPr="000A160A" w:rsidRDefault="00A42B32" w:rsidP="003E323C">
      <w:pPr>
        <w:pStyle w:val="Heading2"/>
        <w:ind w:left="2796" w:firstLine="36"/>
      </w:pPr>
      <w:r w:rsidRPr="003E323C">
        <w:t>ANEXO</w:t>
      </w:r>
      <w:r w:rsidRPr="000A160A">
        <w:t xml:space="preserve"> </w:t>
      </w:r>
      <w:r w:rsidR="0097283C">
        <w:t>04</w:t>
      </w:r>
      <w:r w:rsidRPr="000A160A">
        <w:t xml:space="preserve"> – TERMO DE COMPROMISSO</w:t>
      </w:r>
      <w:r w:rsidR="002E552E">
        <w:t xml:space="preserve"> DO BOLSISTA</w:t>
      </w:r>
    </w:p>
    <w:p w14:paraId="4FBF0AB1" w14:textId="31D835AF" w:rsidR="00A42B32" w:rsidRPr="000A160A" w:rsidRDefault="00A42B32" w:rsidP="00A42B32">
      <w:pPr>
        <w:pStyle w:val="ListParagraph"/>
        <w:jc w:val="center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b/>
          <w:bCs/>
          <w:sz w:val="20"/>
          <w:szCs w:val="20"/>
        </w:rPr>
        <w:br/>
      </w:r>
      <w:r w:rsidR="004747BF">
        <w:rPr>
          <w:rFonts w:cstheme="minorHAnsi"/>
          <w:b/>
          <w:sz w:val="20"/>
          <w:szCs w:val="20"/>
        </w:rPr>
        <w:t>(</w:t>
      </w:r>
      <w:r w:rsidRPr="000A160A">
        <w:rPr>
          <w:rFonts w:cstheme="minorHAnsi"/>
          <w:b/>
          <w:sz w:val="20"/>
          <w:szCs w:val="20"/>
        </w:rPr>
        <w:t>PREENCHER NO COMPUTADOR</w:t>
      </w:r>
      <w:r w:rsidR="004747BF">
        <w:rPr>
          <w:rFonts w:cstheme="minorHAnsi"/>
          <w:b/>
          <w:sz w:val="20"/>
          <w:szCs w:val="20"/>
        </w:rPr>
        <w:t>)</w:t>
      </w:r>
    </w:p>
    <w:p w14:paraId="6F0A194A" w14:textId="6E6B9B8A" w:rsidR="00A42B32" w:rsidRPr="000A160A" w:rsidRDefault="00A42B32" w:rsidP="00A42B32">
      <w:pPr>
        <w:ind w:left="386" w:right="406"/>
        <w:jc w:val="both"/>
        <w:rPr>
          <w:rFonts w:cstheme="minorHAnsi"/>
          <w:b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Eu, </w:t>
      </w:r>
      <w:r w:rsidRPr="000A160A">
        <w:rPr>
          <w:rFonts w:cstheme="minorHAnsi"/>
          <w:b/>
          <w:sz w:val="20"/>
          <w:szCs w:val="20"/>
        </w:rPr>
        <w:t>XXXXXXX</w:t>
      </w:r>
      <w:r w:rsidRPr="000A160A">
        <w:rPr>
          <w:rFonts w:cstheme="minorHAnsi"/>
          <w:sz w:val="20"/>
          <w:szCs w:val="20"/>
        </w:rPr>
        <w:t xml:space="preserve">, estudante do curso </w:t>
      </w:r>
      <w:r w:rsidRPr="000A160A">
        <w:rPr>
          <w:rFonts w:cstheme="minorHAnsi"/>
          <w:b/>
          <w:sz w:val="20"/>
          <w:szCs w:val="20"/>
        </w:rPr>
        <w:t>XXXXXXXX</w:t>
      </w:r>
      <w:r w:rsidRPr="000A160A">
        <w:rPr>
          <w:rFonts w:cstheme="minorHAnsi"/>
          <w:sz w:val="20"/>
          <w:szCs w:val="20"/>
        </w:rPr>
        <w:t xml:space="preserve">, do Instituto ou </w:t>
      </w:r>
      <w:r w:rsidRPr="000A160A">
        <w:rPr>
          <w:rFonts w:cstheme="minorHAnsi"/>
          <w:i/>
          <w:sz w:val="20"/>
          <w:szCs w:val="20"/>
        </w:rPr>
        <w:t xml:space="preserve">Campus </w:t>
      </w:r>
      <w:r w:rsidRPr="000A160A">
        <w:rPr>
          <w:rFonts w:cstheme="minorHAnsi"/>
          <w:b/>
          <w:sz w:val="20"/>
          <w:szCs w:val="20"/>
        </w:rPr>
        <w:t xml:space="preserve">XXXXXXXXXX, </w:t>
      </w:r>
      <w:r w:rsidRPr="000A160A">
        <w:rPr>
          <w:rFonts w:cstheme="minorHAnsi"/>
          <w:sz w:val="20"/>
          <w:szCs w:val="20"/>
        </w:rPr>
        <w:t xml:space="preserve">na Universidade Federal do Oeste do Pará – Ufopa, portador do RG nº </w:t>
      </w:r>
      <w:r w:rsidRPr="000A160A">
        <w:rPr>
          <w:rFonts w:cstheme="minorHAnsi"/>
          <w:b/>
          <w:sz w:val="20"/>
          <w:szCs w:val="20"/>
        </w:rPr>
        <w:t xml:space="preserve">XXXXXX </w:t>
      </w:r>
      <w:r w:rsidRPr="000A160A">
        <w:rPr>
          <w:rFonts w:cstheme="minorHAnsi"/>
          <w:sz w:val="20"/>
          <w:szCs w:val="20"/>
        </w:rPr>
        <w:t xml:space="preserve">e CPF nº </w:t>
      </w:r>
      <w:r w:rsidRPr="000A160A">
        <w:rPr>
          <w:rFonts w:cstheme="minorHAnsi"/>
          <w:b/>
          <w:sz w:val="20"/>
          <w:szCs w:val="20"/>
        </w:rPr>
        <w:t>XXXXXX</w:t>
      </w:r>
      <w:r w:rsidRPr="000A160A">
        <w:rPr>
          <w:rFonts w:cstheme="minorHAnsi"/>
          <w:sz w:val="20"/>
          <w:szCs w:val="20"/>
        </w:rPr>
        <w:t xml:space="preserve">, fui selecionado (a) como </w:t>
      </w:r>
      <w:r w:rsidRPr="000A160A">
        <w:rPr>
          <w:rFonts w:cstheme="minorHAnsi"/>
          <w:b/>
          <w:sz w:val="20"/>
          <w:szCs w:val="20"/>
        </w:rPr>
        <w:t>BOLSISTA PAEM</w:t>
      </w:r>
      <w:r w:rsidRPr="000A160A">
        <w:rPr>
          <w:rFonts w:cstheme="minorHAnsi"/>
          <w:sz w:val="20"/>
          <w:szCs w:val="20"/>
        </w:rPr>
        <w:t xml:space="preserve">, para o desenvolvimento do Plano de trabalho </w:t>
      </w:r>
      <w:r w:rsidRPr="000A160A">
        <w:rPr>
          <w:rFonts w:cstheme="minorHAnsi"/>
          <w:b/>
          <w:sz w:val="20"/>
          <w:szCs w:val="20"/>
        </w:rPr>
        <w:t>XXXXXXXXXXXXXXXXXXXXXXXXX</w:t>
      </w:r>
      <w:r w:rsidRPr="000A160A">
        <w:rPr>
          <w:rFonts w:cstheme="minorHAnsi"/>
          <w:sz w:val="20"/>
          <w:szCs w:val="20"/>
        </w:rPr>
        <w:t xml:space="preserve">, no Projeto </w:t>
      </w:r>
      <w:r w:rsidRPr="000A160A">
        <w:rPr>
          <w:rFonts w:cstheme="minorHAnsi"/>
          <w:b/>
          <w:sz w:val="20"/>
          <w:szCs w:val="20"/>
        </w:rPr>
        <w:t>XXXXXXXXXXXXXXXXXXXXXXXXX</w:t>
      </w:r>
      <w:r w:rsidRPr="000A160A">
        <w:rPr>
          <w:rFonts w:cstheme="minorHAnsi"/>
          <w:sz w:val="20"/>
          <w:szCs w:val="20"/>
        </w:rPr>
        <w:t xml:space="preserve">, orientado pelo(a) Professor(a) </w:t>
      </w:r>
      <w:r w:rsidRPr="000A160A">
        <w:rPr>
          <w:rFonts w:cstheme="minorHAnsi"/>
          <w:b/>
          <w:sz w:val="20"/>
          <w:szCs w:val="20"/>
        </w:rPr>
        <w:t>XXXXXXXXXXXXXXXX.</w:t>
      </w:r>
    </w:p>
    <w:p w14:paraId="501E9F6E" w14:textId="77777777" w:rsidR="00A42B32" w:rsidRPr="000A160A" w:rsidRDefault="00A42B32" w:rsidP="0084791D">
      <w:pPr>
        <w:spacing w:after="0" w:line="252" w:lineRule="exact"/>
        <w:ind w:left="386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b/>
          <w:sz w:val="20"/>
          <w:szCs w:val="20"/>
        </w:rPr>
        <w:t xml:space="preserve">COMPROMETO-ME </w:t>
      </w:r>
      <w:r w:rsidRPr="000A160A">
        <w:rPr>
          <w:rFonts w:cstheme="minorHAnsi"/>
          <w:sz w:val="20"/>
          <w:szCs w:val="20"/>
        </w:rPr>
        <w:t>a respeitar as seguintes cláusulas:</w:t>
      </w:r>
    </w:p>
    <w:p w14:paraId="41D714E7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right="806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Estar regularmente matriculado em curso de graduação da Universidade Federal do Oeste do Pará – Ufopa durante toda a execução do Plano de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trabalho;</w:t>
      </w:r>
    </w:p>
    <w:p w14:paraId="7349C8DE" w14:textId="675A01D5" w:rsidR="00A42B32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7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b/>
          <w:sz w:val="20"/>
          <w:szCs w:val="20"/>
        </w:rPr>
        <w:t xml:space="preserve">Não </w:t>
      </w:r>
      <w:r w:rsidRPr="000A160A">
        <w:rPr>
          <w:rFonts w:cstheme="minorHAnsi"/>
          <w:b/>
          <w:spacing w:val="-3"/>
          <w:sz w:val="20"/>
          <w:szCs w:val="20"/>
        </w:rPr>
        <w:t xml:space="preserve">possuir, </w:t>
      </w:r>
      <w:r w:rsidRPr="000A160A">
        <w:rPr>
          <w:rFonts w:cstheme="minorHAnsi"/>
          <w:b/>
          <w:sz w:val="20"/>
          <w:szCs w:val="20"/>
        </w:rPr>
        <w:t xml:space="preserve">no período de vigência da bolsa, vínculo empregatício </w:t>
      </w:r>
      <w:r w:rsidRPr="000A160A">
        <w:rPr>
          <w:rFonts w:cstheme="minorHAnsi"/>
          <w:sz w:val="20"/>
          <w:szCs w:val="20"/>
        </w:rPr>
        <w:t>ou bolsa de fomento proveniente de órgãos públicos ou estágio remunerado interno e/ou externo, exceto bolsa do Programa Nacional de Assistência Estudantil e Bolsa Permanência/Mec, geridas pela Pró-Reitoria de Gestão Estudantil, respeitando  o teto e os critérios para acumulação de auxílios definido pela Portaria nº 186 GR/Ufopa, de 25 de abril de 2019, bem como demais exigências do Decreto 7.234, de 19 de julho de</w:t>
      </w:r>
      <w:r w:rsidRPr="000A160A">
        <w:rPr>
          <w:rFonts w:cstheme="minorHAnsi"/>
          <w:spacing w:val="-11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2010.</w:t>
      </w:r>
    </w:p>
    <w:p w14:paraId="0305248B" w14:textId="12AC6CA4" w:rsidR="004747BF" w:rsidRPr="004747BF" w:rsidRDefault="004747BF" w:rsidP="004747BF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15"/>
        <w:contextualSpacing w:val="0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Ser assíduo, pontual e agir de forma respeitosa</w:t>
      </w:r>
      <w:r>
        <w:rPr>
          <w:rFonts w:cstheme="minorHAnsi"/>
          <w:sz w:val="20"/>
          <w:szCs w:val="20"/>
        </w:rPr>
        <w:t>,</w:t>
      </w:r>
      <w:r w:rsidRPr="000A160A">
        <w:rPr>
          <w:rFonts w:cstheme="minorHAnsi"/>
          <w:sz w:val="20"/>
          <w:szCs w:val="20"/>
        </w:rPr>
        <w:t xml:space="preserve"> ética</w:t>
      </w:r>
      <w:r>
        <w:rPr>
          <w:rFonts w:cstheme="minorHAnsi"/>
          <w:sz w:val="20"/>
          <w:szCs w:val="20"/>
        </w:rPr>
        <w:t xml:space="preserve"> e diligente</w:t>
      </w:r>
      <w:r w:rsidRPr="000A160A">
        <w:rPr>
          <w:rFonts w:cstheme="minorHAnsi"/>
          <w:sz w:val="20"/>
          <w:szCs w:val="20"/>
        </w:rPr>
        <w:t xml:space="preserve"> nas atividades do plano de trabalho e nos procedimentos administrativos;</w:t>
      </w:r>
    </w:p>
    <w:p w14:paraId="4B6129D2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15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Apresentar </w:t>
      </w:r>
      <w:r w:rsidRPr="000A160A">
        <w:rPr>
          <w:rFonts w:cstheme="minorHAnsi"/>
          <w:b/>
          <w:sz w:val="20"/>
          <w:szCs w:val="20"/>
        </w:rPr>
        <w:t>relatório final</w:t>
      </w:r>
      <w:r w:rsidRPr="000A160A">
        <w:rPr>
          <w:rFonts w:cstheme="minorHAnsi"/>
          <w:sz w:val="20"/>
          <w:szCs w:val="20"/>
        </w:rPr>
        <w:t>, assinado pelo orientador, contendo as atividades desenvolvidas, conforme modelo e prazos estabelecidos pelo CGPrits, ou a qualquer tempo, conforme</w:t>
      </w:r>
      <w:r w:rsidRPr="000A160A">
        <w:rPr>
          <w:rFonts w:cstheme="minorHAnsi"/>
          <w:spacing w:val="-11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solicitado;</w:t>
      </w:r>
    </w:p>
    <w:p w14:paraId="698E296A" w14:textId="77777777" w:rsidR="00A42B32" w:rsidRPr="000A160A" w:rsidRDefault="00A42B32" w:rsidP="0084791D">
      <w:pPr>
        <w:pStyle w:val="Heading2"/>
        <w:numPr>
          <w:ilvl w:val="0"/>
          <w:numId w:val="3"/>
        </w:numPr>
        <w:tabs>
          <w:tab w:val="left" w:pos="1095"/>
        </w:tabs>
        <w:spacing w:line="252" w:lineRule="exact"/>
        <w:ind w:hanging="349"/>
        <w:jc w:val="both"/>
        <w:rPr>
          <w:rFonts w:asciiTheme="minorHAnsi" w:hAnsiTheme="minorHAnsi" w:cstheme="minorHAnsi"/>
          <w:b w:val="0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Cumprir 20 (vinte) horas semanais na execução do plano de</w:t>
      </w:r>
      <w:r w:rsidRPr="000A160A">
        <w:rPr>
          <w:rFonts w:asciiTheme="minorHAnsi" w:hAnsiTheme="minorHAnsi" w:cstheme="minorHAnsi"/>
          <w:spacing w:val="-15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</w:rPr>
        <w:t>trabalho</w:t>
      </w:r>
      <w:r w:rsidRPr="000A160A">
        <w:rPr>
          <w:rFonts w:asciiTheme="minorHAnsi" w:hAnsiTheme="minorHAnsi" w:cstheme="minorHAnsi"/>
          <w:b w:val="0"/>
          <w:sz w:val="20"/>
          <w:szCs w:val="20"/>
        </w:rPr>
        <w:t>;</w:t>
      </w:r>
    </w:p>
    <w:p w14:paraId="21ABC224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52" w:lineRule="exact"/>
        <w:ind w:hanging="349"/>
        <w:contextualSpacing w:val="0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Fazer referência à condição de bolsista nas publicações e trabalhos</w:t>
      </w:r>
      <w:r w:rsidRPr="000A160A">
        <w:rPr>
          <w:rFonts w:cstheme="minorHAnsi"/>
          <w:spacing w:val="-11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apresentados;</w:t>
      </w:r>
    </w:p>
    <w:p w14:paraId="5543A31D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11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No caso de desistência da bolsa, apresentar ao orientador e ao CGPrits o termo de desistência por requerimento pessoal e relatório das atividades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realizadas;</w:t>
      </w:r>
    </w:p>
    <w:p w14:paraId="1ED566AE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8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Devolver à Ufopa as bolsas recebidas indevidamente, por emissão de Guia de Recolhimento da União (GRU), caso alguns requisitos sejam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desrespeitados;</w:t>
      </w:r>
    </w:p>
    <w:p w14:paraId="7BD0DE33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6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Entregar ao docente orientador até o 5º dia útil do mês subsequente às atividades registradas a </w:t>
      </w:r>
      <w:r w:rsidRPr="000A160A">
        <w:rPr>
          <w:rFonts w:cstheme="minorHAnsi"/>
          <w:b/>
          <w:sz w:val="20"/>
          <w:szCs w:val="20"/>
        </w:rPr>
        <w:t>folha de frequência mensal</w:t>
      </w:r>
      <w:r w:rsidRPr="000A160A">
        <w:rPr>
          <w:rFonts w:cstheme="minorHAnsi"/>
          <w:sz w:val="20"/>
          <w:szCs w:val="20"/>
        </w:rPr>
        <w:t>, para devida assinatura do docente e arquivo. Posteriormente, os docentes deverão  entregar todas as frequências recebidas e arquivadas, ao CGPrits, conforme pedido semestral da vigência do projeto.</w:t>
      </w:r>
    </w:p>
    <w:p w14:paraId="16E94530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6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Para casos de penalidades, além dos impedimentos, cancelamentos e suspensão previstos no edital, os bolsistas devem observar a Seção de Regime Disciplinar para o Corpo Discente previsto na Resolução nº 177/17- Consepe/Ufopa e Resolução nº 55/2014/Ufopa.</w:t>
      </w:r>
    </w:p>
    <w:p w14:paraId="0E100341" w14:textId="77777777" w:rsidR="00A42B32" w:rsidRPr="000A160A" w:rsidRDefault="00A42B32" w:rsidP="0084791D">
      <w:pPr>
        <w:pStyle w:val="ListParagraph"/>
        <w:widowControl w:val="0"/>
        <w:numPr>
          <w:ilvl w:val="0"/>
          <w:numId w:val="3"/>
        </w:numPr>
        <w:tabs>
          <w:tab w:val="left" w:pos="1095"/>
        </w:tabs>
        <w:autoSpaceDE w:val="0"/>
        <w:autoSpaceDN w:val="0"/>
        <w:spacing w:after="0" w:line="240" w:lineRule="auto"/>
        <w:ind w:left="1106" w:right="405"/>
        <w:contextualSpacing w:val="0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>Nos casos de impedimentos e penalidades, referentes ao docente orientador, deve-se observar os preceitos dispostos na Lei. 8.112/90, que dispõe sobre o regime jurídico dos servidores públicos civis da União, das autarquias e das fundações públicas</w:t>
      </w:r>
      <w:r w:rsidRPr="000A160A">
        <w:rPr>
          <w:rFonts w:cstheme="minorHAnsi"/>
          <w:spacing w:val="-7"/>
          <w:sz w:val="20"/>
          <w:szCs w:val="20"/>
        </w:rPr>
        <w:t xml:space="preserve"> </w:t>
      </w:r>
      <w:r w:rsidRPr="000A160A">
        <w:rPr>
          <w:rFonts w:cstheme="minorHAnsi"/>
          <w:sz w:val="20"/>
          <w:szCs w:val="20"/>
        </w:rPr>
        <w:t>federais.</w:t>
      </w:r>
    </w:p>
    <w:p w14:paraId="61760423" w14:textId="77777777" w:rsidR="00A42B32" w:rsidRPr="000A160A" w:rsidRDefault="00A42B32" w:rsidP="0084791D">
      <w:pPr>
        <w:pStyle w:val="BodyText"/>
        <w:ind w:left="386" w:right="415"/>
        <w:jc w:val="both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Declaro, sob as penas da lei (crime de falsidade ideológica), a inteira responsabilidade pelas informações contidas neste</w:t>
      </w:r>
      <w:r w:rsidRPr="000A160A">
        <w:rPr>
          <w:rFonts w:asciiTheme="minorHAnsi" w:hAnsiTheme="minorHAnsi" w:cstheme="minorHAnsi"/>
          <w:spacing w:val="-1"/>
          <w:sz w:val="20"/>
          <w:szCs w:val="20"/>
        </w:rPr>
        <w:t xml:space="preserve"> </w:t>
      </w:r>
      <w:r w:rsidRPr="000A160A">
        <w:rPr>
          <w:rFonts w:asciiTheme="minorHAnsi" w:hAnsiTheme="minorHAnsi" w:cstheme="minorHAnsi"/>
          <w:sz w:val="20"/>
          <w:szCs w:val="20"/>
        </w:rPr>
        <w:t>instrumento.</w:t>
      </w:r>
    </w:p>
    <w:p w14:paraId="2CF0AE23" w14:textId="4F0BB898" w:rsidR="00A42B32" w:rsidRPr="000A160A" w:rsidRDefault="00A42B32" w:rsidP="0084791D">
      <w:pPr>
        <w:spacing w:after="0"/>
        <w:ind w:left="386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O presente </w:t>
      </w:r>
      <w:r w:rsidRPr="000A160A">
        <w:rPr>
          <w:rFonts w:cstheme="minorHAnsi"/>
          <w:b/>
          <w:sz w:val="20"/>
          <w:szCs w:val="20"/>
        </w:rPr>
        <w:t xml:space="preserve">TERMO DE COMPROMISSO </w:t>
      </w:r>
      <w:r w:rsidRPr="000A160A">
        <w:rPr>
          <w:rFonts w:cstheme="minorHAnsi"/>
          <w:sz w:val="20"/>
          <w:szCs w:val="20"/>
        </w:rPr>
        <w:t>tem vigência no período de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a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.</w:t>
      </w:r>
    </w:p>
    <w:p w14:paraId="522FC797" w14:textId="72B9A220" w:rsidR="00A42B32" w:rsidRPr="000A160A" w:rsidRDefault="004747BF" w:rsidP="004747BF">
      <w:pPr>
        <w:spacing w:after="0" w:line="240" w:lineRule="auto"/>
        <w:ind w:left="495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="00A42B32" w:rsidRPr="000A160A">
        <w:rPr>
          <w:rFonts w:cstheme="minorHAnsi"/>
          <w:sz w:val="20"/>
          <w:szCs w:val="20"/>
        </w:rPr>
        <w:t>Santarém,______</w:t>
      </w:r>
      <w:r w:rsidR="00A42B32" w:rsidRPr="000A160A">
        <w:rPr>
          <w:rFonts w:cstheme="minorHAnsi"/>
          <w:sz w:val="20"/>
          <w:szCs w:val="20"/>
          <w:u w:val="single"/>
        </w:rPr>
        <w:t xml:space="preserve"> </w:t>
      </w:r>
      <w:r w:rsidR="00A42B32" w:rsidRPr="000A160A">
        <w:rPr>
          <w:rFonts w:cstheme="minorHAnsi"/>
          <w:sz w:val="20"/>
          <w:szCs w:val="20"/>
        </w:rPr>
        <w:t>de______</w:t>
      </w:r>
      <w:r w:rsidR="00A42B32" w:rsidRPr="000A160A">
        <w:rPr>
          <w:rFonts w:cstheme="minorHAnsi"/>
          <w:sz w:val="20"/>
          <w:szCs w:val="20"/>
          <w:u w:val="single"/>
        </w:rPr>
        <w:t xml:space="preserve"> ______</w:t>
      </w:r>
      <w:r w:rsidR="00A42B32" w:rsidRPr="000A160A">
        <w:rPr>
          <w:rFonts w:cstheme="minorHAnsi"/>
          <w:sz w:val="20"/>
          <w:szCs w:val="20"/>
        </w:rPr>
        <w:t>de ______.</w:t>
      </w:r>
    </w:p>
    <w:p w14:paraId="0E08CBEB" w14:textId="1802FE70" w:rsidR="00A42B32" w:rsidRPr="000A160A" w:rsidRDefault="00A42B32" w:rsidP="004747BF">
      <w:pPr>
        <w:pStyle w:val="BodyText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6343350A" wp14:editId="513C7936">
                <wp:simplePos x="0" y="0"/>
                <wp:positionH relativeFrom="page">
                  <wp:posOffset>2293620</wp:posOffset>
                </wp:positionH>
                <wp:positionV relativeFrom="paragraph">
                  <wp:posOffset>157480</wp:posOffset>
                </wp:positionV>
                <wp:extent cx="2795270" cy="1270"/>
                <wp:effectExtent l="7620" t="5080" r="6985" b="12700"/>
                <wp:wrapTopAndBottom/>
                <wp:docPr id="17" name="Freeform: 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95270" cy="1270"/>
                        </a:xfrm>
                        <a:custGeom>
                          <a:avLst/>
                          <a:gdLst>
                            <a:gd name="T0" fmla="+- 0 3612 3612"/>
                            <a:gd name="T1" fmla="*/ T0 w 4402"/>
                            <a:gd name="T2" fmla="+- 0 8014 3612"/>
                            <a:gd name="T3" fmla="*/ T2 w 44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02">
                              <a:moveTo>
                                <a:pt x="0" y="0"/>
                              </a:moveTo>
                              <a:lnTo>
                                <a:pt x="440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8ABF65" id="Freeform: Shape 17" o:spid="_x0000_s1026" style="position:absolute;margin-left:180.6pt;margin-top:12.4pt;width:220.1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Z6GoAIAAKwFAAAOAAAAZHJzL2Uyb0RvYy54bWysVM1u2zAMvg/YOwg6blj907RpjTrF0K7D&#10;gG4r0OwBFFmOjcmiJilxuqcfRTupm22XYT4IpEl9/EiKvLredZptlfMtmJJnJylnykioWrMu+bfl&#10;3bsLznwQphIajCr5k/L8evH61VVvC5VDA7pSjiGI8UVvS96EYIsk8bJRnfAnYJVBYw2uEwFVt04q&#10;J3pE73SSp+l50oOrrAOpvMe/t4ORLwi/rpUMX+vaq8B0yZFboNPRuYpnsrgSxdoJ27RypCH+gUUn&#10;WoNBD1C3Igi2ce1vUF0rHXiow4mELoG6bqWiHDCbLD3K5rERVlEuWBxvD2Xy/w9Wftk+ONZW2Ls5&#10;Z0Z02KM7p1SseMGIAEMLlqm3vkDvR/vgYqLe3oP87tGQvLBExaMPW/WfoUI0sQlApdnVros3MWm2&#10;ow48HTqgdoFJ/JnPL8/yOTZKoi2LUgwgiv1dufHhowLCEdt7H4b+VShR9asxhSVC1J3GVr59x1J2&#10;ep7ldIz9Prhle7c3CVumrGezWZofO+V7J8K6SLPZH7FO924RK59gIf/1nqFo9qTlzoysUWIizktK&#10;dbLgY32WyG1fIERAp5jhX3wx9rHvcGcM4XAQjkfAcYYjsBqytSJEZjFEFFlfcipF/NHBVi2BTOGo&#10;cxjk2arN1IuuT1kNZrwRA1BXD0Ej10lnDdy1WlNrtYlUzs7TC6qNB91W0RjZeLde3WjHtiION33j&#10;c3nh5mBjKgJrlKg+jHIQrR5kDK6xtvSM48sdnvoKqid8xQ6GlYErDoUG3E/OelwXJfc/NsIpzvQn&#10;g/N4mWG+uF9ImZ3Nc1Tc1LKaWoSRCFXywLHxUbwJw07aWNeuG4yUUboG3uP01G185sRvYDUquBKo&#10;jOP6ijtnqpPX85Jd/AIAAP//AwBQSwMEFAAGAAgAAAAhAHS7LDjfAAAACQEAAA8AAABkcnMvZG93&#10;bnJldi54bWxMj9FKxDAQRd8F/yGM4MviJq21LLXpIoKCgojrfkDajG21mXSbbLf+veOTPs7M4c65&#10;5XZxg5hxCr0nDclagUBqvO2p1bB/f7jagAjRkDWDJ9TwjQG21flZaQrrT/SG8y62gkMoFEZDF+NY&#10;SBmaDp0Jaz8i8e3DT85EHqdW2smcONwNMlUql870xB86M+J9h83X7ug0rGrrPuv88fmpzeZV/XpQ&#10;L+lhr/XlxXJ3CyLiEv9g+NVndajYqfZHskEMGq7zJGVUQ5pxBQY2KslA1Ly4USCrUv5vUP0AAAD/&#10;/wMAUEsBAi0AFAAGAAgAAAAhALaDOJL+AAAA4QEAABMAAAAAAAAAAAAAAAAAAAAAAFtDb250ZW50&#10;X1R5cGVzXS54bWxQSwECLQAUAAYACAAAACEAOP0h/9YAAACUAQAACwAAAAAAAAAAAAAAAAAvAQAA&#10;X3JlbHMvLnJlbHNQSwECLQAUAAYACAAAACEAdDWehqACAACsBQAADgAAAAAAAAAAAAAAAAAuAgAA&#10;ZHJzL2Uyb0RvYy54bWxQSwECLQAUAAYACAAAACEAdLssON8AAAAJAQAADwAAAAAAAAAAAAAAAAD6&#10;BAAAZHJzL2Rvd25yZXYueG1sUEsFBgAAAAAEAAQA8wAAAAYGAAAAAA==&#10;" path="m,l4402,e" filled="f" strokeweight=".15578mm">
                <v:path arrowok="t" o:connecttype="custom" o:connectlocs="0,0;2795270,0" o:connectangles="0,0"/>
                <w10:wrap type="topAndBottom" anchorx="page"/>
              </v:shape>
            </w:pict>
          </mc:Fallback>
        </mc:AlternateContent>
      </w:r>
    </w:p>
    <w:p w14:paraId="0283B012" w14:textId="77777777" w:rsidR="00A42B32" w:rsidRPr="000A160A" w:rsidRDefault="00A42B32" w:rsidP="004747BF">
      <w:pPr>
        <w:pStyle w:val="BodyText"/>
        <w:ind w:left="2719" w:right="2736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Bolsista</w:t>
      </w:r>
    </w:p>
    <w:p w14:paraId="110650C6" w14:textId="74523CDF" w:rsidR="00A42B32" w:rsidRPr="000A160A" w:rsidRDefault="00A42B32" w:rsidP="004747BF">
      <w:pPr>
        <w:pStyle w:val="BodyText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456A976" wp14:editId="5B68C8CE">
                <wp:simplePos x="0" y="0"/>
                <wp:positionH relativeFrom="page">
                  <wp:posOffset>2258695</wp:posOffset>
                </wp:positionH>
                <wp:positionV relativeFrom="paragraph">
                  <wp:posOffset>157480</wp:posOffset>
                </wp:positionV>
                <wp:extent cx="2865120" cy="1270"/>
                <wp:effectExtent l="10795" t="5080" r="10160" b="12700"/>
                <wp:wrapTopAndBottom/>
                <wp:docPr id="16" name="Freeform: 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5120" cy="1270"/>
                        </a:xfrm>
                        <a:custGeom>
                          <a:avLst/>
                          <a:gdLst>
                            <a:gd name="T0" fmla="+- 0 3557 3557"/>
                            <a:gd name="T1" fmla="*/ T0 w 4512"/>
                            <a:gd name="T2" fmla="+- 0 8069 3557"/>
                            <a:gd name="T3" fmla="*/ T2 w 45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512">
                              <a:moveTo>
                                <a:pt x="0" y="0"/>
                              </a:moveTo>
                              <a:lnTo>
                                <a:pt x="451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2C018" id="Freeform: Shape 16" o:spid="_x0000_s1026" style="position:absolute;margin-left:177.85pt;margin-top:12.4pt;width:225.6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TfFogIAAKwFAAAOAAAAZHJzL2Uyb0RvYy54bWysVN1u0zAUvkfiHSxfglh+1nZdtHRCG0NI&#10;AyatPIBrO02EYxvbbTqenuOTpMsK3CByYR3nHH/nO79X14dWkb10vjG6pNlZSonU3IhGb0v6bX33&#10;bkmJD0wLpoyWJX2Snl6vXr+66mwhc1MbJaQjAKJ90dmS1iHYIkk8r2XL/JmxUoOyMq5lAa5umwjH&#10;OkBvVZKn6SLpjBPWGS69h7+3vZKuEL+qJA9fq8rLQFRJgVvA0+G5iWeyumLF1jFbN3ygwf6BRcsa&#10;DU6PULcsMLJzzW9QbcOd8aYKZ9y0iamqhkuMAaLJ0pNoHmtmJcYCyfH2mCb//2D5l/2DI42A2i0o&#10;0ayFGt05KWPGC4IECGggTZ31BVg/2gcXA/X23vDvHhTJC028eLAhm+6zEYDGdsFgag6Va+NLCJoc&#10;sAJPxwrIQyAcfubLxTzLoVAcdFl+gQVKWDG+5TsfPkqDOGx/70NfPwESZl8MIawBomoVlPLtO5KS&#10;8/n8Ao+h3kezbDR7k5B1SjoyA/enRvlohFjLdHH5R6zz0Sxi5RMs4L8dGbJ6JM0PemANEmFxXlLM&#10;kzU+5mcN3MYEAQIYxQj/Ygu+T237N4MLB4NwOgKOEhiBTR+tZSEyiy6iSLqSYirij9bs5dqgKpxU&#10;Dpw8a5WeWuHzKateDS+iA2ibXkCnkeukstrcNUphaZWOVOaLdIm58UY1IiojG++2mxvlyJ7F4cYv&#10;BgNgL8yc2WmBYLVk4sMgB9aoXgZ7BbnFNo6d27f6xogn6GJn+pUBKw6E2riflHSwLkrqf+yYk5So&#10;Txrm8TKbzeJ+wctsfhF72E01m6mGaQ5QJQ0UCh/Fm9DvpJ11zbYGTxmGq817mJ6qiW2O/HpWwwVW&#10;AkY7rK+4c6Z3tHpesqtfAAAA//8DAFBLAwQUAAYACAAAACEAKcFsI98AAAAJAQAADwAAAGRycy9k&#10;b3ducmV2LnhtbEyPwUrDQBCG74LvsIzgze6amlhjNqUIIihUjMVeN9kxCWZnQ3bbxrd3POlxZj7+&#10;+f5iPbtBHHEKvScN1wsFAqnxtqdWw+798WoFIkRD1gyeUMM3BliX52eFya0/0Rseq9gKDqGQGw1d&#10;jGMuZWg6dCYs/IjEt08/ORN5nFppJ3PicDfIRKlMOtMTf+jMiA8dNl/VwWnYbuosyZ72H8+d2i/9&#10;K1UvbldpfXkxb+5BRJzjHwy/+qwOJTvV/kA2iEHDMk1vGdWQ3HAFBlYquwNR8yJVIMtC/m9Q/gAA&#10;AP//AwBQSwECLQAUAAYACAAAACEAtoM4kv4AAADhAQAAEwAAAAAAAAAAAAAAAAAAAAAAW0NvbnRl&#10;bnRfVHlwZXNdLnhtbFBLAQItABQABgAIAAAAIQA4/SH/1gAAAJQBAAALAAAAAAAAAAAAAAAAAC8B&#10;AABfcmVscy8ucmVsc1BLAQItABQABgAIAAAAIQCCUTfFogIAAKwFAAAOAAAAAAAAAAAAAAAAAC4C&#10;AABkcnMvZTJvRG9jLnhtbFBLAQItABQABgAIAAAAIQApwWwj3wAAAAkBAAAPAAAAAAAAAAAAAAAA&#10;APwEAABkcnMvZG93bnJldi54bWxQSwUGAAAAAAQABADzAAAACAYAAAAA&#10;" path="m,l4512,e" filled="f" strokeweight=".15578mm">
                <v:path arrowok="t" o:connecttype="custom" o:connectlocs="0,0;2865120,0" o:connectangles="0,0"/>
                <w10:wrap type="topAndBottom" anchorx="page"/>
              </v:shape>
            </w:pict>
          </mc:Fallback>
        </mc:AlternateContent>
      </w:r>
    </w:p>
    <w:p w14:paraId="0670BF1B" w14:textId="77777777" w:rsidR="002E300F" w:rsidRDefault="002E300F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</w:p>
    <w:p w14:paraId="3A9CCA58" w14:textId="77777777" w:rsidR="002E300F" w:rsidRDefault="002E300F">
      <w:pPr>
        <w:rPr>
          <w:rFonts w:eastAsia="Times New Roman" w:cstheme="minorHAnsi"/>
          <w:b/>
          <w:bCs/>
          <w:sz w:val="20"/>
          <w:szCs w:val="20"/>
          <w:lang w:val="pt-PT"/>
        </w:rPr>
      </w:pPr>
      <w:r>
        <w:rPr>
          <w:rFonts w:cstheme="minorHAnsi"/>
          <w:sz w:val="20"/>
          <w:szCs w:val="20"/>
        </w:rPr>
        <w:br w:type="page"/>
      </w:r>
    </w:p>
    <w:p w14:paraId="16902D5B" w14:textId="7F0119FF" w:rsidR="002E552E" w:rsidRPr="002E552E" w:rsidRDefault="00B240DF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ADITIVO Nº2</w:t>
      </w:r>
      <w:r w:rsidR="002E552E" w:rsidRPr="002E552E">
        <w:rPr>
          <w:rFonts w:asciiTheme="minorHAnsi" w:hAnsiTheme="minorHAnsi" w:cstheme="minorHAnsi"/>
          <w:sz w:val="20"/>
          <w:szCs w:val="20"/>
        </w:rPr>
        <w:t xml:space="preserve"> AO EDITAL Nº 1/2020/CGPRITS/GR/UFOPA</w:t>
      </w:r>
    </w:p>
    <w:p w14:paraId="608FC04B" w14:textId="70FEC87C" w:rsidR="002E552E" w:rsidRPr="002E552E" w:rsidRDefault="007112C4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2E552E">
        <w:rPr>
          <w:rFonts w:asciiTheme="minorHAnsi" w:hAnsiTheme="minorHAnsi" w:cstheme="minorHAnsi"/>
          <w:sz w:val="20"/>
          <w:szCs w:val="20"/>
        </w:rPr>
        <w:t xml:space="preserve">ANEXO </w:t>
      </w:r>
      <w:r w:rsidR="0097283C">
        <w:rPr>
          <w:rFonts w:asciiTheme="minorHAnsi" w:hAnsiTheme="minorHAnsi" w:cstheme="minorHAnsi"/>
          <w:sz w:val="20"/>
          <w:szCs w:val="20"/>
        </w:rPr>
        <w:t>05</w:t>
      </w:r>
      <w:r w:rsidRPr="002E552E">
        <w:rPr>
          <w:rFonts w:asciiTheme="minorHAnsi" w:hAnsiTheme="minorHAnsi" w:cstheme="minorHAnsi"/>
          <w:sz w:val="20"/>
          <w:szCs w:val="20"/>
        </w:rPr>
        <w:t xml:space="preserve"> – TERMO DE COMPROMISSO</w:t>
      </w:r>
      <w:r w:rsidR="002E552E" w:rsidRPr="002E552E">
        <w:rPr>
          <w:rFonts w:asciiTheme="minorHAnsi" w:hAnsiTheme="minorHAnsi" w:cstheme="minorHAnsi"/>
          <w:sz w:val="20"/>
          <w:szCs w:val="20"/>
        </w:rPr>
        <w:t xml:space="preserve"> D</w:t>
      </w:r>
      <w:r w:rsidR="003E323C" w:rsidRPr="002E552E">
        <w:rPr>
          <w:rFonts w:asciiTheme="minorHAnsi" w:hAnsiTheme="minorHAnsi" w:cstheme="minorHAnsi"/>
          <w:sz w:val="20"/>
          <w:szCs w:val="20"/>
        </w:rPr>
        <w:t>O VOLUNTÁRIO</w:t>
      </w:r>
    </w:p>
    <w:p w14:paraId="50AC04BA" w14:textId="4661E1E0" w:rsidR="002E552E" w:rsidRPr="002E552E" w:rsidRDefault="002E552E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</w:p>
    <w:p w14:paraId="11B91A3E" w14:textId="2AE93BE8" w:rsidR="003E323C" w:rsidRPr="002E552E" w:rsidRDefault="002E552E" w:rsidP="002E552E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 w:rsidRPr="002E552E">
        <w:rPr>
          <w:rFonts w:asciiTheme="minorHAnsi" w:hAnsiTheme="minorHAnsi" w:cstheme="minorHAnsi"/>
          <w:sz w:val="20"/>
          <w:szCs w:val="20"/>
        </w:rPr>
        <w:t>(</w:t>
      </w:r>
      <w:r w:rsidR="003E323C" w:rsidRPr="002E552E">
        <w:rPr>
          <w:rFonts w:asciiTheme="minorHAnsi" w:hAnsiTheme="minorHAnsi" w:cstheme="minorHAnsi"/>
          <w:sz w:val="20"/>
          <w:szCs w:val="20"/>
        </w:rPr>
        <w:t>PREENCHER NO COMPUTADOR</w:t>
      </w:r>
      <w:r w:rsidRPr="002E552E">
        <w:rPr>
          <w:rFonts w:asciiTheme="minorHAnsi" w:hAnsiTheme="minorHAnsi" w:cstheme="minorHAnsi"/>
          <w:sz w:val="20"/>
          <w:szCs w:val="20"/>
        </w:rPr>
        <w:t>)</w:t>
      </w:r>
    </w:p>
    <w:p w14:paraId="300E8D1C" w14:textId="77777777" w:rsidR="003E323C" w:rsidRPr="007112C4" w:rsidRDefault="003E323C" w:rsidP="003E323C">
      <w:pPr>
        <w:pStyle w:val="BodyText"/>
        <w:spacing w:before="1"/>
        <w:rPr>
          <w:rFonts w:asciiTheme="minorHAnsi" w:hAnsiTheme="minorHAnsi" w:cstheme="minorHAnsi"/>
          <w:sz w:val="20"/>
          <w:szCs w:val="20"/>
        </w:rPr>
      </w:pPr>
    </w:p>
    <w:p w14:paraId="3948417D" w14:textId="2AA99C7C" w:rsidR="003E323C" w:rsidRPr="007112C4" w:rsidRDefault="003E323C" w:rsidP="003E323C">
      <w:pPr>
        <w:ind w:left="386" w:right="404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 xml:space="preserve">Eu, </w:t>
      </w:r>
      <w:r w:rsidRPr="007112C4">
        <w:rPr>
          <w:rFonts w:cstheme="minorHAnsi"/>
          <w:b/>
          <w:sz w:val="20"/>
          <w:szCs w:val="20"/>
        </w:rPr>
        <w:t>XXXXXXX</w:t>
      </w:r>
      <w:r w:rsidRPr="007112C4">
        <w:rPr>
          <w:rFonts w:cstheme="minorHAnsi"/>
          <w:sz w:val="20"/>
          <w:szCs w:val="20"/>
        </w:rPr>
        <w:t xml:space="preserve">, estudante do curso </w:t>
      </w:r>
      <w:r w:rsidRPr="007112C4">
        <w:rPr>
          <w:rFonts w:cstheme="minorHAnsi"/>
          <w:b/>
          <w:sz w:val="20"/>
          <w:szCs w:val="20"/>
        </w:rPr>
        <w:t>XXXXXXXX</w:t>
      </w:r>
      <w:r w:rsidRPr="007112C4">
        <w:rPr>
          <w:rFonts w:cstheme="minorHAnsi"/>
          <w:sz w:val="20"/>
          <w:szCs w:val="20"/>
        </w:rPr>
        <w:t xml:space="preserve">, do Instituto ou </w:t>
      </w:r>
      <w:r w:rsidRPr="007112C4">
        <w:rPr>
          <w:rFonts w:cstheme="minorHAnsi"/>
          <w:i/>
          <w:sz w:val="20"/>
          <w:szCs w:val="20"/>
        </w:rPr>
        <w:t xml:space="preserve">Campus </w:t>
      </w:r>
      <w:r w:rsidRPr="007112C4">
        <w:rPr>
          <w:rFonts w:cstheme="minorHAnsi"/>
          <w:b/>
          <w:sz w:val="20"/>
          <w:szCs w:val="20"/>
        </w:rPr>
        <w:t xml:space="preserve">XXXXXXXXXX, </w:t>
      </w:r>
      <w:r w:rsidRPr="007112C4">
        <w:rPr>
          <w:rFonts w:cstheme="minorHAnsi"/>
          <w:sz w:val="20"/>
          <w:szCs w:val="20"/>
        </w:rPr>
        <w:t xml:space="preserve">na Universidade Federal do Oeste do Pará – Ufopa, portador do RG nº </w:t>
      </w:r>
      <w:r w:rsidRPr="007112C4">
        <w:rPr>
          <w:rFonts w:cstheme="minorHAnsi"/>
          <w:b/>
          <w:sz w:val="20"/>
          <w:szCs w:val="20"/>
        </w:rPr>
        <w:t xml:space="preserve">XXXXXX </w:t>
      </w:r>
      <w:r w:rsidRPr="007112C4">
        <w:rPr>
          <w:rFonts w:cstheme="minorHAnsi"/>
          <w:sz w:val="20"/>
          <w:szCs w:val="20"/>
        </w:rPr>
        <w:t xml:space="preserve">e CPF nº </w:t>
      </w:r>
      <w:r w:rsidRPr="007112C4">
        <w:rPr>
          <w:rFonts w:cstheme="minorHAnsi"/>
          <w:b/>
          <w:sz w:val="20"/>
          <w:szCs w:val="20"/>
        </w:rPr>
        <w:t>XXXXXX</w:t>
      </w:r>
      <w:r w:rsidRPr="007112C4">
        <w:rPr>
          <w:rFonts w:cstheme="minorHAnsi"/>
          <w:sz w:val="20"/>
          <w:szCs w:val="20"/>
        </w:rPr>
        <w:t xml:space="preserve">, fui selecionado (a) como </w:t>
      </w:r>
      <w:r w:rsidRPr="007112C4">
        <w:rPr>
          <w:rFonts w:cstheme="minorHAnsi"/>
          <w:b/>
          <w:sz w:val="20"/>
          <w:szCs w:val="20"/>
        </w:rPr>
        <w:t xml:space="preserve">VOLUNTÁRIO no </w:t>
      </w:r>
      <w:r w:rsidR="007112C4">
        <w:rPr>
          <w:rFonts w:cstheme="minorHAnsi"/>
          <w:b/>
          <w:sz w:val="20"/>
          <w:szCs w:val="20"/>
        </w:rPr>
        <w:t>Paem</w:t>
      </w:r>
      <w:r w:rsidRPr="007112C4">
        <w:rPr>
          <w:rFonts w:cstheme="minorHAnsi"/>
          <w:b/>
          <w:sz w:val="20"/>
          <w:szCs w:val="20"/>
        </w:rPr>
        <w:t xml:space="preserve">, </w:t>
      </w:r>
      <w:r w:rsidRPr="007112C4">
        <w:rPr>
          <w:rFonts w:cstheme="minorHAnsi"/>
          <w:sz w:val="20"/>
          <w:szCs w:val="20"/>
        </w:rPr>
        <w:t xml:space="preserve">para o desenvolvimento do Plano de trabalho </w:t>
      </w:r>
      <w:r w:rsidRPr="007112C4">
        <w:rPr>
          <w:rFonts w:cstheme="minorHAnsi"/>
          <w:b/>
          <w:sz w:val="20"/>
          <w:szCs w:val="20"/>
        </w:rPr>
        <w:t>XXXXXXXXXXXXXXXXXXXXXXXXX</w:t>
      </w:r>
      <w:r w:rsidRPr="007112C4">
        <w:rPr>
          <w:rFonts w:cstheme="minorHAnsi"/>
          <w:sz w:val="20"/>
          <w:szCs w:val="20"/>
        </w:rPr>
        <w:t xml:space="preserve">, vinculado ao projeto </w:t>
      </w:r>
      <w:r w:rsidRPr="007112C4">
        <w:rPr>
          <w:rFonts w:cstheme="minorHAnsi"/>
          <w:b/>
          <w:sz w:val="20"/>
          <w:szCs w:val="20"/>
        </w:rPr>
        <w:t>XXXXXXXXXXXXXXXXXXXXXXXXX</w:t>
      </w:r>
      <w:r w:rsidRPr="007112C4">
        <w:rPr>
          <w:rFonts w:cstheme="minorHAnsi"/>
          <w:sz w:val="20"/>
          <w:szCs w:val="20"/>
        </w:rPr>
        <w:t>,</w:t>
      </w:r>
    </w:p>
    <w:p w14:paraId="24053BD8" w14:textId="77777777" w:rsidR="003E323C" w:rsidRPr="007112C4" w:rsidRDefault="003E323C" w:rsidP="003E323C">
      <w:pPr>
        <w:spacing w:before="1"/>
        <w:ind w:left="386"/>
        <w:jc w:val="both"/>
        <w:rPr>
          <w:rFonts w:cstheme="minorHAnsi"/>
          <w:b/>
          <w:sz w:val="20"/>
          <w:szCs w:val="20"/>
        </w:rPr>
      </w:pPr>
      <w:r w:rsidRPr="007112C4">
        <w:rPr>
          <w:rFonts w:cstheme="minorHAnsi"/>
          <w:sz w:val="20"/>
          <w:szCs w:val="20"/>
        </w:rPr>
        <w:t xml:space="preserve">orientado pelo(a) Professor(a) </w:t>
      </w:r>
      <w:r w:rsidRPr="007112C4">
        <w:rPr>
          <w:rFonts w:cstheme="minorHAnsi"/>
          <w:b/>
          <w:sz w:val="20"/>
          <w:szCs w:val="20"/>
        </w:rPr>
        <w:t>XXXXXXXXXXXXXXXX.</w:t>
      </w:r>
    </w:p>
    <w:p w14:paraId="77D5825D" w14:textId="77777777" w:rsidR="003E323C" w:rsidRPr="007112C4" w:rsidRDefault="003E323C" w:rsidP="003E323C">
      <w:pPr>
        <w:pStyle w:val="BodyText"/>
        <w:spacing w:before="9"/>
        <w:rPr>
          <w:rFonts w:asciiTheme="minorHAnsi" w:hAnsiTheme="minorHAnsi" w:cstheme="minorHAnsi"/>
          <w:b/>
          <w:sz w:val="20"/>
          <w:szCs w:val="20"/>
        </w:rPr>
      </w:pPr>
    </w:p>
    <w:p w14:paraId="54F73321" w14:textId="77777777" w:rsidR="003E323C" w:rsidRPr="007112C4" w:rsidRDefault="003E323C" w:rsidP="003E323C">
      <w:pPr>
        <w:spacing w:before="1"/>
        <w:ind w:left="3082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b/>
          <w:sz w:val="20"/>
          <w:szCs w:val="20"/>
        </w:rPr>
        <w:t xml:space="preserve">COMPROMETO-ME </w:t>
      </w:r>
      <w:r w:rsidRPr="007112C4">
        <w:rPr>
          <w:rFonts w:cstheme="minorHAnsi"/>
          <w:sz w:val="20"/>
          <w:szCs w:val="20"/>
        </w:rPr>
        <w:t>a respeitar as seguintes cláusulas:</w:t>
      </w:r>
    </w:p>
    <w:p w14:paraId="2A7150E1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before="1" w:after="0" w:line="240" w:lineRule="auto"/>
        <w:ind w:right="408" w:firstLine="0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Estar regularmente matriculado em curso de graduação da Universidade Federal do Oeste do Pará – Ufopa durante toda a execução do Plano de</w:t>
      </w:r>
      <w:r w:rsidRPr="007112C4">
        <w:rPr>
          <w:rFonts w:cstheme="minorHAnsi"/>
          <w:spacing w:val="-7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trabalho;</w:t>
      </w:r>
    </w:p>
    <w:p w14:paraId="5838A40C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before="20" w:after="0" w:line="252" w:lineRule="exact"/>
        <w:ind w:left="1094" w:hanging="349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Executar adequadamente as atividades previstas do plano individual de</w:t>
      </w:r>
      <w:r w:rsidRPr="007112C4">
        <w:rPr>
          <w:rFonts w:cstheme="minorHAnsi"/>
          <w:spacing w:val="-11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trabalho;</w:t>
      </w:r>
    </w:p>
    <w:p w14:paraId="0FFA582C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1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 xml:space="preserve">Apresentar </w:t>
      </w:r>
      <w:r w:rsidRPr="007112C4">
        <w:rPr>
          <w:rFonts w:cstheme="minorHAnsi"/>
          <w:b/>
          <w:sz w:val="20"/>
          <w:szCs w:val="20"/>
        </w:rPr>
        <w:t>relatório final</w:t>
      </w:r>
      <w:r w:rsidRPr="007112C4">
        <w:rPr>
          <w:rFonts w:cstheme="minorHAnsi"/>
          <w:sz w:val="20"/>
          <w:szCs w:val="20"/>
        </w:rPr>
        <w:t>, assinado pelo orientador, contendo as atividades desenvolvidas, conforme modelo e prazos estabelecidos pelo CGPrits, ou a qualquer tempo, conforme</w:t>
      </w:r>
      <w:r w:rsidRPr="007112C4">
        <w:rPr>
          <w:rFonts w:cstheme="minorHAnsi"/>
          <w:spacing w:val="-11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solicitado;</w:t>
      </w:r>
    </w:p>
    <w:p w14:paraId="12155479" w14:textId="77777777" w:rsidR="003E323C" w:rsidRPr="007112C4" w:rsidRDefault="003E323C" w:rsidP="003E323C">
      <w:pPr>
        <w:pStyle w:val="Heading2"/>
        <w:numPr>
          <w:ilvl w:val="0"/>
          <w:numId w:val="4"/>
        </w:numPr>
        <w:tabs>
          <w:tab w:val="left" w:pos="1095"/>
        </w:tabs>
        <w:ind w:left="1094" w:hanging="349"/>
        <w:jc w:val="both"/>
        <w:rPr>
          <w:rFonts w:asciiTheme="minorHAnsi" w:hAnsiTheme="minorHAnsi" w:cstheme="minorHAnsi"/>
          <w:b w:val="0"/>
          <w:sz w:val="20"/>
          <w:szCs w:val="20"/>
        </w:rPr>
      </w:pPr>
      <w:r w:rsidRPr="007112C4">
        <w:rPr>
          <w:rFonts w:asciiTheme="minorHAnsi" w:hAnsiTheme="minorHAnsi" w:cstheme="minorHAnsi"/>
          <w:sz w:val="20"/>
          <w:szCs w:val="20"/>
        </w:rPr>
        <w:t>Cumprir horas semanais na execução do plano de</w:t>
      </w:r>
      <w:r w:rsidRPr="007112C4">
        <w:rPr>
          <w:rFonts w:asciiTheme="minorHAnsi" w:hAnsiTheme="minorHAnsi" w:cstheme="minorHAnsi"/>
          <w:spacing w:val="-17"/>
          <w:sz w:val="20"/>
          <w:szCs w:val="20"/>
        </w:rPr>
        <w:t xml:space="preserve"> </w:t>
      </w:r>
      <w:r w:rsidRPr="007112C4">
        <w:rPr>
          <w:rFonts w:asciiTheme="minorHAnsi" w:hAnsiTheme="minorHAnsi" w:cstheme="minorHAnsi"/>
          <w:sz w:val="20"/>
          <w:szCs w:val="20"/>
        </w:rPr>
        <w:t>trabalho</w:t>
      </w:r>
      <w:r w:rsidRPr="007112C4">
        <w:rPr>
          <w:rFonts w:asciiTheme="minorHAnsi" w:hAnsiTheme="minorHAnsi" w:cstheme="minorHAnsi"/>
          <w:b w:val="0"/>
          <w:sz w:val="20"/>
          <w:szCs w:val="20"/>
        </w:rPr>
        <w:t>;</w:t>
      </w:r>
    </w:p>
    <w:p w14:paraId="57565A2E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before="1" w:after="0" w:line="240" w:lineRule="auto"/>
        <w:ind w:left="1106" w:right="408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Ser assíduo, pontual e agir de forma respeitosa e ética nas atividades do plano de trabalho e nos procedimentos administrativos;</w:t>
      </w:r>
    </w:p>
    <w:p w14:paraId="26CE87B4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4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Participar da Jornada Acadêmica ou de outros eventos promovidos para fins de apresentação dos resultados alcançados na execução do seu plano de</w:t>
      </w:r>
      <w:r w:rsidRPr="007112C4">
        <w:rPr>
          <w:rFonts w:cstheme="minorHAnsi"/>
          <w:spacing w:val="-6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trabalho;</w:t>
      </w:r>
    </w:p>
    <w:p w14:paraId="5C38DAEE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1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No caso de desistência do vínculo de voluntário, apresentar ao orientador e ao CGPrits o termo de desistência por requerimento pessoal e relatório das atividades</w:t>
      </w:r>
      <w:r w:rsidRPr="007112C4">
        <w:rPr>
          <w:rFonts w:cstheme="minorHAnsi"/>
          <w:spacing w:val="-10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realizadas;</w:t>
      </w:r>
    </w:p>
    <w:p w14:paraId="0C33D4CD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11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Para casos de penalidades, além dos impedimentos, cancelamentos e suspensão previstos no edital, os voluntários devem observar a Seção de Regime Disciplinar para o Corpo Discente previsto na Resolução nº 177/17-Consepe/Ufopa e Resolução nº</w:t>
      </w:r>
      <w:r w:rsidRPr="007112C4">
        <w:rPr>
          <w:rFonts w:cstheme="minorHAnsi"/>
          <w:spacing w:val="-3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55/2014/Ufopa.</w:t>
      </w:r>
    </w:p>
    <w:p w14:paraId="3B776502" w14:textId="77777777" w:rsidR="003E323C" w:rsidRPr="007112C4" w:rsidRDefault="003E323C" w:rsidP="003E323C">
      <w:pPr>
        <w:pStyle w:val="ListParagraph"/>
        <w:widowControl w:val="0"/>
        <w:numPr>
          <w:ilvl w:val="0"/>
          <w:numId w:val="4"/>
        </w:numPr>
        <w:tabs>
          <w:tab w:val="left" w:pos="1095"/>
        </w:tabs>
        <w:autoSpaceDE w:val="0"/>
        <w:autoSpaceDN w:val="0"/>
        <w:spacing w:after="0" w:line="240" w:lineRule="auto"/>
        <w:ind w:left="1106" w:right="405" w:hanging="361"/>
        <w:contextualSpacing w:val="0"/>
        <w:jc w:val="both"/>
        <w:rPr>
          <w:rFonts w:cstheme="minorHAnsi"/>
          <w:sz w:val="20"/>
          <w:szCs w:val="20"/>
        </w:rPr>
      </w:pPr>
      <w:r w:rsidRPr="007112C4">
        <w:rPr>
          <w:rFonts w:cstheme="minorHAnsi"/>
          <w:sz w:val="20"/>
          <w:szCs w:val="20"/>
        </w:rPr>
        <w:t>Nos casos de impedimentos e penalidades, referentes ao docente orientador, deve-se observar os preceitos dispostos na Lei. 8.112/90, que dispõe sobre o regime jurídico dos servidores públicos civis da União, das autarquias e das fundações públicas</w:t>
      </w:r>
      <w:r w:rsidRPr="007112C4">
        <w:rPr>
          <w:rFonts w:cstheme="minorHAnsi"/>
          <w:spacing w:val="-7"/>
          <w:sz w:val="20"/>
          <w:szCs w:val="20"/>
        </w:rPr>
        <w:t xml:space="preserve"> </w:t>
      </w:r>
      <w:r w:rsidRPr="007112C4">
        <w:rPr>
          <w:rFonts w:cstheme="minorHAnsi"/>
          <w:sz w:val="20"/>
          <w:szCs w:val="20"/>
        </w:rPr>
        <w:t>federais.</w:t>
      </w:r>
    </w:p>
    <w:p w14:paraId="6E6AE1D4" w14:textId="77777777" w:rsidR="003E323C" w:rsidRPr="007112C4" w:rsidRDefault="003E323C" w:rsidP="003E323C">
      <w:pPr>
        <w:pStyle w:val="BodyText"/>
        <w:spacing w:before="7"/>
        <w:rPr>
          <w:rFonts w:asciiTheme="minorHAnsi" w:hAnsiTheme="minorHAnsi" w:cstheme="minorHAnsi"/>
          <w:sz w:val="20"/>
          <w:szCs w:val="20"/>
        </w:rPr>
      </w:pPr>
    </w:p>
    <w:p w14:paraId="156675A2" w14:textId="77777777" w:rsidR="003E323C" w:rsidRPr="007112C4" w:rsidRDefault="003E323C" w:rsidP="003E323C">
      <w:pPr>
        <w:pStyle w:val="BodyText"/>
        <w:ind w:left="386" w:right="415"/>
        <w:jc w:val="both"/>
        <w:rPr>
          <w:rFonts w:asciiTheme="minorHAnsi" w:hAnsiTheme="minorHAnsi" w:cstheme="minorHAnsi"/>
          <w:sz w:val="20"/>
          <w:szCs w:val="20"/>
        </w:rPr>
      </w:pPr>
      <w:r w:rsidRPr="007112C4">
        <w:rPr>
          <w:rFonts w:asciiTheme="minorHAnsi" w:hAnsiTheme="minorHAnsi" w:cstheme="minorHAnsi"/>
          <w:sz w:val="20"/>
          <w:szCs w:val="20"/>
        </w:rPr>
        <w:t>Declaro, sob as penas da lei (crime de falsidade ideológica), a inteira responsabilidade pelas informações contidas neste instrumento.</w:t>
      </w:r>
    </w:p>
    <w:p w14:paraId="4E133B89" w14:textId="77777777" w:rsidR="007112C4" w:rsidRPr="000A160A" w:rsidRDefault="007112C4" w:rsidP="007112C4">
      <w:pPr>
        <w:spacing w:after="0"/>
        <w:ind w:left="386"/>
        <w:jc w:val="both"/>
        <w:rPr>
          <w:rFonts w:cstheme="minorHAnsi"/>
          <w:sz w:val="20"/>
          <w:szCs w:val="20"/>
        </w:rPr>
      </w:pPr>
      <w:r w:rsidRPr="000A160A">
        <w:rPr>
          <w:rFonts w:cstheme="minorHAnsi"/>
          <w:sz w:val="20"/>
          <w:szCs w:val="20"/>
        </w:rPr>
        <w:t xml:space="preserve">O presente </w:t>
      </w:r>
      <w:r w:rsidRPr="000A160A">
        <w:rPr>
          <w:rFonts w:cstheme="minorHAnsi"/>
          <w:b/>
          <w:sz w:val="20"/>
          <w:szCs w:val="20"/>
        </w:rPr>
        <w:t xml:space="preserve">TERMO DE COMPROMISSO </w:t>
      </w:r>
      <w:r w:rsidRPr="000A160A">
        <w:rPr>
          <w:rFonts w:cstheme="minorHAnsi"/>
          <w:sz w:val="20"/>
          <w:szCs w:val="20"/>
        </w:rPr>
        <w:t>tem vigência no período de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a</w:t>
      </w:r>
      <w:r w:rsidRPr="000A160A">
        <w:rPr>
          <w:rFonts w:cstheme="minorHAnsi"/>
          <w:sz w:val="20"/>
          <w:szCs w:val="20"/>
          <w:u w:val="single"/>
        </w:rPr>
        <w:t xml:space="preserve"> ___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/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.</w:t>
      </w:r>
    </w:p>
    <w:p w14:paraId="52DFDB53" w14:textId="50BA9BBC" w:rsidR="007112C4" w:rsidRDefault="007112C4" w:rsidP="007112C4">
      <w:pPr>
        <w:spacing w:after="0" w:line="240" w:lineRule="auto"/>
        <w:ind w:left="4956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Pr="000A160A">
        <w:rPr>
          <w:rFonts w:cstheme="minorHAnsi"/>
          <w:sz w:val="20"/>
          <w:szCs w:val="20"/>
        </w:rPr>
        <w:t>Santarém,______</w:t>
      </w:r>
      <w:r w:rsidRPr="000A160A">
        <w:rPr>
          <w:rFonts w:cstheme="minorHAnsi"/>
          <w:sz w:val="20"/>
          <w:szCs w:val="20"/>
          <w:u w:val="single"/>
        </w:rPr>
        <w:t xml:space="preserve"> </w:t>
      </w:r>
      <w:r w:rsidRPr="000A160A">
        <w:rPr>
          <w:rFonts w:cstheme="minorHAnsi"/>
          <w:sz w:val="20"/>
          <w:szCs w:val="20"/>
        </w:rPr>
        <w:t>de______</w:t>
      </w:r>
      <w:r w:rsidRPr="000A160A">
        <w:rPr>
          <w:rFonts w:cstheme="minorHAnsi"/>
          <w:sz w:val="20"/>
          <w:szCs w:val="20"/>
          <w:u w:val="single"/>
        </w:rPr>
        <w:t xml:space="preserve"> ______</w:t>
      </w:r>
      <w:r w:rsidRPr="000A160A">
        <w:rPr>
          <w:rFonts w:cstheme="minorHAnsi"/>
          <w:sz w:val="20"/>
          <w:szCs w:val="20"/>
        </w:rPr>
        <w:t>de ______.</w:t>
      </w:r>
    </w:p>
    <w:p w14:paraId="21F568FE" w14:textId="77777777" w:rsidR="007112C4" w:rsidRPr="000A160A" w:rsidRDefault="007112C4" w:rsidP="007112C4">
      <w:pPr>
        <w:spacing w:after="0" w:line="240" w:lineRule="auto"/>
        <w:ind w:left="4956"/>
        <w:jc w:val="both"/>
        <w:rPr>
          <w:rFonts w:cstheme="minorHAnsi"/>
          <w:sz w:val="20"/>
          <w:szCs w:val="20"/>
        </w:rPr>
      </w:pPr>
    </w:p>
    <w:p w14:paraId="70EDCFD9" w14:textId="77777777" w:rsidR="007112C4" w:rsidRPr="000A160A" w:rsidRDefault="007112C4" w:rsidP="007112C4">
      <w:pPr>
        <w:pStyle w:val="BodyText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4AECE4EB" wp14:editId="7D16E774">
                <wp:simplePos x="0" y="0"/>
                <wp:positionH relativeFrom="page">
                  <wp:posOffset>2293620</wp:posOffset>
                </wp:positionH>
                <wp:positionV relativeFrom="paragraph">
                  <wp:posOffset>157480</wp:posOffset>
                </wp:positionV>
                <wp:extent cx="2795270" cy="1270"/>
                <wp:effectExtent l="7620" t="5080" r="6985" b="12700"/>
                <wp:wrapTopAndBottom/>
                <wp:docPr id="24" name="Freeform: 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95270" cy="1270"/>
                        </a:xfrm>
                        <a:custGeom>
                          <a:avLst/>
                          <a:gdLst>
                            <a:gd name="T0" fmla="+- 0 3612 3612"/>
                            <a:gd name="T1" fmla="*/ T0 w 4402"/>
                            <a:gd name="T2" fmla="+- 0 8014 3612"/>
                            <a:gd name="T3" fmla="*/ T2 w 440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402">
                              <a:moveTo>
                                <a:pt x="0" y="0"/>
                              </a:moveTo>
                              <a:lnTo>
                                <a:pt x="440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B01861" id="Freeform: Shape 24" o:spid="_x0000_s1026" style="position:absolute;margin-left:180.6pt;margin-top:12.4pt;width:220.1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40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sDkoAIAAKwFAAAOAAAAZHJzL2Uyb0RvYy54bWysVNtu2zAMfR+wfxD0uKH1penNqFMM7ToM&#10;6LYCzT5AkeXYmCxqkhKn/fpRtJO62fYyzA8CaVKHh6TIq+ttp9lGOd+CKXl2nHKmjISqNauSf1/c&#10;HV1w5oMwldBgVMmflOfX87dvrnpbqBwa0JVyDEGML3pb8iYEWySJl43qhD8Gqwwaa3CdCKi6VVI5&#10;0SN6p5M8Tc+SHlxlHUjlPf69HYx8Tvh1rWT4VtdeBaZLjtwCnY7OZTyT+ZUoVk7YppUjDfEPLDrR&#10;Ggy6h7oVQbC1a3+D6lrpwEMdjiV0CdR1KxXlgNlk6UE2j42winLB4ni7L5P/f7Dy6+bBsbYqeT7j&#10;zIgOe3TnlIoVLxgRYGjBMvXWF+j9aB9cTNTbe5A/PBqSV5aoePRhy/4LVIgm1gGoNNvadfEmJs22&#10;1IGnfQfUNjCJP/Pzy9P8HBsl0ZZFKQYQxe6uXPvwSQHhiM29D0P/KpSo+tWYwgIh6k5jK98fsZSd&#10;nGU5HWO/927Zzu1dwhYp69lsluaHTvnOibAu0mz2R6yTnVvEyidYyH+1YyiaHWm5NSNrlJiI85JS&#10;nSz4WJ8FctsVCBHQKWb4F1+Mfeg73BlDOByEwxFwnOEILIdsrQiRWQwRRdaXnEoRf3SwUQsgUzjo&#10;HAZ5sWoz9aLrU1aDGW/EANTVfdDIddJZA3et1tRabSKV07P0gmrjQbdVNEY23q2WN9qxjYjDTd/4&#10;XF65OVibisAaJaqPoxxEqwcZg2usLT3j+HKHp76E6glfsYNhZeCKQ6EB98xZj+ui5P7nWjjFmf5s&#10;cB4vM8wX9wsps9PzHBU3tSynFmEkQpU8cGx8FG/CsJPW1rWrBiNllK6BDzg9dRufOfEbWI0KrgQq&#10;47i+4s6Z6uT1smTnvwAAAP//AwBQSwMEFAAGAAgAAAAhAHS7LDjfAAAACQEAAA8AAABkcnMvZG93&#10;bnJldi54bWxMj9FKxDAQRd8F/yGM4MviJq21LLXpIoKCgojrfkDajG21mXSbbLf+veOTPs7M4c65&#10;5XZxg5hxCr0nDclagUBqvO2p1bB/f7jagAjRkDWDJ9TwjQG21flZaQrrT/SG8y62gkMoFEZDF+NY&#10;SBmaDp0Jaz8i8e3DT85EHqdW2smcONwNMlUql870xB86M+J9h83X7ug0rGrrPuv88fmpzeZV/XpQ&#10;L+lhr/XlxXJ3CyLiEv9g+NVndajYqfZHskEMGq7zJGVUQ5pxBQY2KslA1Ly4USCrUv5vUP0AAAD/&#10;/wMAUEsBAi0AFAAGAAgAAAAhALaDOJL+AAAA4QEAABMAAAAAAAAAAAAAAAAAAAAAAFtDb250ZW50&#10;X1R5cGVzXS54bWxQSwECLQAUAAYACAAAACEAOP0h/9YAAACUAQAACwAAAAAAAAAAAAAAAAAvAQAA&#10;X3JlbHMvLnJlbHNQSwECLQAUAAYACAAAACEANvbA5KACAACsBQAADgAAAAAAAAAAAAAAAAAuAgAA&#10;ZHJzL2Uyb0RvYy54bWxQSwECLQAUAAYACAAAACEAdLssON8AAAAJAQAADwAAAAAAAAAAAAAAAAD6&#10;BAAAZHJzL2Rvd25yZXYueG1sUEsFBgAAAAAEAAQA8wAAAAYGAAAAAA==&#10;" path="m,l4402,e" filled="f" strokeweight=".15578mm">
                <v:path arrowok="t" o:connecttype="custom" o:connectlocs="0,0;2795270,0" o:connectangles="0,0"/>
                <w10:wrap type="topAndBottom" anchorx="page"/>
              </v:shape>
            </w:pict>
          </mc:Fallback>
        </mc:AlternateContent>
      </w:r>
    </w:p>
    <w:p w14:paraId="67BAFBA4" w14:textId="361BEBF7" w:rsidR="007112C4" w:rsidRDefault="007112C4" w:rsidP="007112C4">
      <w:pPr>
        <w:pStyle w:val="BodyText"/>
        <w:ind w:left="2719" w:right="2736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Voluntário</w:t>
      </w:r>
    </w:p>
    <w:p w14:paraId="68383E4A" w14:textId="77777777" w:rsidR="007112C4" w:rsidRPr="000A160A" w:rsidRDefault="007112C4" w:rsidP="007112C4">
      <w:pPr>
        <w:pStyle w:val="BodyText"/>
        <w:ind w:left="2719" w:right="2736"/>
        <w:jc w:val="center"/>
        <w:rPr>
          <w:rFonts w:asciiTheme="minorHAnsi" w:hAnsiTheme="minorHAnsi" w:cstheme="minorHAnsi"/>
          <w:sz w:val="20"/>
          <w:szCs w:val="20"/>
        </w:rPr>
      </w:pPr>
    </w:p>
    <w:p w14:paraId="4903DFF3" w14:textId="34B092F8" w:rsidR="003E323C" w:rsidRPr="007112C4" w:rsidRDefault="007112C4" w:rsidP="007112C4">
      <w:pPr>
        <w:pStyle w:val="BodyText"/>
        <w:ind w:left="2716" w:right="2736"/>
        <w:jc w:val="center"/>
        <w:rPr>
          <w:rFonts w:asciiTheme="minorHAnsi" w:hAnsiTheme="minorHAnsi" w:cstheme="minorHAnsi"/>
          <w:sz w:val="20"/>
          <w:szCs w:val="20"/>
        </w:rPr>
      </w:pPr>
      <w:r w:rsidRPr="000A160A">
        <w:rPr>
          <w:rFonts w:asciiTheme="minorHAnsi" w:hAnsiTheme="minorHAnsi" w:cstheme="minorHAnsi"/>
          <w:sz w:val="20"/>
          <w:szCs w:val="20"/>
        </w:rPr>
        <w:t>Orientador(a) do Plano de trabalho</w:t>
      </w:r>
      <w:r w:rsidR="003E323C" w:rsidRPr="007112C4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47597821" wp14:editId="1204427A">
                <wp:simplePos x="0" y="0"/>
                <wp:positionH relativeFrom="page">
                  <wp:posOffset>2258695</wp:posOffset>
                </wp:positionH>
                <wp:positionV relativeFrom="paragraph">
                  <wp:posOffset>157480</wp:posOffset>
                </wp:positionV>
                <wp:extent cx="2865120" cy="1270"/>
                <wp:effectExtent l="10795" t="5080" r="10160" b="12700"/>
                <wp:wrapTopAndBottom/>
                <wp:docPr id="21" name="Freeform: 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65120" cy="1270"/>
                        </a:xfrm>
                        <a:custGeom>
                          <a:avLst/>
                          <a:gdLst>
                            <a:gd name="T0" fmla="+- 0 3557 3557"/>
                            <a:gd name="T1" fmla="*/ T0 w 4512"/>
                            <a:gd name="T2" fmla="+- 0 8069 3557"/>
                            <a:gd name="T3" fmla="*/ T2 w 45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512">
                              <a:moveTo>
                                <a:pt x="0" y="0"/>
                              </a:moveTo>
                              <a:lnTo>
                                <a:pt x="4512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1BADA" id="Freeform: Shape 21" o:spid="_x0000_s1026" style="position:absolute;margin-left:177.85pt;margin-top:12.4pt;width:225.6pt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X0sowIAAKwFAAAOAAAAZHJzL2Uyb0RvYy54bWysVF9v0zAQf0fiO1h+BLGkWdt10dIJbQwh&#10;DZi08gFcx2kiHJ+x3abj03O+pF1W4AWRB+ucO//ud3+vrvetZjvlfAOm4JOzlDNlJJSN2RT82+ru&#10;3YIzH4QphQajCv6kPL9evn511dlcZVCDLpVjCGJ83tmC1yHYPEm8rFUr/BlYZVBZgWtFwKvbJKUT&#10;HaK3OsnSdJ504ErrQCrv8e9tr+RLwq8qJcPXqvIqMF1w5BbodHSu45ksr0S+ccLWjRxoiH9g0YrG&#10;oNMj1K0Igm1d8xtU20gHHqpwJqFNoKoaqSgGjGaSnkTzWAurKBZMjrfHNPn/Byu/7B4ca8qCZxPO&#10;jGixRndOqZjxnBEBhhpMU2d9jtaP9sHFQL29B/ndoyJ5oYkXjzZs3X2GEtHENgClZl+5Nr7EoNme&#10;KvB0rIDaBybxZ7aYzyYZFkqibpJdUIESkR/eyq0PHxUQjtjd+9DXr0SJsl8OIawQomo1lvLtO5ay&#10;89nsgo6h3kczjLk3e5OwVco6NkX3p0bZwYiwFun88o9Y5weziJWNsJD/5sBQ1AfScm8G1igxEecl&#10;pTxZ8DE/K+R2SBAioFGM8C+26PvUtn8zuHA4CKcj4DjDEVj30VoRIrPoIoqsKzilIv5oYadWQKpw&#10;Ujl08qzVZmxFz8esejW+iA6wbXqBnEauo8oauGu0ptJqE6nM5umCcuNBN2VURjbebdY32rGdiMNN&#10;XwwGwV6YOdiaksBqJcoPgxxEo3sZ7TXmlto4dm7f6mson7CLHfQrA1ccCjW4n5x1uC4K7n9shVOc&#10;6U8G5/FyMp3G/UKX6ewi9rAba9ZjjTASoQoeOBY+ijeh30lb65pNjZ4mFK6B9zg9VRPbnPj1rIYL&#10;rgSKdlhfceeM72T1vGSXvwAAAP//AwBQSwMEFAAGAAgAAAAhACnBbCPfAAAACQEAAA8AAABkcnMv&#10;ZG93bnJldi54bWxMj8FKw0AQhu+C77CM4M3umppYYzalCCIoVIzFXjfZMQlmZ0N228a3dzzpcWY+&#10;/vn+Yj27QRxxCr0nDdcLBQKp8banVsPu/fFqBSJEQ9YMnlDDNwZYl+dnhcmtP9EbHqvYCg6hkBsN&#10;XYxjLmVoOnQmLPyIxLdPPzkTeZxaaSdz4nA3yESpTDrTE3/ozIgPHTZf1cFp2G7qLMme9h/Pndov&#10;/StVL25XaX15MW/uQUSc4x8Mv/qsDiU71f5ANohBwzJNbxnVkNxwBQZWKrsDUfMiVSDLQv5vUP4A&#10;AAD//wMAUEsBAi0AFAAGAAgAAAAhALaDOJL+AAAA4QEAABMAAAAAAAAAAAAAAAAAAAAAAFtDb250&#10;ZW50X1R5cGVzXS54bWxQSwECLQAUAAYACAAAACEAOP0h/9YAAACUAQAACwAAAAAAAAAAAAAAAAAv&#10;AQAAX3JlbHMvLnJlbHNQSwECLQAUAAYACAAAACEAC5l9LKMCAACsBQAADgAAAAAAAAAAAAAAAAAu&#10;AgAAZHJzL2Uyb0RvYy54bWxQSwECLQAUAAYACAAAACEAKcFsI98AAAAJAQAADwAAAAAAAAAAAAAA&#10;AAD9BAAAZHJzL2Rvd25yZXYueG1sUEsFBgAAAAAEAAQA8wAAAAkGAAAAAA==&#10;" path="m,l4512,e" filled="f" strokeweight=".15578mm">
                <v:path arrowok="t" o:connecttype="custom" o:connectlocs="0,0;2865120,0" o:connectangles="0,0"/>
                <w10:wrap type="topAndBottom" anchorx="page"/>
              </v:shape>
            </w:pict>
          </mc:Fallback>
        </mc:AlternateContent>
      </w:r>
    </w:p>
    <w:p w14:paraId="44B48351" w14:textId="7644ED81" w:rsidR="00C04C2D" w:rsidRDefault="00C04C2D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4D5865C0" w14:textId="53444234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7CAC9B5B" w14:textId="04D0E36E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5CB19FB1" w14:textId="25483400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4E252B02" w14:textId="77777777" w:rsidR="002E300F" w:rsidRDefault="002E300F">
      <w:pPr>
        <w:rPr>
          <w:rFonts w:eastAsia="Times New Roman" w:cstheme="minorHAnsi"/>
          <w:b/>
          <w:bCs/>
          <w:sz w:val="20"/>
          <w:szCs w:val="20"/>
          <w:lang w:val="pt-PT"/>
        </w:rPr>
      </w:pPr>
      <w:r>
        <w:rPr>
          <w:rFonts w:cstheme="minorHAnsi"/>
          <w:sz w:val="20"/>
          <w:szCs w:val="20"/>
        </w:rPr>
        <w:br w:type="page"/>
      </w:r>
    </w:p>
    <w:p w14:paraId="60FB6C77" w14:textId="465F3A5E" w:rsidR="00F70A45" w:rsidRPr="0060475A" w:rsidRDefault="00B240DF" w:rsidP="00F70A45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ADITIVO Nº2</w:t>
      </w:r>
      <w:r w:rsidR="00F70A45" w:rsidRPr="0060475A">
        <w:rPr>
          <w:rFonts w:asciiTheme="minorHAnsi" w:hAnsiTheme="minorHAnsi" w:cstheme="minorHAnsi"/>
          <w:sz w:val="20"/>
          <w:szCs w:val="20"/>
        </w:rPr>
        <w:t xml:space="preserve"> AO EDITAL Nº 1/2020/CGPRITS/GR/UFOPA</w:t>
      </w:r>
    </w:p>
    <w:p w14:paraId="0B15F8D7" w14:textId="521ABAC2" w:rsidR="00C2299C" w:rsidRPr="0060475A" w:rsidRDefault="00C2299C" w:rsidP="00C2299C">
      <w:pPr>
        <w:spacing w:before="92"/>
        <w:ind w:left="491" w:right="508"/>
        <w:jc w:val="center"/>
        <w:rPr>
          <w:rFonts w:cstheme="minorHAnsi"/>
          <w:b/>
          <w:color w:val="000009"/>
          <w:sz w:val="20"/>
          <w:szCs w:val="20"/>
        </w:rPr>
      </w:pPr>
      <w:r w:rsidRPr="0060475A">
        <w:rPr>
          <w:rFonts w:cstheme="minorHAnsi"/>
          <w:b/>
          <w:color w:val="000009"/>
          <w:sz w:val="20"/>
          <w:szCs w:val="20"/>
        </w:rPr>
        <w:t xml:space="preserve">ANEXO </w:t>
      </w:r>
      <w:r w:rsidR="0097283C">
        <w:rPr>
          <w:rFonts w:cstheme="minorHAnsi"/>
          <w:b/>
          <w:color w:val="000009"/>
          <w:sz w:val="20"/>
          <w:szCs w:val="20"/>
        </w:rPr>
        <w:t>06</w:t>
      </w:r>
      <w:r w:rsidR="005569C9" w:rsidRPr="0060475A">
        <w:rPr>
          <w:rFonts w:cstheme="minorHAnsi"/>
          <w:b/>
          <w:color w:val="000009"/>
          <w:sz w:val="20"/>
          <w:szCs w:val="20"/>
        </w:rPr>
        <w:t xml:space="preserve"> </w:t>
      </w:r>
      <w:r w:rsidRPr="0060475A">
        <w:rPr>
          <w:rFonts w:cstheme="minorHAnsi"/>
          <w:b/>
          <w:color w:val="000009"/>
          <w:sz w:val="20"/>
          <w:szCs w:val="20"/>
        </w:rPr>
        <w:t>– MODELO DE CHAMADA PÚBLICA SIMPLIFICADA</w:t>
      </w:r>
    </w:p>
    <w:p w14:paraId="5AC99FF7" w14:textId="77777777" w:rsidR="00C2299C" w:rsidRPr="0060475A" w:rsidRDefault="00C2299C" w:rsidP="00C2299C">
      <w:pPr>
        <w:pStyle w:val="BodyText"/>
        <w:spacing w:before="6"/>
        <w:rPr>
          <w:rFonts w:asciiTheme="minorHAnsi" w:hAnsiTheme="minorHAnsi" w:cstheme="minorHAnsi"/>
          <w:b/>
          <w:sz w:val="20"/>
          <w:szCs w:val="20"/>
        </w:rPr>
      </w:pPr>
    </w:p>
    <w:p w14:paraId="040AB0FC" w14:textId="4A87C25F" w:rsidR="00C2299C" w:rsidRPr="0060475A" w:rsidRDefault="00C2299C" w:rsidP="00C2299C">
      <w:pPr>
        <w:pStyle w:val="BodyText"/>
        <w:spacing w:before="1" w:line="360" w:lineRule="auto"/>
        <w:ind w:left="386" w:right="404"/>
        <w:jc w:val="both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 xml:space="preserve">A Universidade Federal do Oeste do Pará (Ufopa), considerando o Resultado Final de seleção de Projetos com inscrições homologadas no Edital nº 03/2019 do  Comitê  Gestor  dos  Programas  Institucionais (CGPrits), referente ao Programa </w:t>
      </w:r>
      <w:r w:rsidR="00F70A45" w:rsidRPr="0060475A">
        <w:rPr>
          <w:rFonts w:asciiTheme="minorHAnsi" w:hAnsiTheme="minorHAnsi" w:cstheme="minorHAnsi"/>
          <w:sz w:val="20"/>
          <w:szCs w:val="20"/>
        </w:rPr>
        <w:t xml:space="preserve">de Ações Emergenciais </w:t>
      </w:r>
      <w:r w:rsidRPr="0060475A">
        <w:rPr>
          <w:rFonts w:asciiTheme="minorHAnsi" w:hAnsiTheme="minorHAnsi" w:cstheme="minorHAnsi"/>
          <w:sz w:val="20"/>
          <w:szCs w:val="20"/>
        </w:rPr>
        <w:t>(</w:t>
      </w:r>
      <w:r w:rsidR="00F70A45" w:rsidRPr="0060475A">
        <w:rPr>
          <w:rFonts w:asciiTheme="minorHAnsi" w:hAnsiTheme="minorHAnsi" w:cstheme="minorHAnsi"/>
          <w:sz w:val="20"/>
          <w:szCs w:val="20"/>
        </w:rPr>
        <w:t>Paem</w:t>
      </w:r>
      <w:r w:rsidRPr="0060475A">
        <w:rPr>
          <w:rFonts w:asciiTheme="minorHAnsi" w:hAnsiTheme="minorHAnsi" w:cstheme="minorHAnsi"/>
          <w:sz w:val="20"/>
          <w:szCs w:val="20"/>
        </w:rPr>
        <w:t xml:space="preserve">), torna pública a concessão de </w:t>
      </w:r>
      <w:r w:rsidRPr="0060475A">
        <w:rPr>
          <w:rFonts w:asciiTheme="minorHAnsi" w:hAnsiTheme="minorHAnsi" w:cstheme="minorHAnsi"/>
          <w:b/>
          <w:sz w:val="20"/>
          <w:szCs w:val="20"/>
        </w:rPr>
        <w:t xml:space="preserve">(XX) bolsas </w:t>
      </w:r>
      <w:r w:rsidR="00F70A45" w:rsidRPr="0060475A">
        <w:rPr>
          <w:rFonts w:asciiTheme="minorHAnsi" w:hAnsiTheme="minorHAnsi" w:cstheme="minorHAnsi"/>
          <w:b/>
          <w:bCs/>
          <w:sz w:val="20"/>
          <w:szCs w:val="20"/>
        </w:rPr>
        <w:t>Paem</w:t>
      </w:r>
      <w:r w:rsidRPr="0060475A">
        <w:rPr>
          <w:rFonts w:asciiTheme="minorHAnsi" w:hAnsiTheme="minorHAnsi" w:cstheme="minorHAnsi"/>
          <w:sz w:val="20"/>
          <w:szCs w:val="20"/>
        </w:rPr>
        <w:t xml:space="preserve"> e cadastro para voluntários para discentes de graduação que atendam aos requisitos previamente definidos no, bem como as normas desta chamada</w:t>
      </w:r>
      <w:r w:rsidRPr="0060475A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simplificada.</w:t>
      </w:r>
    </w:p>
    <w:p w14:paraId="29345664" w14:textId="77777777" w:rsidR="00C2299C" w:rsidRPr="0060475A" w:rsidRDefault="00C2299C" w:rsidP="00C2299C">
      <w:pPr>
        <w:pStyle w:val="BodyText"/>
        <w:spacing w:before="3"/>
        <w:rPr>
          <w:rFonts w:asciiTheme="minorHAnsi" w:hAnsiTheme="minorHAnsi" w:cstheme="minorHAnsi"/>
          <w:sz w:val="20"/>
          <w:szCs w:val="20"/>
        </w:rPr>
      </w:pPr>
    </w:p>
    <w:p w14:paraId="57E2FF90" w14:textId="77777777" w:rsidR="00C2299C" w:rsidRPr="0060475A" w:rsidRDefault="00C2299C" w:rsidP="00C2299C">
      <w:pPr>
        <w:pStyle w:val="Heading2"/>
        <w:numPr>
          <w:ilvl w:val="0"/>
          <w:numId w:val="5"/>
        </w:numPr>
        <w:tabs>
          <w:tab w:val="left" w:pos="1095"/>
        </w:tabs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Título do</w:t>
      </w:r>
      <w:r w:rsidRPr="0060475A">
        <w:rPr>
          <w:rFonts w:asciiTheme="minorHAnsi" w:hAnsiTheme="minorHAnsi" w:cstheme="minorHAnsi"/>
          <w:spacing w:val="-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Projeto:</w:t>
      </w:r>
    </w:p>
    <w:p w14:paraId="3A730ADC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8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Docente</w:t>
      </w:r>
      <w:r w:rsidRPr="0060475A">
        <w:rPr>
          <w:rFonts w:cstheme="minorHAnsi"/>
          <w:b/>
          <w:spacing w:val="-1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Coordenador/equipe:</w:t>
      </w:r>
    </w:p>
    <w:p w14:paraId="6A7461B3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7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Período de</w:t>
      </w:r>
      <w:r w:rsidRPr="0060475A">
        <w:rPr>
          <w:rFonts w:cstheme="minorHAnsi"/>
          <w:b/>
          <w:spacing w:val="-3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Inscrição:</w:t>
      </w:r>
    </w:p>
    <w:p w14:paraId="0DD510AF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6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Local de</w:t>
      </w:r>
      <w:r w:rsidRPr="0060475A">
        <w:rPr>
          <w:rFonts w:cstheme="minorHAnsi"/>
          <w:b/>
          <w:spacing w:val="-2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Inscrição:</w:t>
      </w:r>
    </w:p>
    <w:p w14:paraId="41EDB854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7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Horário:</w:t>
      </w:r>
    </w:p>
    <w:p w14:paraId="57C5558A" w14:textId="77777777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before="126" w:after="0" w:line="240" w:lineRule="auto"/>
        <w:contextualSpacing w:val="0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>Requisitos de</w:t>
      </w:r>
      <w:r w:rsidRPr="0060475A">
        <w:rPr>
          <w:rFonts w:cstheme="minorHAnsi"/>
          <w:b/>
          <w:spacing w:val="-3"/>
          <w:sz w:val="20"/>
          <w:szCs w:val="20"/>
        </w:rPr>
        <w:t xml:space="preserve"> </w:t>
      </w:r>
      <w:r w:rsidRPr="0060475A">
        <w:rPr>
          <w:rFonts w:cstheme="minorHAnsi"/>
          <w:b/>
          <w:sz w:val="20"/>
          <w:szCs w:val="20"/>
        </w:rPr>
        <w:t>participação:</w:t>
      </w:r>
    </w:p>
    <w:p w14:paraId="486F85F8" w14:textId="48D82F66" w:rsidR="00C2299C" w:rsidRPr="0060475A" w:rsidRDefault="00C2299C" w:rsidP="00C2299C">
      <w:pPr>
        <w:pStyle w:val="BodyText"/>
        <w:spacing w:before="121"/>
        <w:ind w:left="74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 xml:space="preserve">Atender aos requisitos definidos no </w:t>
      </w:r>
      <w:r w:rsidR="00B240DF">
        <w:rPr>
          <w:rFonts w:asciiTheme="minorHAnsi" w:hAnsiTheme="minorHAnsi" w:cstheme="minorHAnsi"/>
          <w:sz w:val="20"/>
          <w:szCs w:val="20"/>
        </w:rPr>
        <w:t>ADITIVO Nº2</w:t>
      </w:r>
      <w:r w:rsidR="00F70A45" w:rsidRPr="0060475A">
        <w:rPr>
          <w:rFonts w:asciiTheme="minorHAnsi" w:hAnsiTheme="minorHAnsi" w:cstheme="minorHAnsi"/>
          <w:sz w:val="20"/>
          <w:szCs w:val="20"/>
        </w:rPr>
        <w:t xml:space="preserve"> AO EDITAL Nº 1/2020/CGPRITS/GR/UFOPA.</w:t>
      </w:r>
    </w:p>
    <w:p w14:paraId="79735814" w14:textId="77777777" w:rsidR="00C2299C" w:rsidRPr="0060475A" w:rsidRDefault="00C2299C" w:rsidP="00C2299C">
      <w:pPr>
        <w:pStyle w:val="Heading2"/>
        <w:numPr>
          <w:ilvl w:val="0"/>
          <w:numId w:val="5"/>
        </w:numPr>
        <w:tabs>
          <w:tab w:val="left" w:pos="1095"/>
        </w:tabs>
        <w:spacing w:before="131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Critérios</w:t>
      </w:r>
      <w:r w:rsidRPr="0060475A">
        <w:rPr>
          <w:rFonts w:asciiTheme="minorHAnsi" w:hAnsiTheme="minorHAnsi" w:cstheme="minorHAnsi"/>
          <w:spacing w:val="-12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pacing w:val="-3"/>
          <w:sz w:val="20"/>
          <w:szCs w:val="20"/>
        </w:rPr>
        <w:t>Avaliativos:</w:t>
      </w:r>
    </w:p>
    <w:p w14:paraId="5906E110" w14:textId="00F72BF1" w:rsidR="00C2299C" w:rsidRPr="0060475A" w:rsidRDefault="00C2299C" w:rsidP="00C2299C">
      <w:pPr>
        <w:pStyle w:val="BodyText"/>
        <w:spacing w:before="122"/>
        <w:ind w:left="74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 xml:space="preserve">Atender aos critérios definidos no </w:t>
      </w:r>
      <w:r w:rsidR="00B240DF">
        <w:rPr>
          <w:rFonts w:asciiTheme="minorHAnsi" w:hAnsiTheme="minorHAnsi" w:cstheme="minorHAnsi"/>
          <w:sz w:val="20"/>
          <w:szCs w:val="20"/>
        </w:rPr>
        <w:t>ADITIVO Nº2</w:t>
      </w:r>
      <w:r w:rsidR="00F70A45" w:rsidRPr="0060475A">
        <w:rPr>
          <w:rFonts w:asciiTheme="minorHAnsi" w:hAnsiTheme="minorHAnsi" w:cstheme="minorHAnsi"/>
          <w:sz w:val="20"/>
          <w:szCs w:val="20"/>
        </w:rPr>
        <w:t xml:space="preserve"> AO EDITAL Nº 1/2020/CGPRITS/GR/UFOPA.</w:t>
      </w:r>
    </w:p>
    <w:p w14:paraId="77F50EEE" w14:textId="557E7EBF" w:rsidR="00C2299C" w:rsidRPr="0060475A" w:rsidRDefault="00C2299C" w:rsidP="00C2299C">
      <w:pPr>
        <w:pStyle w:val="ListParagraph"/>
        <w:widowControl w:val="0"/>
        <w:numPr>
          <w:ilvl w:val="0"/>
          <w:numId w:val="5"/>
        </w:numPr>
        <w:tabs>
          <w:tab w:val="left" w:pos="1095"/>
        </w:tabs>
        <w:autoSpaceDE w:val="0"/>
        <w:autoSpaceDN w:val="0"/>
        <w:spacing w:after="0" w:line="240" w:lineRule="auto"/>
        <w:contextualSpacing w:val="0"/>
        <w:rPr>
          <w:rFonts w:cstheme="minorHAnsi"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 xml:space="preserve">Cronograma </w:t>
      </w:r>
      <w:r w:rsidRPr="0060475A">
        <w:rPr>
          <w:rFonts w:cstheme="minorHAnsi"/>
          <w:sz w:val="20"/>
          <w:szCs w:val="20"/>
        </w:rPr>
        <w:t>(atenção aos prazos do edital e deste</w:t>
      </w:r>
      <w:r w:rsidRPr="0060475A">
        <w:rPr>
          <w:rFonts w:cstheme="minorHAnsi"/>
          <w:spacing w:val="-6"/>
          <w:sz w:val="20"/>
          <w:szCs w:val="20"/>
        </w:rPr>
        <w:t xml:space="preserve"> </w:t>
      </w:r>
      <w:r w:rsidRPr="0060475A">
        <w:rPr>
          <w:rFonts w:cstheme="minorHAnsi"/>
          <w:sz w:val="20"/>
          <w:szCs w:val="20"/>
        </w:rPr>
        <w:t>aditivo)</w:t>
      </w:r>
    </w:p>
    <w:p w14:paraId="0F4AC4CA" w14:textId="77777777" w:rsidR="00C2299C" w:rsidRPr="0060475A" w:rsidRDefault="00C2299C" w:rsidP="00C2299C">
      <w:pPr>
        <w:pStyle w:val="BodyText"/>
        <w:spacing w:before="8"/>
        <w:rPr>
          <w:rFonts w:asciiTheme="minorHAnsi" w:hAnsiTheme="minorHAnsi" w:cstheme="minorHAnsi"/>
          <w:sz w:val="20"/>
          <w:szCs w:val="20"/>
        </w:rPr>
      </w:pPr>
    </w:p>
    <w:tbl>
      <w:tblPr>
        <w:tblW w:w="9788" w:type="dxa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95"/>
        <w:gridCol w:w="4893"/>
      </w:tblGrid>
      <w:tr w:rsidR="00C2299C" w:rsidRPr="0060475A" w14:paraId="5F37DDDA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C2477" w14:textId="77777777" w:rsidR="00C2299C" w:rsidRPr="0060475A" w:rsidRDefault="00C2299C" w:rsidP="00997F50">
            <w:pPr>
              <w:pStyle w:val="TableParagraph"/>
              <w:spacing w:line="251" w:lineRule="exact"/>
              <w:ind w:left="708" w:right="2121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Atividades</w:t>
            </w: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FD414" w14:textId="77777777" w:rsidR="00C2299C" w:rsidRPr="0060475A" w:rsidRDefault="00C2299C">
            <w:pPr>
              <w:pStyle w:val="TableParagraph"/>
              <w:spacing w:line="251" w:lineRule="exact"/>
              <w:ind w:left="107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Prazos</w:t>
            </w:r>
          </w:p>
        </w:tc>
      </w:tr>
      <w:tr w:rsidR="00C2299C" w:rsidRPr="0060475A" w14:paraId="793DC73A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6E52F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338FB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11162160" w14:textId="77777777" w:rsidTr="00F70A45">
        <w:trPr>
          <w:trHeight w:val="357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0F84D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2821A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7A8F9249" w14:textId="77777777" w:rsidTr="00F70A45">
        <w:trPr>
          <w:trHeight w:val="359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1228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376F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299AC8E6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BE91C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ADB46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2299C" w:rsidRPr="0060475A" w14:paraId="241DD377" w14:textId="77777777" w:rsidTr="00F70A45">
        <w:trPr>
          <w:trHeight w:val="356"/>
        </w:trPr>
        <w:tc>
          <w:tcPr>
            <w:tcW w:w="4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9E96F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D24E9" w14:textId="77777777" w:rsidR="00C2299C" w:rsidRPr="0060475A" w:rsidRDefault="00C2299C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7464763" w14:textId="77777777" w:rsidR="00C2299C" w:rsidRPr="0060475A" w:rsidRDefault="00C2299C" w:rsidP="00C2299C">
      <w:pPr>
        <w:pStyle w:val="BodyText"/>
        <w:spacing w:before="7"/>
        <w:rPr>
          <w:rFonts w:asciiTheme="minorHAnsi" w:hAnsiTheme="minorHAnsi" w:cstheme="minorHAnsi"/>
          <w:sz w:val="20"/>
          <w:szCs w:val="20"/>
        </w:rPr>
      </w:pPr>
    </w:p>
    <w:p w14:paraId="4E2D5B8F" w14:textId="60E04393" w:rsidR="00C2299C" w:rsidRPr="0060475A" w:rsidRDefault="00C2299C" w:rsidP="00C2299C">
      <w:pPr>
        <w:pStyle w:val="BodyText"/>
        <w:tabs>
          <w:tab w:val="left" w:pos="1381"/>
          <w:tab w:val="left" w:pos="2524"/>
        </w:tabs>
        <w:ind w:right="403"/>
        <w:jc w:val="right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Santarém,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="00F70A45"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.</w:t>
      </w:r>
    </w:p>
    <w:p w14:paraId="3D1E5870" w14:textId="77777777" w:rsidR="00C2299C" w:rsidRPr="0060475A" w:rsidRDefault="00C2299C" w:rsidP="00C2299C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0339235" w14:textId="77777777" w:rsidR="00C2299C" w:rsidRPr="0060475A" w:rsidRDefault="00C2299C" w:rsidP="00C2299C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657CED11" w14:textId="635FFB79" w:rsidR="00C2299C" w:rsidRPr="0060475A" w:rsidRDefault="00C2299C" w:rsidP="00C2299C">
      <w:pPr>
        <w:pStyle w:val="BodyText"/>
        <w:spacing w:before="9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20769089" wp14:editId="6A8DF795">
                <wp:simplePos x="0" y="0"/>
                <wp:positionH relativeFrom="page">
                  <wp:posOffset>1945005</wp:posOffset>
                </wp:positionH>
                <wp:positionV relativeFrom="paragraph">
                  <wp:posOffset>186690</wp:posOffset>
                </wp:positionV>
                <wp:extent cx="3493135" cy="1270"/>
                <wp:effectExtent l="11430" t="5715" r="10160" b="12065"/>
                <wp:wrapTopAndBottom/>
                <wp:docPr id="26" name="Freeform: 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3135" cy="1270"/>
                        </a:xfrm>
                        <a:custGeom>
                          <a:avLst/>
                          <a:gdLst>
                            <a:gd name="T0" fmla="+- 0 3063 3063"/>
                            <a:gd name="T1" fmla="*/ T0 w 5501"/>
                            <a:gd name="T2" fmla="+- 0 8563 3063"/>
                            <a:gd name="T3" fmla="*/ T2 w 550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01">
                              <a:moveTo>
                                <a:pt x="0" y="0"/>
                              </a:moveTo>
                              <a:lnTo>
                                <a:pt x="550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9C4975" id="Freeform: Shape 26" o:spid="_x0000_s1026" style="position:absolute;margin-left:153.15pt;margin-top:14.7pt;width:275.05pt;height: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0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qdXpAIAAKwFAAAOAAAAZHJzL2Uyb0RvYy54bWysVNtu1DAQfUfiHyw/gmgue2kbNVuhliKk&#10;ApW6fIDXdjYRjm1s72bL1zOeJNt0UV8QebDGmeMzZ2bsubo+tIrspfON0SXNzlJKpOZGNHpb0h/r&#10;uw8XlPjAtGDKaFnSJ+np9ertm6vOFjI3tVFCOgIk2hedLWkdgi2SxPNatsyfGSs1OCvjWhZg67aJ&#10;cKwD9lYleZouk844YZ3h0nv4e9s76Qr5q0ry8L2qvAxElRS0BVwdrpu4JqsrVmwds3XDBxnsH1S0&#10;rNEQ9Eh1ywIjO9f8RdU23BlvqnDGTZuYqmq4xBwgmyw9yeaxZlZiLlAcb49l8v+Pln/bPzjSiJLm&#10;S0o0a6FHd07KWPGCoAACHihTZ30B6Ef74GKi3t4b/tODI3nhiRsPGLLpvhoBbGwXDJbmULk2noSk&#10;yQE78HTsgDwEwuHnbH45y2YLSjj4svwcG5SwYjzLdz58lgZ52P7eh75/AiysvhhSWEOvq1ZBK99/&#10;ICmZpcsZLkO/j7BshL1LyDolHVks0uwUlI8g5LpYvMI1G2GRK59wgf7tqJDVo2h+0INqsAiL7yXF&#10;OlnjY33WoG0sEDAAKGb4ChZin2L7M0MIBw/h9Ak4SuAJbPpsLQtRWQwRTdKVFEsRf7RmL9cGXeGk&#10;cxDk2av0FAXHoQkTVb0bTsQAcG16A4NGrZPOanPXKIWtVRqlLNMLrI03qhHRGdV4t93cKEf2LD5u&#10;/GIyQPYC5sxOCySrJROfBjuwRvU24BXUFq9xvLn9Vd8Y8QS32Jl+ZMCIA6M27jclHYyLkvpfO+Yk&#10;JeqLhvd4mc3ncb7gZr44z2Hjpp7N1MM0B6qSBgqNj+ZN6GfSzrpmW0OkDNPV5iO8nqqJ1xz19aqG&#10;DYwEzHYYX3HmTPeIeh6yqz8AAAD//wMAUEsDBBQABgAIAAAAIQDcDOqp3wAAAAkBAAAPAAAAZHJz&#10;L2Rvd25yZXYueG1sTI/LbsIwEEX3lfoP1lTqrjhAE2iIg1AfKixYNEXq1sRDEjUeR7GB9O87rGA3&#10;j6M7Z7LlYFtxwt43jhSMRxEIpNKZhioFu++PpzkIHzQZ3TpCBX/oYZnf32U6Ne5MX3gqQiU4hHyq&#10;FdQhdKmUvqzRaj9yHRLvDq63OnDbV9L0+szhtpWTKEqk1Q3xhVp3+Fpj+VscrYL3+LBZNz+zTVh9&#10;bmMsZuude3NKPT4MqwWIgEO4wnDRZ3XI2WnvjmS8aBVMo2TKqILJyzMIBuZxwsX+MkhA5pm8/SD/&#10;BwAA//8DAFBLAQItABQABgAIAAAAIQC2gziS/gAAAOEBAAATAAAAAAAAAAAAAAAAAAAAAABbQ29u&#10;dGVudF9UeXBlc10ueG1sUEsBAi0AFAAGAAgAAAAhADj9If/WAAAAlAEAAAsAAAAAAAAAAAAAAAAA&#10;LwEAAF9yZWxzLy5yZWxzUEsBAi0AFAAGAAgAAAAhAKB6p1ekAgAArAUAAA4AAAAAAAAAAAAAAAAA&#10;LgIAAGRycy9lMm9Eb2MueG1sUEsBAi0AFAAGAAgAAAAhANwM6qnfAAAACQEAAA8AAAAAAAAAAAAA&#10;AAAA/gQAAGRycy9kb3ducmV2LnhtbFBLBQYAAAAABAAEAPMAAAAKBgAAAAA=&#10;" path="m,l5500,e" filled="f" strokeweight=".15578mm">
                <v:path arrowok="t" o:connecttype="custom" o:connectlocs="0,0;3492500,0" o:connectangles="0,0"/>
                <w10:wrap type="topAndBottom" anchorx="page"/>
              </v:shape>
            </w:pict>
          </mc:Fallback>
        </mc:AlternateContent>
      </w:r>
    </w:p>
    <w:p w14:paraId="049FA203" w14:textId="77777777" w:rsidR="00C2299C" w:rsidRPr="0060475A" w:rsidRDefault="00C2299C" w:rsidP="00C2299C">
      <w:pPr>
        <w:pStyle w:val="BodyText"/>
        <w:spacing w:before="96"/>
        <w:ind w:left="2715" w:right="2736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ssinatura do Docente Coordenador/Equipe</w:t>
      </w:r>
    </w:p>
    <w:p w14:paraId="5DFFB0A6" w14:textId="2D49C1B6" w:rsidR="00C2299C" w:rsidRDefault="00C2299C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01993EAF" w14:textId="6F0671B3" w:rsidR="0060475A" w:rsidRDefault="0060475A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6544CDB9" w14:textId="77777777" w:rsidR="0060475A" w:rsidRPr="0060475A" w:rsidRDefault="0060475A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37FF0ED3" w14:textId="4EE87BFC" w:rsidR="005569C9" w:rsidRPr="0060475A" w:rsidRDefault="005569C9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760E69A6" w14:textId="77777777" w:rsidR="002E300F" w:rsidRDefault="002E300F">
      <w:pPr>
        <w:rPr>
          <w:rFonts w:eastAsia="Times New Roman" w:cstheme="minorHAnsi"/>
          <w:b/>
          <w:bCs/>
          <w:sz w:val="20"/>
          <w:szCs w:val="20"/>
          <w:lang w:val="pt-PT"/>
        </w:rPr>
      </w:pPr>
      <w:r>
        <w:rPr>
          <w:rFonts w:cstheme="minorHAnsi"/>
          <w:sz w:val="20"/>
          <w:szCs w:val="20"/>
        </w:rPr>
        <w:br w:type="page"/>
      </w:r>
    </w:p>
    <w:p w14:paraId="3AD33C87" w14:textId="0D492697" w:rsidR="0089676A" w:rsidRPr="0060475A" w:rsidRDefault="00B240DF" w:rsidP="0089676A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ADITIVO Nº2</w:t>
      </w:r>
      <w:r w:rsidR="0089676A" w:rsidRPr="0060475A">
        <w:rPr>
          <w:rFonts w:asciiTheme="minorHAnsi" w:hAnsiTheme="minorHAnsi" w:cstheme="minorHAnsi"/>
          <w:sz w:val="20"/>
          <w:szCs w:val="20"/>
        </w:rPr>
        <w:t xml:space="preserve"> AO EDITAL Nº 1/2020/CGPRITS/GR/UFOPA</w:t>
      </w:r>
    </w:p>
    <w:p w14:paraId="0F03C1D9" w14:textId="3ECDF3B4" w:rsidR="005569C9" w:rsidRPr="0060475A" w:rsidRDefault="005569C9" w:rsidP="005569C9">
      <w:pPr>
        <w:pStyle w:val="Heading2"/>
        <w:spacing w:before="91"/>
        <w:ind w:left="0" w:right="-2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color w:val="000009"/>
          <w:sz w:val="20"/>
          <w:szCs w:val="20"/>
        </w:rPr>
        <w:t xml:space="preserve">ANEXO </w:t>
      </w:r>
      <w:r w:rsidR="0097283C">
        <w:rPr>
          <w:rFonts w:asciiTheme="minorHAnsi" w:hAnsiTheme="minorHAnsi" w:cstheme="minorHAnsi"/>
          <w:color w:val="000009"/>
          <w:sz w:val="20"/>
          <w:szCs w:val="20"/>
        </w:rPr>
        <w:t>07</w:t>
      </w:r>
      <w:r w:rsidRPr="0060475A">
        <w:rPr>
          <w:rFonts w:asciiTheme="minorHAnsi" w:hAnsiTheme="minorHAnsi" w:cstheme="minorHAnsi"/>
          <w:color w:val="000009"/>
          <w:sz w:val="20"/>
          <w:szCs w:val="20"/>
        </w:rPr>
        <w:t xml:space="preserve"> - MODELO DE ATA DE SELEÇÃO</w:t>
      </w:r>
    </w:p>
    <w:p w14:paraId="11330977" w14:textId="3460D294" w:rsidR="005569C9" w:rsidRPr="0060475A" w:rsidRDefault="005569C9" w:rsidP="005569C9">
      <w:pPr>
        <w:pStyle w:val="BodyText"/>
        <w:spacing w:before="9"/>
        <w:rPr>
          <w:rFonts w:asciiTheme="minorHAnsi" w:hAnsiTheme="minorHAnsi" w:cstheme="minorHAnsi"/>
          <w:sz w:val="20"/>
          <w:szCs w:val="20"/>
        </w:rPr>
      </w:pPr>
    </w:p>
    <w:p w14:paraId="6DFED1FA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10C6390" w14:textId="77777777" w:rsidR="005569C9" w:rsidRPr="0060475A" w:rsidRDefault="005569C9" w:rsidP="005569C9">
      <w:pPr>
        <w:pStyle w:val="BodyText"/>
        <w:spacing w:before="7"/>
        <w:rPr>
          <w:rFonts w:asciiTheme="minorHAnsi" w:hAnsiTheme="minorHAnsi" w:cstheme="minorHAnsi"/>
          <w:b/>
          <w:sz w:val="20"/>
          <w:szCs w:val="20"/>
        </w:rPr>
      </w:pPr>
    </w:p>
    <w:p w14:paraId="56B478C8" w14:textId="5E66BA8D" w:rsidR="005569C9" w:rsidRPr="0060475A" w:rsidRDefault="005569C9" w:rsidP="005569C9">
      <w:pPr>
        <w:pStyle w:val="BodyText"/>
        <w:tabs>
          <w:tab w:val="left" w:pos="866"/>
          <w:tab w:val="left" w:pos="3303"/>
          <w:tab w:val="left" w:pos="5548"/>
        </w:tabs>
        <w:spacing w:before="1"/>
        <w:ind w:right="19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os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ias</w:t>
      </w:r>
      <w:r w:rsidRPr="0060475A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o</w:t>
      </w:r>
      <w:r w:rsidRPr="0060475A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mês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20,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no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(Local),</w:t>
      </w:r>
      <w:r w:rsidRPr="0060475A">
        <w:rPr>
          <w:rFonts w:asciiTheme="minorHAnsi" w:hAnsiTheme="minorHAnsi" w:cstheme="minorHAnsi"/>
          <w:spacing w:val="10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reuniram-se</w:t>
      </w:r>
      <w:r w:rsidRPr="0060475A">
        <w:rPr>
          <w:rFonts w:asciiTheme="minorHAnsi" w:hAnsiTheme="minorHAnsi" w:cstheme="minorHAnsi"/>
          <w:spacing w:val="15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os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membros</w:t>
      </w:r>
      <w:r w:rsidRPr="0060475A">
        <w:rPr>
          <w:rFonts w:asciiTheme="minorHAnsi" w:hAnsiTheme="minorHAnsi" w:cstheme="minorHAnsi"/>
          <w:spacing w:val="15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a</w:t>
      </w:r>
      <w:r w:rsidRPr="0060475A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Equipe</w:t>
      </w:r>
      <w:r w:rsidRPr="0060475A">
        <w:rPr>
          <w:rFonts w:asciiTheme="minorHAnsi" w:hAnsiTheme="minorHAnsi" w:cstheme="minorHAnsi"/>
          <w:spacing w:val="11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o</w:t>
      </w:r>
      <w:r w:rsidRPr="0060475A">
        <w:rPr>
          <w:rFonts w:asciiTheme="minorHAnsi" w:hAnsiTheme="minorHAnsi" w:cstheme="minorHAnsi"/>
          <w:spacing w:val="14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Projeto</w:t>
      </w:r>
    </w:p>
    <w:p w14:paraId="758F5894" w14:textId="77777777" w:rsidR="00735B50" w:rsidRPr="0060475A" w:rsidRDefault="005569C9" w:rsidP="00735B50">
      <w:pPr>
        <w:pStyle w:val="BodyText"/>
        <w:tabs>
          <w:tab w:val="left" w:pos="3906"/>
          <w:tab w:val="left" w:pos="6880"/>
          <w:tab w:val="left" w:pos="9802"/>
        </w:tabs>
        <w:spacing w:line="252" w:lineRule="exact"/>
        <w:ind w:left="38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 xml:space="preserve">para   Seleção  </w:t>
      </w:r>
      <w:r w:rsidRPr="0060475A">
        <w:rPr>
          <w:rFonts w:asciiTheme="minorHAnsi" w:hAnsiTheme="minorHAnsi" w:cstheme="minorHAnsi"/>
          <w:spacing w:val="5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 xml:space="preserve">de  </w:t>
      </w:r>
      <w:r w:rsidRPr="0060475A">
        <w:rPr>
          <w:rFonts w:asciiTheme="minorHAnsi" w:hAnsiTheme="minorHAnsi" w:cstheme="minorHAnsi"/>
          <w:spacing w:val="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iscentes</w:t>
      </w:r>
      <w:r w:rsidRPr="0060475A">
        <w:rPr>
          <w:rFonts w:asciiTheme="minorHAnsi" w:hAnsiTheme="minorHAnsi" w:cstheme="minorHAnsi"/>
          <w:sz w:val="20"/>
          <w:szCs w:val="20"/>
        </w:rPr>
        <w:tab/>
        <w:t>(P</w:t>
      </w:r>
      <w:r w:rsidR="00B15AB7" w:rsidRPr="0060475A">
        <w:rPr>
          <w:rFonts w:asciiTheme="minorHAnsi" w:hAnsiTheme="minorHAnsi" w:cstheme="minorHAnsi"/>
          <w:sz w:val="20"/>
          <w:szCs w:val="20"/>
        </w:rPr>
        <w:t>aem</w:t>
      </w:r>
      <w:r w:rsidRPr="0060475A">
        <w:rPr>
          <w:rFonts w:asciiTheme="minorHAnsi" w:hAnsiTheme="minorHAnsi" w:cstheme="minorHAnsi"/>
          <w:sz w:val="20"/>
          <w:szCs w:val="20"/>
        </w:rPr>
        <w:t>)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 xml:space="preserve">a   fim  </w:t>
      </w:r>
      <w:r w:rsidRPr="0060475A">
        <w:rPr>
          <w:rFonts w:asciiTheme="minorHAnsi" w:hAnsiTheme="minorHAnsi" w:cstheme="minorHAnsi"/>
          <w:spacing w:val="9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="00B15AB7" w:rsidRPr="0060475A">
        <w:rPr>
          <w:rFonts w:asciiTheme="minorHAnsi" w:hAnsiTheme="minorHAnsi" w:cstheme="minorHAnsi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deliberarem</w:t>
      </w:r>
      <w:r w:rsidRPr="0060475A">
        <w:rPr>
          <w:rFonts w:asciiTheme="minorHAnsi" w:hAnsiTheme="minorHAnsi" w:cstheme="minorHAnsi"/>
          <w:spacing w:val="13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sobr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 xml:space="preserve">(assunto), nos termos do ADITIVO Nº 1 AO </w:t>
      </w:r>
      <w:r w:rsidR="00B15AB7" w:rsidRPr="0060475A">
        <w:rPr>
          <w:rFonts w:asciiTheme="minorHAnsi" w:hAnsiTheme="minorHAnsi" w:cstheme="minorHAnsi"/>
          <w:spacing w:val="-4"/>
          <w:sz w:val="20"/>
          <w:szCs w:val="20"/>
        </w:rPr>
        <w:t>EDITAL Nº 1/2020/CGPRITS/GR/UFOPA</w:t>
      </w:r>
      <w:r w:rsidRPr="0060475A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A002344" w14:textId="77777777" w:rsidR="00735B50" w:rsidRPr="0060475A" w:rsidRDefault="00735B50" w:rsidP="00735B50">
      <w:pPr>
        <w:pStyle w:val="BodyText"/>
        <w:tabs>
          <w:tab w:val="left" w:pos="3906"/>
          <w:tab w:val="left" w:pos="6880"/>
          <w:tab w:val="left" w:pos="9802"/>
        </w:tabs>
        <w:spacing w:line="252" w:lineRule="exact"/>
        <w:ind w:left="386"/>
        <w:rPr>
          <w:rFonts w:asciiTheme="minorHAnsi" w:hAnsiTheme="minorHAnsi" w:cstheme="minorHAnsi"/>
          <w:sz w:val="20"/>
          <w:szCs w:val="20"/>
        </w:rPr>
      </w:pPr>
    </w:p>
    <w:p w14:paraId="2EDF07E5" w14:textId="17462B84" w:rsidR="005569C9" w:rsidRPr="0060475A" w:rsidRDefault="005569C9" w:rsidP="00735B50">
      <w:pPr>
        <w:pStyle w:val="BodyText"/>
        <w:tabs>
          <w:tab w:val="left" w:pos="3906"/>
          <w:tab w:val="left" w:pos="6880"/>
          <w:tab w:val="left" w:pos="9802"/>
        </w:tabs>
        <w:spacing w:line="252" w:lineRule="exact"/>
        <w:ind w:left="386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Dessa forma deliberou-se, que (considerações normativas institucionais e enquadradas no Edital), e</w:t>
      </w:r>
      <w:r w:rsidRPr="0060475A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informamos,</w:t>
      </w:r>
      <w:r w:rsidRPr="0060475A">
        <w:rPr>
          <w:rFonts w:asciiTheme="minorHAnsi" w:hAnsiTheme="minorHAnsi" w:cstheme="minorHAnsi"/>
          <w:spacing w:val="-2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resultado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(para resultados preliminares) em anexo, à</w:t>
      </w:r>
      <w:r w:rsidRPr="0060475A">
        <w:rPr>
          <w:rFonts w:asciiTheme="minorHAnsi" w:hAnsiTheme="minorHAnsi" w:cstheme="minorHAnsi"/>
          <w:spacing w:val="-8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ata.</w:t>
      </w:r>
    </w:p>
    <w:p w14:paraId="3D3EA0C0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26A9C74F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5A4FE835" w14:textId="150A75B2" w:rsidR="005569C9" w:rsidRPr="0060475A" w:rsidRDefault="005569C9" w:rsidP="005569C9">
      <w:pPr>
        <w:pStyle w:val="BodyText"/>
        <w:tabs>
          <w:tab w:val="left" w:pos="1492"/>
          <w:tab w:val="left" w:pos="2524"/>
        </w:tabs>
        <w:spacing w:before="206"/>
        <w:ind w:right="404"/>
        <w:jc w:val="right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Santarém,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pacing w:val="2"/>
          <w:sz w:val="20"/>
          <w:szCs w:val="20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</w:rPr>
        <w:t>20</w:t>
      </w:r>
      <w:r w:rsidR="00735B50" w:rsidRPr="0060475A">
        <w:rPr>
          <w:rFonts w:asciiTheme="minorHAnsi" w:hAnsiTheme="minorHAnsi" w:cstheme="minorHAnsi"/>
          <w:sz w:val="20"/>
          <w:szCs w:val="20"/>
        </w:rPr>
        <w:t>20</w:t>
      </w:r>
      <w:r w:rsidRPr="0060475A">
        <w:rPr>
          <w:rFonts w:asciiTheme="minorHAnsi" w:hAnsiTheme="minorHAnsi" w:cstheme="minorHAnsi"/>
          <w:sz w:val="20"/>
          <w:szCs w:val="20"/>
        </w:rPr>
        <w:t>.</w:t>
      </w:r>
    </w:p>
    <w:p w14:paraId="468C102C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06553670" w14:textId="77777777" w:rsidR="005569C9" w:rsidRPr="0060475A" w:rsidRDefault="005569C9" w:rsidP="005569C9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0E1620FC" w14:textId="2113E667" w:rsidR="005569C9" w:rsidRPr="0060475A" w:rsidRDefault="005569C9" w:rsidP="005560EE">
      <w:pPr>
        <w:pStyle w:val="Heading2"/>
        <w:spacing w:before="213" w:line="720" w:lineRule="auto"/>
        <w:ind w:left="2550" w:right="565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ssinatura do</w:t>
      </w:r>
      <w:r w:rsidR="005560EE">
        <w:rPr>
          <w:rFonts w:asciiTheme="minorHAnsi" w:hAnsiTheme="minorHAnsi" w:cstheme="minorHAnsi"/>
          <w:sz w:val="20"/>
          <w:szCs w:val="20"/>
        </w:rPr>
        <w:t xml:space="preserve">s </w:t>
      </w:r>
      <w:r w:rsidRPr="0060475A">
        <w:rPr>
          <w:rFonts w:asciiTheme="minorHAnsi" w:hAnsiTheme="minorHAnsi" w:cstheme="minorHAnsi"/>
          <w:sz w:val="20"/>
          <w:szCs w:val="20"/>
        </w:rPr>
        <w:t>Professor</w:t>
      </w:r>
      <w:r w:rsidR="005560EE">
        <w:rPr>
          <w:rFonts w:asciiTheme="minorHAnsi" w:hAnsiTheme="minorHAnsi" w:cstheme="minorHAnsi"/>
          <w:sz w:val="20"/>
          <w:szCs w:val="20"/>
        </w:rPr>
        <w:t>es membros do Grupo Integrado</w:t>
      </w:r>
      <w:r w:rsidRPr="0060475A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7E94963" w14:textId="1E97217D" w:rsidR="005569C9" w:rsidRPr="0060475A" w:rsidRDefault="005569C9" w:rsidP="00C871CD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</w:p>
    <w:p w14:paraId="26EC81EB" w14:textId="26D1CAA6" w:rsidR="0089676A" w:rsidRPr="0060475A" w:rsidRDefault="0089676A">
      <w:pPr>
        <w:rPr>
          <w:rStyle w:val="fontstyle21"/>
          <w:rFonts w:asciiTheme="minorHAnsi" w:hAnsiTheme="minorHAnsi" w:cstheme="minorHAnsi"/>
          <w:sz w:val="20"/>
          <w:szCs w:val="20"/>
          <w:lang w:val="pt-PT"/>
        </w:rPr>
      </w:pPr>
      <w:r w:rsidRPr="0060475A">
        <w:rPr>
          <w:rStyle w:val="fontstyle21"/>
          <w:rFonts w:asciiTheme="minorHAnsi" w:hAnsiTheme="minorHAnsi" w:cstheme="minorHAnsi"/>
          <w:sz w:val="20"/>
          <w:szCs w:val="20"/>
          <w:lang w:val="pt-PT"/>
        </w:rPr>
        <w:br w:type="page"/>
      </w:r>
    </w:p>
    <w:p w14:paraId="61BF7F43" w14:textId="7E9A9BD8" w:rsidR="0089676A" w:rsidRPr="0060475A" w:rsidRDefault="00B240DF" w:rsidP="0089676A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ADITIVO Nº2</w:t>
      </w:r>
      <w:r w:rsidR="0089676A" w:rsidRPr="0060475A">
        <w:rPr>
          <w:rFonts w:asciiTheme="minorHAnsi" w:hAnsiTheme="minorHAnsi" w:cstheme="minorHAnsi"/>
          <w:sz w:val="20"/>
          <w:szCs w:val="20"/>
        </w:rPr>
        <w:t xml:space="preserve"> AO EDITAL Nº 1/2020/CGPRITS/GR/UFOPA</w:t>
      </w:r>
    </w:p>
    <w:p w14:paraId="53FCE2F3" w14:textId="3BBC7C7A" w:rsidR="0089676A" w:rsidRPr="0060475A" w:rsidRDefault="0089676A" w:rsidP="0089676A">
      <w:pPr>
        <w:spacing w:before="86"/>
        <w:ind w:left="2716" w:right="2736"/>
        <w:jc w:val="center"/>
        <w:rPr>
          <w:rFonts w:cstheme="minorHAnsi"/>
          <w:b/>
          <w:sz w:val="20"/>
          <w:szCs w:val="20"/>
        </w:rPr>
      </w:pPr>
      <w:r w:rsidRPr="0060475A">
        <w:rPr>
          <w:rFonts w:cstheme="minorHAnsi"/>
          <w:b/>
          <w:sz w:val="20"/>
          <w:szCs w:val="20"/>
        </w:rPr>
        <w:t xml:space="preserve">ANEXO </w:t>
      </w:r>
      <w:r w:rsidR="0097283C">
        <w:rPr>
          <w:rFonts w:cstheme="minorHAnsi"/>
          <w:b/>
          <w:sz w:val="20"/>
          <w:szCs w:val="20"/>
        </w:rPr>
        <w:t>08</w:t>
      </w:r>
      <w:r w:rsidRPr="0060475A">
        <w:rPr>
          <w:rFonts w:cstheme="minorHAnsi"/>
          <w:b/>
          <w:sz w:val="20"/>
          <w:szCs w:val="20"/>
        </w:rPr>
        <w:t xml:space="preserve"> – MODELO DE RESULTADO</w:t>
      </w:r>
    </w:p>
    <w:p w14:paraId="63667320" w14:textId="60344F27" w:rsidR="0089676A" w:rsidRPr="0060475A" w:rsidRDefault="0089676A" w:rsidP="0089676A">
      <w:pPr>
        <w:pStyle w:val="BodyText"/>
        <w:spacing w:before="8"/>
        <w:rPr>
          <w:rFonts w:asciiTheme="minorHAnsi" w:hAnsiTheme="minorHAnsi" w:cstheme="minorHAnsi"/>
          <w:sz w:val="20"/>
          <w:szCs w:val="20"/>
        </w:rPr>
      </w:pPr>
    </w:p>
    <w:p w14:paraId="6C5B7886" w14:textId="77777777" w:rsidR="0089676A" w:rsidRPr="0060475A" w:rsidRDefault="0089676A" w:rsidP="0089676A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0C2BAE16" w14:textId="77777777" w:rsidR="0089676A" w:rsidRPr="0060475A" w:rsidRDefault="0089676A" w:rsidP="0089676A">
      <w:pPr>
        <w:pStyle w:val="BodyText"/>
        <w:spacing w:before="1"/>
        <w:rPr>
          <w:rFonts w:asciiTheme="minorHAnsi" w:hAnsiTheme="minorHAnsi" w:cstheme="minorHAnsi"/>
          <w:sz w:val="20"/>
          <w:szCs w:val="20"/>
        </w:rPr>
      </w:pPr>
    </w:p>
    <w:p w14:paraId="02C229C8" w14:textId="77777777" w:rsidR="0089676A" w:rsidRPr="0060475A" w:rsidRDefault="0089676A" w:rsidP="0089676A">
      <w:pPr>
        <w:pStyle w:val="BodyText"/>
        <w:spacing w:after="6"/>
        <w:ind w:left="2718" w:right="2736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MODELO DE RESULTADO</w:t>
      </w:r>
    </w:p>
    <w:tbl>
      <w:tblPr>
        <w:tblW w:w="9720" w:type="dxa"/>
        <w:tblInd w:w="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3"/>
        <w:gridCol w:w="4158"/>
        <w:gridCol w:w="1853"/>
        <w:gridCol w:w="2626"/>
      </w:tblGrid>
      <w:tr w:rsidR="0089676A" w:rsidRPr="0060475A" w14:paraId="05B94103" w14:textId="77777777" w:rsidTr="0089676A">
        <w:trPr>
          <w:trHeight w:val="760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C9A270" w14:textId="77777777" w:rsidR="0089676A" w:rsidRPr="0060475A" w:rsidRDefault="0089676A">
            <w:pPr>
              <w:pStyle w:val="TableParagraph"/>
              <w:spacing w:line="247" w:lineRule="exact"/>
              <w:ind w:left="143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ORDEM</w:t>
            </w: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99926" w14:textId="77777777" w:rsidR="0089676A" w:rsidRPr="0060475A" w:rsidRDefault="0089676A" w:rsidP="0089676A">
            <w:pPr>
              <w:pStyle w:val="TableParagraph"/>
              <w:spacing w:line="247" w:lineRule="exact"/>
              <w:ind w:right="22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Nome</w:t>
            </w: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253E51" w14:textId="77777777" w:rsidR="0089676A" w:rsidRPr="0060475A" w:rsidRDefault="0089676A">
            <w:pPr>
              <w:pStyle w:val="TableParagraph"/>
              <w:spacing w:line="247" w:lineRule="exact"/>
              <w:ind w:left="690" w:right="68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Nota</w:t>
            </w: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D4787A" w14:textId="77777777" w:rsidR="0089676A" w:rsidRPr="0060475A" w:rsidRDefault="0089676A">
            <w:pPr>
              <w:pStyle w:val="TableParagraph"/>
              <w:spacing w:line="247" w:lineRule="exact"/>
              <w:ind w:left="121" w:firstLine="60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Resultado (aprovado com</w:t>
            </w:r>
          </w:p>
          <w:p w14:paraId="7A1EABFF" w14:textId="77777777" w:rsidR="0089676A" w:rsidRPr="0060475A" w:rsidRDefault="0089676A">
            <w:pPr>
              <w:pStyle w:val="TableParagraph"/>
              <w:spacing w:before="5" w:line="252" w:lineRule="exact"/>
              <w:ind w:left="609" w:right="98" w:hanging="488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bolsa, aprovado sem bolsa, desclassificado)</w:t>
            </w:r>
          </w:p>
        </w:tc>
      </w:tr>
      <w:tr w:rsidR="0089676A" w:rsidRPr="0060475A" w14:paraId="1BB08094" w14:textId="77777777" w:rsidTr="0089676A">
        <w:trPr>
          <w:trHeight w:val="252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FCECE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D8FF3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83252" w14:textId="77777777" w:rsidR="0089676A" w:rsidRPr="0060475A" w:rsidRDefault="0089676A" w:rsidP="0089676A">
            <w:pPr>
              <w:pStyle w:val="TableParagraph"/>
              <w:ind w:left="-82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F53D8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745116F8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17206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03C3A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35411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CBF3B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59DD2AD8" w14:textId="77777777" w:rsidTr="0089676A">
        <w:trPr>
          <w:trHeight w:val="25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B0E7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60A0D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C580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922E9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4FA55D5D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1976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94831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3657A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8E5D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1DFCDDB6" w14:textId="77777777" w:rsidTr="0089676A">
        <w:trPr>
          <w:trHeight w:val="25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B9BD8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665E3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FAD0D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EA1AA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687F2B46" w14:textId="77777777" w:rsidTr="0089676A">
        <w:trPr>
          <w:trHeight w:val="253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258A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EACDF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AAA12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B642F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1791366E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C1237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3B67F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D2357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1AE86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01AC9584" w14:textId="77777777" w:rsidTr="0089676A">
        <w:trPr>
          <w:trHeight w:val="251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1D53B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E05E9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58E7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653E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9676A" w:rsidRPr="0060475A" w14:paraId="2DE6323E" w14:textId="77777777" w:rsidTr="0089676A">
        <w:trPr>
          <w:trHeight w:val="254"/>
        </w:trPr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093F6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92840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9EE99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34B23" w14:textId="77777777" w:rsidR="0089676A" w:rsidRPr="0060475A" w:rsidRDefault="0089676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32234A9" w14:textId="77777777" w:rsidR="0089676A" w:rsidRPr="0060475A" w:rsidRDefault="0089676A" w:rsidP="0089676A">
      <w:pPr>
        <w:pStyle w:val="BodyText"/>
        <w:spacing w:before="4"/>
        <w:rPr>
          <w:rFonts w:asciiTheme="minorHAnsi" w:hAnsiTheme="minorHAnsi" w:cstheme="minorHAnsi"/>
          <w:sz w:val="20"/>
          <w:szCs w:val="20"/>
        </w:rPr>
      </w:pPr>
    </w:p>
    <w:p w14:paraId="024B23D2" w14:textId="0F4AD3AD" w:rsidR="0089676A" w:rsidRPr="0060475A" w:rsidRDefault="0089676A" w:rsidP="0089676A">
      <w:pPr>
        <w:pStyle w:val="BodyText"/>
        <w:tabs>
          <w:tab w:val="left" w:pos="1381"/>
          <w:tab w:val="left" w:pos="2524"/>
        </w:tabs>
        <w:ind w:right="404"/>
        <w:jc w:val="right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Santarém,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  <w:r w:rsidRPr="0060475A">
        <w:rPr>
          <w:rFonts w:asciiTheme="minorHAnsi" w:hAnsiTheme="minorHAnsi" w:cstheme="minorHAnsi"/>
          <w:sz w:val="20"/>
          <w:szCs w:val="20"/>
          <w:u w:val="single"/>
        </w:rPr>
        <w:tab/>
      </w:r>
      <w:r w:rsidRPr="0060475A">
        <w:rPr>
          <w:rFonts w:asciiTheme="minorHAnsi" w:hAnsiTheme="minorHAnsi" w:cstheme="minorHAnsi"/>
          <w:sz w:val="20"/>
          <w:szCs w:val="20"/>
        </w:rPr>
        <w:t>de 2020.</w:t>
      </w:r>
    </w:p>
    <w:p w14:paraId="17A9DC79" w14:textId="77777777" w:rsidR="0089676A" w:rsidRPr="0060475A" w:rsidRDefault="0089676A" w:rsidP="0089676A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6A7BD5BD" w14:textId="77777777" w:rsidR="0089676A" w:rsidRPr="0060475A" w:rsidRDefault="0089676A" w:rsidP="0089676A">
      <w:pPr>
        <w:pStyle w:val="BodyText"/>
        <w:rPr>
          <w:rFonts w:asciiTheme="minorHAnsi" w:hAnsiTheme="minorHAnsi" w:cstheme="minorHAnsi"/>
          <w:sz w:val="20"/>
          <w:szCs w:val="20"/>
        </w:rPr>
      </w:pPr>
    </w:p>
    <w:p w14:paraId="2BC3A4F4" w14:textId="75209003" w:rsidR="0089676A" w:rsidRPr="0060475A" w:rsidRDefault="0089676A" w:rsidP="0089676A">
      <w:pPr>
        <w:pStyle w:val="BodyText"/>
        <w:spacing w:before="11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70CBC2CB" wp14:editId="531C060A">
                <wp:simplePos x="0" y="0"/>
                <wp:positionH relativeFrom="page">
                  <wp:posOffset>1945005</wp:posOffset>
                </wp:positionH>
                <wp:positionV relativeFrom="paragraph">
                  <wp:posOffset>188595</wp:posOffset>
                </wp:positionV>
                <wp:extent cx="3493135" cy="1270"/>
                <wp:effectExtent l="11430" t="7620" r="10160" b="10160"/>
                <wp:wrapTopAndBottom/>
                <wp:docPr id="33" name="Freeform: 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3135" cy="1270"/>
                        </a:xfrm>
                        <a:custGeom>
                          <a:avLst/>
                          <a:gdLst>
                            <a:gd name="T0" fmla="+- 0 3063 3063"/>
                            <a:gd name="T1" fmla="*/ T0 w 5501"/>
                            <a:gd name="T2" fmla="+- 0 8563 3063"/>
                            <a:gd name="T3" fmla="*/ T2 w 550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501">
                              <a:moveTo>
                                <a:pt x="0" y="0"/>
                              </a:moveTo>
                              <a:lnTo>
                                <a:pt x="5500" y="0"/>
                              </a:lnTo>
                            </a:path>
                          </a:pathLst>
                        </a:custGeom>
                        <a:noFill/>
                        <a:ln w="5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072009" id="Freeform: Shape 33" o:spid="_x0000_s1026" style="position:absolute;margin-left:153.15pt;margin-top:14.85pt;width:275.05pt;height:.1pt;z-index:-2516428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0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Hn9pQIAAKwFAAAOAAAAZHJzL2Uyb0RvYy54bWysVM1u2zAMvg/YOwg6bmhtx0l/jDrF0K7D&#10;gG4r0OwBFFmOjcmiJilx2qcfRTtpmqGXYT4IpEl9/EiKvLredpptlPMtmJJnpylnykioWrMq+c/F&#10;3ckFZz4IUwkNRpX8SXl+PX//7qq3hZpAA7pSjiGI8UVvS96EYIsk8bJRnfCnYJVBYw2uEwFVt0oq&#10;J3pE73QySdOzpAdXWQdSeY9/bwcjnxN+XSsZftS1V4HpkiO3QKejcxnPZH4lipUTtmnlSEP8A4tO&#10;tAaD7qFuRRBs7dq/oLpWOvBQh1MJXQJ13UpFOWA2WXqUzWMjrKJcsDje7svk/x+s/L55cKytSp7n&#10;nBnRYY/unFKx4gUjAgwtWKbe+gK9H+2Di4l6ew/yl0dD8soSFY8+bNl/gwrRxDoAlWZbuy7exKTZ&#10;ljrwtO+A2gYm8Wc+vcyzfMaZRFs2OacGJaLY3ZVrH74oIByxufdh6F+FElW/GlNYYK/rTmMrP56w&#10;lOXpWU7H2O+9W7Zz+5CwRcp6Npul2bHTZOdEWBezN7CwfkPIiDU5wEL+qx1D0exIy60ZWaPERJyX&#10;lOpkwcf6LJDbrkCIgE4xwzd8Mfax73BnDOFwEI5HwHGGI7AcsrUiRGYxRBRZX3IqRfzRwUYtgEzh&#10;qHMY5MWqzaEXXscmHLAazHgjBsBnMwgUNHI96KyBu1Zraq02ROUsvaDaeNBtFY2RjXer5Y12bCPi&#10;cNMXk0GwV24O1qYisEaJ6vMoB9HqQUZ/jbWlZxxf7vDUl1A94St2MKwMXHEoNOCeOetxXZTc/14L&#10;pzjTXw3O42U2ncb9Qsp0dj5BxR1alocWYSRClTxwbHwUb8Kwk9bWtasGI2WUroFPOD11G5858RtY&#10;jQquBMp2XF9x5xzq5PWyZOd/AAAA//8DAFBLAwQUAAYACAAAACEA7OGVjuAAAAAJAQAADwAAAGRy&#10;cy9kb3ducmV2LnhtbEyPTW/CMAyG75P2HyJP2m2kg7WFri5C+9DgsMMKEtfQmLZa41RNgO7fL5y2&#10;o+1Hr583X46mE2caXGsZ4XESgSCurG65Rtht3x/mIJxXrFVnmRB+yMGyuL3JVabthb/oXPpahBB2&#10;mUJovO8zKV3VkFFuYnvicDvawSgfxqGWelCXEG46OY2iRBrVcvjQqJ5eGqq+y5NBeIuPm3W7Tzd+&#10;9fEZU5mud/bVIt7fjatnEJ5G/wfDVT+oQxGcDvbE2okOYRYls4AiTBcpiADM4+QJxOG6WIAscvm/&#10;QfELAAD//wMAUEsBAi0AFAAGAAgAAAAhALaDOJL+AAAA4QEAABMAAAAAAAAAAAAAAAAAAAAAAFtD&#10;b250ZW50X1R5cGVzXS54bWxQSwECLQAUAAYACAAAACEAOP0h/9YAAACUAQAACwAAAAAAAAAAAAAA&#10;AAAvAQAAX3JlbHMvLnJlbHNQSwECLQAUAAYACAAAACEAVTB5/aUCAACsBQAADgAAAAAAAAAAAAAA&#10;AAAuAgAAZHJzL2Uyb0RvYy54bWxQSwECLQAUAAYACAAAACEA7OGVjuAAAAAJAQAADwAAAAAAAAAA&#10;AAAAAAD/BAAAZHJzL2Rvd25yZXYueG1sUEsFBgAAAAAEAAQA8wAAAAwGAAAAAA==&#10;" path="m,l5500,e" filled="f" strokeweight=".15578mm">
                <v:path arrowok="t" o:connecttype="custom" o:connectlocs="0,0;3492500,0" o:connectangles="0,0"/>
                <w10:wrap type="topAndBottom" anchorx="page"/>
              </v:shape>
            </w:pict>
          </mc:Fallback>
        </mc:AlternateContent>
      </w:r>
    </w:p>
    <w:p w14:paraId="59580E81" w14:textId="14318DCE" w:rsidR="0089676A" w:rsidRPr="0060475A" w:rsidRDefault="0089676A" w:rsidP="0089676A">
      <w:pPr>
        <w:pStyle w:val="Heading2"/>
        <w:spacing w:before="101"/>
        <w:ind w:left="2714" w:right="2736"/>
        <w:jc w:val="center"/>
        <w:rPr>
          <w:rFonts w:asciiTheme="minorHAnsi" w:hAnsiTheme="minorHAnsi" w:cstheme="minorHAnsi"/>
          <w:sz w:val="20"/>
          <w:szCs w:val="20"/>
        </w:rPr>
      </w:pPr>
      <w:r w:rsidRPr="0060475A">
        <w:rPr>
          <w:rFonts w:asciiTheme="minorHAnsi" w:hAnsiTheme="minorHAnsi" w:cstheme="minorHAnsi"/>
          <w:sz w:val="20"/>
          <w:szCs w:val="20"/>
        </w:rPr>
        <w:t>Assinatura do Professor Coordenador/Equipe do Projeto</w:t>
      </w:r>
    </w:p>
    <w:p w14:paraId="4C19E217" w14:textId="1803666C" w:rsidR="0060475A" w:rsidRPr="0060475A" w:rsidRDefault="0060475A" w:rsidP="0089676A">
      <w:pPr>
        <w:pStyle w:val="Heading2"/>
        <w:spacing w:before="101"/>
        <w:ind w:left="2714" w:right="2736"/>
        <w:jc w:val="center"/>
        <w:rPr>
          <w:rStyle w:val="fontstyle21"/>
          <w:rFonts w:asciiTheme="minorHAnsi" w:hAnsiTheme="minorHAnsi" w:cstheme="minorHAnsi"/>
          <w:color w:val="auto"/>
          <w:sz w:val="20"/>
          <w:szCs w:val="20"/>
        </w:rPr>
      </w:pPr>
    </w:p>
    <w:p w14:paraId="557CFD72" w14:textId="3713F1CE" w:rsidR="0060475A" w:rsidRDefault="0060475A">
      <w:pPr>
        <w:rPr>
          <w:rStyle w:val="fontstyle21"/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pt-PT"/>
        </w:rPr>
      </w:pPr>
      <w:r>
        <w:rPr>
          <w:rStyle w:val="fontstyle21"/>
          <w:rFonts w:ascii="Times New Roman" w:hAnsi="Times New Roman"/>
          <w:color w:val="auto"/>
          <w:sz w:val="22"/>
          <w:szCs w:val="22"/>
        </w:rPr>
        <w:br w:type="page"/>
      </w:r>
    </w:p>
    <w:p w14:paraId="5CE731E3" w14:textId="68B8C206" w:rsidR="0060475A" w:rsidRPr="002E552E" w:rsidRDefault="00B240DF" w:rsidP="0060475A">
      <w:pPr>
        <w:pStyle w:val="Heading2"/>
        <w:ind w:left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ADITIVO Nº2</w:t>
      </w:r>
      <w:r w:rsidR="0060475A" w:rsidRPr="002E552E">
        <w:rPr>
          <w:rFonts w:asciiTheme="minorHAnsi" w:hAnsiTheme="minorHAnsi" w:cstheme="minorHAnsi"/>
          <w:sz w:val="20"/>
          <w:szCs w:val="20"/>
        </w:rPr>
        <w:t xml:space="preserve"> AO EDITAL Nº 1/2020/CGPRITS/GR/UFOPA</w:t>
      </w:r>
    </w:p>
    <w:p w14:paraId="1725337E" w14:textId="4FF741DE" w:rsidR="0060475A" w:rsidRDefault="0060475A" w:rsidP="0060475A">
      <w:pPr>
        <w:ind w:right="-2"/>
        <w:jc w:val="center"/>
        <w:rPr>
          <w:b/>
        </w:rPr>
      </w:pPr>
      <w:r>
        <w:rPr>
          <w:b/>
          <w:color w:val="000009"/>
        </w:rPr>
        <w:t xml:space="preserve">ANEXO </w:t>
      </w:r>
      <w:r w:rsidR="0097283C">
        <w:rPr>
          <w:b/>
          <w:color w:val="000009"/>
        </w:rPr>
        <w:t xml:space="preserve">09 </w:t>
      </w:r>
      <w:r>
        <w:rPr>
          <w:b/>
          <w:color w:val="000009"/>
        </w:rPr>
        <w:t>- FOLHA DE FREQUÊNCIA DO DISCENTE</w:t>
      </w:r>
    </w:p>
    <w:tbl>
      <w:tblPr>
        <w:tblW w:w="10074" w:type="dxa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7"/>
        <w:gridCol w:w="67"/>
        <w:gridCol w:w="1372"/>
        <w:gridCol w:w="1440"/>
        <w:gridCol w:w="3000"/>
        <w:gridCol w:w="247"/>
        <w:gridCol w:w="36"/>
        <w:gridCol w:w="986"/>
        <w:gridCol w:w="715"/>
        <w:gridCol w:w="1124"/>
        <w:gridCol w:w="10"/>
      </w:tblGrid>
      <w:tr w:rsidR="0060475A" w:rsidRPr="0060475A" w14:paraId="49BCBB4A" w14:textId="77777777" w:rsidTr="0060475A">
        <w:trPr>
          <w:gridAfter w:val="1"/>
          <w:wAfter w:w="10" w:type="dxa"/>
          <w:trHeight w:val="474"/>
        </w:trPr>
        <w:tc>
          <w:tcPr>
            <w:tcW w:w="720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209636" w14:textId="5B10934E" w:rsidR="0060475A" w:rsidRPr="0060475A" w:rsidRDefault="0060475A">
            <w:pPr>
              <w:pStyle w:val="TableParagraph"/>
              <w:tabs>
                <w:tab w:val="left" w:pos="5036"/>
              </w:tabs>
              <w:spacing w:before="109"/>
              <w:ind w:left="6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ínculo no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aem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  <w:r w:rsidRPr="0060475A">
              <w:rPr>
                <w:rFonts w:asciiTheme="minorHAnsi" w:hAnsiTheme="minorHAnsi" w:cstheme="minorHAnsi"/>
                <w:b/>
                <w:spacing w:val="45"/>
                <w:sz w:val="20"/>
                <w:szCs w:val="20"/>
              </w:rPr>
              <w:t xml:space="preserve"> 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(</w:t>
            </w:r>
            <w:r w:rsidRPr="0060475A">
              <w:rPr>
                <w:rFonts w:asciiTheme="minorHAnsi" w:hAnsiTheme="minorHAnsi" w:cstheme="minorHAnsi"/>
                <w:b/>
                <w:spacing w:val="54"/>
                <w:sz w:val="20"/>
                <w:szCs w:val="20"/>
              </w:rPr>
              <w:t xml:space="preserve"> 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)Bolsista</w:t>
            </w: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  <w:t>(</w:t>
            </w:r>
            <w:r w:rsidRPr="0060475A">
              <w:rPr>
                <w:rFonts w:asciiTheme="minorHAnsi" w:hAnsiTheme="minorHAnsi" w:cstheme="minorHAnsi"/>
                <w:b/>
                <w:spacing w:val="2"/>
                <w:sz w:val="20"/>
                <w:szCs w:val="20"/>
              </w:rPr>
              <w:t xml:space="preserve"> </w:t>
            </w:r>
            <w:r w:rsidRPr="0060475A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>)Voluntário</w:t>
            </w:r>
          </w:p>
        </w:tc>
        <w:tc>
          <w:tcPr>
            <w:tcW w:w="1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2F57C7" w14:textId="77777777" w:rsidR="0060475A" w:rsidRPr="0060475A" w:rsidRDefault="0060475A">
            <w:pPr>
              <w:pStyle w:val="TableParagraph"/>
              <w:spacing w:before="109"/>
              <w:ind w:left="7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Mês/Ano</w:t>
            </w:r>
          </w:p>
        </w:tc>
        <w:tc>
          <w:tcPr>
            <w:tcW w:w="1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7560C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75A" w:rsidRPr="0060475A" w14:paraId="182FC9DE" w14:textId="77777777" w:rsidTr="0060475A">
        <w:trPr>
          <w:gridAfter w:val="1"/>
          <w:wAfter w:w="10" w:type="dxa"/>
          <w:trHeight w:val="217"/>
        </w:trPr>
        <w:tc>
          <w:tcPr>
            <w:tcW w:w="1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C879D" w14:textId="25F0039C" w:rsidR="0060475A" w:rsidRPr="0060475A" w:rsidRDefault="0060475A" w:rsidP="0060475A">
            <w:pPr>
              <w:pStyle w:val="TableParagraph"/>
              <w:spacing w:line="251" w:lineRule="exact"/>
              <w:ind w:left="68" w:right="5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Discente:</w:t>
            </w:r>
          </w:p>
        </w:tc>
        <w:tc>
          <w:tcPr>
            <w:tcW w:w="89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B79E3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75A" w:rsidRPr="0060475A" w14:paraId="19C557E6" w14:textId="77777777" w:rsidTr="0060475A">
        <w:trPr>
          <w:trHeight w:val="282"/>
        </w:trPr>
        <w:tc>
          <w:tcPr>
            <w:tcW w:w="11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5FF94D" w14:textId="77777777" w:rsidR="0060475A" w:rsidRPr="0060475A" w:rsidRDefault="0060475A">
            <w:pPr>
              <w:pStyle w:val="TableParagraph"/>
              <w:spacing w:before="15" w:line="248" w:lineRule="exact"/>
              <w:ind w:left="10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Projeto:</w:t>
            </w:r>
          </w:p>
        </w:tc>
        <w:tc>
          <w:tcPr>
            <w:tcW w:w="581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ECE5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EBD2A6" w14:textId="77777777" w:rsidR="0060475A" w:rsidRPr="0060475A" w:rsidRDefault="0060475A" w:rsidP="0060475A">
            <w:pPr>
              <w:pStyle w:val="TableParagraph"/>
              <w:spacing w:before="10" w:line="252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Horas Semanais</w:t>
            </w:r>
            <w:r w:rsidRPr="0060475A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D12C1" w14:textId="77777777" w:rsidR="0060475A" w:rsidRPr="0060475A" w:rsidRDefault="0060475A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0475A" w:rsidRPr="0060475A" w14:paraId="51FB4FDD" w14:textId="77777777" w:rsidTr="0060475A">
        <w:trPr>
          <w:gridAfter w:val="1"/>
          <w:wAfter w:w="10" w:type="dxa"/>
          <w:trHeight w:val="285"/>
        </w:trPr>
        <w:tc>
          <w:tcPr>
            <w:tcW w:w="10064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9C79B" w14:textId="77777777" w:rsidR="0060475A" w:rsidRPr="0060475A" w:rsidRDefault="0060475A">
            <w:pPr>
              <w:pStyle w:val="TableParagraph"/>
              <w:spacing w:before="15" w:line="250" w:lineRule="exact"/>
              <w:ind w:left="69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Orientador (a):</w:t>
            </w:r>
          </w:p>
        </w:tc>
      </w:tr>
      <w:tr w:rsidR="0060475A" w:rsidRPr="0060475A" w14:paraId="7D49A244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33A0DC" w14:textId="77777777" w:rsidR="0060475A" w:rsidRPr="0060475A" w:rsidRDefault="0060475A">
            <w:pPr>
              <w:pStyle w:val="TableParagraph"/>
              <w:spacing w:before="130"/>
              <w:ind w:left="338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DIA</w:t>
            </w:r>
          </w:p>
        </w:tc>
        <w:tc>
          <w:tcPr>
            <w:tcW w:w="28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EEE04" w14:textId="77777777" w:rsidR="0060475A" w:rsidRPr="0060475A" w:rsidRDefault="0060475A">
            <w:pPr>
              <w:pStyle w:val="TableParagraph"/>
              <w:spacing w:line="234" w:lineRule="exact"/>
              <w:ind w:left="1090" w:right="108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HORA</w:t>
            </w:r>
          </w:p>
        </w:tc>
        <w:tc>
          <w:tcPr>
            <w:tcW w:w="328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EDDDFA" w14:textId="77777777" w:rsidR="0060475A" w:rsidRPr="0060475A" w:rsidRDefault="0060475A">
            <w:pPr>
              <w:pStyle w:val="TableParagraph"/>
              <w:spacing w:before="130"/>
              <w:ind w:left="2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ASSINATURA DO DISCENTE</w:t>
            </w:r>
          </w:p>
        </w:tc>
        <w:tc>
          <w:tcPr>
            <w:tcW w:w="282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69A772" w14:textId="77777777" w:rsidR="0060475A" w:rsidRPr="0060475A" w:rsidRDefault="0060475A">
            <w:pPr>
              <w:pStyle w:val="TableParagraph"/>
              <w:spacing w:before="130"/>
              <w:ind w:left="104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OBSERVAÇÕES/JUSTIFICATIVAS</w:t>
            </w:r>
          </w:p>
        </w:tc>
      </w:tr>
      <w:tr w:rsidR="0060475A" w:rsidRPr="0060475A" w14:paraId="0AC36A16" w14:textId="77777777" w:rsidTr="0060475A">
        <w:trPr>
          <w:gridAfter w:val="1"/>
          <w:wAfter w:w="10" w:type="dxa"/>
          <w:trHeight w:val="247"/>
        </w:trPr>
        <w:tc>
          <w:tcPr>
            <w:tcW w:w="10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E3139A" w14:textId="77777777" w:rsidR="0060475A" w:rsidRPr="0060475A" w:rsidRDefault="0060475A">
            <w:pPr>
              <w:rPr>
                <w:rFonts w:eastAsia="Times New Roman" w:cstheme="minorHAnsi"/>
                <w:b/>
                <w:sz w:val="20"/>
                <w:szCs w:val="20"/>
                <w:lang w:val="pt-PT"/>
              </w:rPr>
            </w:pP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73A906" w14:textId="77777777" w:rsidR="0060475A" w:rsidRPr="0060475A" w:rsidRDefault="0060475A">
            <w:pPr>
              <w:pStyle w:val="TableParagraph"/>
              <w:spacing w:line="232" w:lineRule="exact"/>
              <w:ind w:left="17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ENTRADA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284038" w14:textId="77777777" w:rsidR="0060475A" w:rsidRPr="0060475A" w:rsidRDefault="0060475A">
            <w:pPr>
              <w:pStyle w:val="TableParagraph"/>
              <w:spacing w:line="232" w:lineRule="exact"/>
              <w:ind w:left="37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0475A">
              <w:rPr>
                <w:rFonts w:asciiTheme="minorHAnsi" w:hAnsiTheme="minorHAnsi" w:cstheme="minorHAnsi"/>
                <w:b/>
                <w:sz w:val="20"/>
                <w:szCs w:val="20"/>
              </w:rPr>
              <w:t>SAÍDA</w:t>
            </w:r>
          </w:p>
        </w:tc>
        <w:tc>
          <w:tcPr>
            <w:tcW w:w="328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3473B1" w14:textId="77777777" w:rsidR="0060475A" w:rsidRPr="0060475A" w:rsidRDefault="0060475A">
            <w:pPr>
              <w:rPr>
                <w:rFonts w:eastAsia="Times New Roman" w:cstheme="minorHAnsi"/>
                <w:b/>
                <w:sz w:val="20"/>
                <w:szCs w:val="20"/>
                <w:lang w:val="pt-PT"/>
              </w:rPr>
            </w:pPr>
          </w:p>
        </w:tc>
        <w:tc>
          <w:tcPr>
            <w:tcW w:w="282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4734DB" w14:textId="77777777" w:rsidR="0060475A" w:rsidRPr="0060475A" w:rsidRDefault="0060475A">
            <w:pPr>
              <w:rPr>
                <w:rFonts w:eastAsia="Times New Roman" w:cstheme="minorHAnsi"/>
                <w:b/>
                <w:sz w:val="20"/>
                <w:szCs w:val="20"/>
                <w:lang w:val="pt-PT"/>
              </w:rPr>
            </w:pPr>
          </w:p>
        </w:tc>
      </w:tr>
      <w:tr w:rsidR="0060475A" w:rsidRPr="0060475A" w14:paraId="770F1C49" w14:textId="77777777" w:rsidTr="006D1F9A">
        <w:trPr>
          <w:gridAfter w:val="1"/>
          <w:wAfter w:w="10" w:type="dxa"/>
          <w:trHeight w:val="117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98E22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E746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4B39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B753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C770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4DAFA97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D0725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2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7DC3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76E7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682B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136A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F0452ED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C3CBB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3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2D5E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413F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FEFC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DC25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C2DE2F9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E1C18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4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8C84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8BD9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BE034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F8D5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2AC6410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695648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5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FCA5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16E2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C8BC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B9D4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6E802554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877C0D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6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EC81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E917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E5E4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4063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34DE3AE" w14:textId="77777777" w:rsidTr="006D1F9A">
        <w:trPr>
          <w:gridAfter w:val="1"/>
          <w:wAfter w:w="10" w:type="dxa"/>
          <w:trHeight w:val="11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24F955" w14:textId="77777777" w:rsidR="0060475A" w:rsidRPr="006D1F9A" w:rsidRDefault="0060475A" w:rsidP="006D1F9A">
            <w:pPr>
              <w:pStyle w:val="TableParagraph"/>
              <w:spacing w:before="58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7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E086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5E93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0652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56D4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1BE2750A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246E78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8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EA66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332E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3E40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0289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FCE2B1C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0B2FC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09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F49C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E6E8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1ED4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7BEC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7E44B05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8BD12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A249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AB8E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36BA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6A0D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CB22CD8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1EB12B" w14:textId="77777777" w:rsidR="0060475A" w:rsidRPr="006D1F9A" w:rsidRDefault="0060475A" w:rsidP="006D1F9A">
            <w:pPr>
              <w:pStyle w:val="TableParagraph"/>
              <w:ind w:left="398" w:right="40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F9AD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4B46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99C0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36C6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152BF56F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6F1F4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2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ED0B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9B69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FF02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D658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14A2787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7368A2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3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1E95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27ED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7A5D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2E0E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340FBB4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DB2F66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4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62F3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E8F6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F1E7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12EE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34467C1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5138A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5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B656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D28A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E915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BD48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395A92E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D198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6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81AC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8A8A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BC0E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41F6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9A3C31B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81FC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7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F05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9E10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B6B4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FDF3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1B321AA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0D97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8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4AC2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E791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38E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9014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1755D767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1F4FF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19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CD04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7AE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9D4F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BEFA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B6E79BE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535F3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3999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75E4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8239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9CCB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A9662D2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4146E4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5CA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3C1D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384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EF553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5DB9963E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9DAE5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2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F5D69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F2CE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B919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DEC2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69E17962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C5AEF4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3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585B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82E8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DB17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E9D9D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2F16AECC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A8D6E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4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06CD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CFAB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BA46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0219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7632D9EE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CA06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5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15BAA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66BF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8A91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BA05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FF722F5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F85CF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6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D23E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7164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DA47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A3B05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42B6D6F1" w14:textId="77777777" w:rsidTr="0060475A">
        <w:trPr>
          <w:gridAfter w:val="1"/>
          <w:wAfter w:w="10" w:type="dxa"/>
          <w:trHeight w:val="252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4D950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7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906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D9E0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5425E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014B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07FB88B1" w14:textId="77777777" w:rsidTr="0060475A">
        <w:trPr>
          <w:gridAfter w:val="1"/>
          <w:wAfter w:w="10" w:type="dxa"/>
          <w:trHeight w:val="253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0B310" w14:textId="77777777" w:rsidR="0060475A" w:rsidRPr="006D1F9A" w:rsidRDefault="0060475A" w:rsidP="006D1F9A">
            <w:pPr>
              <w:pStyle w:val="TableParagraph"/>
              <w:spacing w:before="1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8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27302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2F9D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81024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FF6C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53246A71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79197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29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93CE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224B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830B0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0BB76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3F55ED95" w14:textId="77777777" w:rsidTr="0060475A">
        <w:trPr>
          <w:gridAfter w:val="1"/>
          <w:wAfter w:w="10" w:type="dxa"/>
          <w:trHeight w:val="251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146351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30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2F45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4863F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EF427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97121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0475A" w:rsidRPr="0060475A" w14:paraId="5EF95FCF" w14:textId="77777777" w:rsidTr="0060475A">
        <w:trPr>
          <w:gridAfter w:val="1"/>
          <w:wAfter w:w="10" w:type="dxa"/>
          <w:trHeight w:val="254"/>
        </w:trPr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84ADD" w14:textId="77777777" w:rsidR="0060475A" w:rsidRPr="006D1F9A" w:rsidRDefault="0060475A" w:rsidP="006D1F9A">
            <w:pPr>
              <w:pStyle w:val="TableParagraph"/>
              <w:ind w:left="404" w:right="395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6D1F9A">
              <w:rPr>
                <w:rFonts w:asciiTheme="minorHAnsi" w:hAnsiTheme="minorHAnsi" w:cstheme="minorHAnsi"/>
                <w:b/>
                <w:sz w:val="16"/>
                <w:szCs w:val="16"/>
              </w:rPr>
              <w:t>31</w:t>
            </w:r>
          </w:p>
        </w:tc>
        <w:tc>
          <w:tcPr>
            <w:tcW w:w="14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CE30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EDFE8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2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0A8FC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8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FC65B" w14:textId="77777777" w:rsidR="0060475A" w:rsidRPr="006D1F9A" w:rsidRDefault="0060475A" w:rsidP="006D1F9A">
            <w:pPr>
              <w:pStyle w:val="TableParagrap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1FDD5E5E" w14:textId="77777777" w:rsidR="0060475A" w:rsidRDefault="0060475A" w:rsidP="0060475A">
      <w:pPr>
        <w:pStyle w:val="BodyText"/>
        <w:tabs>
          <w:tab w:val="left" w:pos="10145"/>
        </w:tabs>
        <w:ind w:left="386"/>
      </w:pPr>
      <w:r>
        <w:t>Assinatura do</w:t>
      </w:r>
      <w:r>
        <w:rPr>
          <w:spacing w:val="-10"/>
        </w:rPr>
        <w:t xml:space="preserve"> </w:t>
      </w:r>
      <w:r>
        <w:t>Orientador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547D1BC" w14:textId="553A8B51" w:rsidR="006D1F9A" w:rsidRDefault="0060475A" w:rsidP="006D1F9A">
      <w:pPr>
        <w:pStyle w:val="BodyText"/>
        <w:tabs>
          <w:tab w:val="left" w:pos="7889"/>
          <w:tab w:val="left" w:pos="9034"/>
          <w:tab w:val="left" w:pos="9588"/>
          <w:tab w:val="left" w:pos="10195"/>
        </w:tabs>
        <w:spacing w:line="252" w:lineRule="exact"/>
        <w:ind w:left="386"/>
      </w:pPr>
      <w:r>
        <w:t>Recebido</w:t>
      </w:r>
      <w:r>
        <w:rPr>
          <w:spacing w:val="-1"/>
        </w:rPr>
        <w:t xml:space="preserve"> </w:t>
      </w:r>
      <w:r>
        <w:t>por:</w:t>
      </w:r>
      <w:r w:rsidR="006D1F9A">
        <w:t>_______________________________________________</w:t>
      </w:r>
      <w:r>
        <w:t>Data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 w:rsidR="006D1F9A">
        <w:t>______</w:t>
      </w:r>
    </w:p>
    <w:p w14:paraId="41FF8375" w14:textId="77777777" w:rsidR="006D1F9A" w:rsidRPr="006D1F9A" w:rsidRDefault="006D1F9A" w:rsidP="006D1F9A">
      <w:pPr>
        <w:pStyle w:val="BodyText"/>
        <w:tabs>
          <w:tab w:val="left" w:pos="7889"/>
          <w:tab w:val="left" w:pos="9034"/>
          <w:tab w:val="left" w:pos="9588"/>
          <w:tab w:val="left" w:pos="10195"/>
        </w:tabs>
        <w:spacing w:line="252" w:lineRule="exact"/>
        <w:ind w:left="386"/>
        <w:rPr>
          <w:u w:val="single"/>
        </w:rPr>
      </w:pPr>
    </w:p>
    <w:p w14:paraId="0803A416" w14:textId="0F1D5FC4" w:rsidR="0060475A" w:rsidRDefault="006D1F9A" w:rsidP="0060475A">
      <w:pPr>
        <w:pStyle w:val="BodyText"/>
        <w:spacing w:before="5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561A884" wp14:editId="737655B5">
                <wp:simplePos x="0" y="0"/>
                <wp:positionH relativeFrom="page">
                  <wp:posOffset>16510</wp:posOffset>
                </wp:positionH>
                <wp:positionV relativeFrom="page">
                  <wp:posOffset>8930802</wp:posOffset>
                </wp:positionV>
                <wp:extent cx="7560310" cy="0"/>
                <wp:effectExtent l="0" t="0" r="0" b="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60310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86829E" id="Straight Connector 38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.3pt,703.2pt" to="596.6pt,70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u0P1wEAAJUDAAAOAAAAZHJzL2Uyb0RvYy54bWysU01v2zAMvQ/YfxB0X5y0SFsYcXpI1l26&#10;LUC7H8BIsi1MFgVRiZN/P0r5aLfdhvlAiCL5RL5HLx4PgxN7E8mib+RsMpXCeIXa+q6RP16fPj1I&#10;QQm8BofeNPJoSD4uP35YjKE2N9ij0yYKBvFUj6GRfUqhripSvRmAJhiM52CLcYDEbuwqHWFk9MFV&#10;N9PpXTVi1CGiMkR8uz4F5bLgt61R6XvbkknCNZJ7S8XGYrfZVssF1F2E0Ft1bgP+oYsBrOdHr1Br&#10;SCB20f4FNVgVkbBNE4VDhW1rlSkz8DSz6R/TvPQQTJmFyaFwpYn+H6z6tt9EYXUjb1kpDwNr9JIi&#10;2K5PYoXeM4MYBQeZqTFQzQUrv4l5VnXwL+EZ1U8SHlc9+M6Ujl+PgVFmuaL6rSQ7FPi97fgVNefA&#10;LmGh7dDGIUMyIeJQ1Dle1TGHJBRf3s/vprczFlFdYhXUl8IQKX0xOIh8aKSzPhMHNeyfKeVGoL6k&#10;5GuPT9a5Ir7zYuRu5w/381JB6KzO0ZxHsduuXBR7yPtTvjIWR96nZeg1UH/KoyNl57RbEXdel4d6&#10;A/rz+ZzAutOZG3P+TFTm5sTyFvVxEy8EsvZlgvOe5uV675fqt79p+QsAAP//AwBQSwMEFAAGAAgA&#10;AAAhAK6Q7J3eAAAADAEAAA8AAABkcnMvZG93bnJldi54bWxMj8tOwzAQRfdI/IM1SOyokxAFGuJU&#10;qBIbWCU8JHbTePJQ43GI3Tb8Pe4CwXLuHN05U2wWM4ojzW6wrCBeRSCIG6sH7hS8vT7d3INwHlnj&#10;aJkUfJODTXl5UWCu7YkrOta+E6GEXY4Keu+nXErX9GTQrexEHHatnQ36MM6d1DOeQrkZZRJFmTQ4&#10;cLjQ40Tbnpp9fTAK9uu4Si1+tc8fny93LW/jqtbvSl1fLY8PIDwt/g+Gs35QhzI47eyBtROjgiQL&#10;YIjTKEtBnIF4fZuA2P1msizk/yfKHwAAAP//AwBQSwECLQAUAAYACAAAACEAtoM4kv4AAADhAQAA&#10;EwAAAAAAAAAAAAAAAAAAAAAAW0NvbnRlbnRfVHlwZXNdLnhtbFBLAQItABQABgAIAAAAIQA4/SH/&#10;1gAAAJQBAAALAAAAAAAAAAAAAAAAAC8BAABfcmVscy8ucmVsc1BLAQItABQABgAIAAAAIQAQRu0P&#10;1wEAAJUDAAAOAAAAAAAAAAAAAAAAAC4CAABkcnMvZTJvRG9jLnhtbFBLAQItABQABgAIAAAAIQCu&#10;kOyd3gAAAAwBAAAPAAAAAAAAAAAAAAAAADEEAABkcnMvZG93bnJldi54bWxQSwUGAAAAAAQABADz&#10;AAAAPAUAAAAA&#10;" strokeweight="1.25pt">
                <v:stroke dashstyle="3 1"/>
                <w10:wrap anchorx="page" anchory="page"/>
              </v:line>
            </w:pict>
          </mc:Fallback>
        </mc:AlternateContent>
      </w:r>
    </w:p>
    <w:p w14:paraId="0EBA9BDD" w14:textId="07AD3B5C" w:rsidR="0060475A" w:rsidRPr="006D1F9A" w:rsidRDefault="0060475A" w:rsidP="0060475A">
      <w:pPr>
        <w:pStyle w:val="Heading2"/>
        <w:tabs>
          <w:tab w:val="left" w:pos="9098"/>
          <w:tab w:val="left" w:pos="10039"/>
        </w:tabs>
        <w:spacing w:before="92" w:line="251" w:lineRule="exact"/>
        <w:ind w:left="386"/>
        <w:rPr>
          <w:b w:val="0"/>
          <w:bCs w:val="0"/>
        </w:rPr>
      </w:pPr>
      <w:r>
        <w:t>PROTOCOLO</w:t>
      </w:r>
      <w:r>
        <w:rPr>
          <w:spacing w:val="-2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ENTREGA</w:t>
      </w:r>
      <w:r>
        <w:rPr>
          <w:spacing w:val="-15"/>
        </w:rPr>
        <w:t xml:space="preserve"> </w:t>
      </w:r>
      <w:r>
        <w:t>DE</w:t>
      </w:r>
      <w:r>
        <w:rPr>
          <w:spacing w:val="-3"/>
        </w:rPr>
        <w:t xml:space="preserve"> </w:t>
      </w:r>
      <w:r>
        <w:t>FOLHA</w:t>
      </w:r>
      <w:r>
        <w:rPr>
          <w:spacing w:val="-14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FREQUÊNCIA</w:t>
      </w:r>
      <w:r>
        <w:rPr>
          <w:spacing w:val="-14"/>
        </w:rPr>
        <w:t xml:space="preserve"> </w:t>
      </w:r>
      <w:r>
        <w:t>MENSAL</w:t>
      </w:r>
      <w:r>
        <w:rPr>
          <w:spacing w:val="-1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Mês/Ano</w:t>
      </w:r>
      <w:r w:rsidR="006D1F9A">
        <w:t>: ______/______</w:t>
      </w:r>
    </w:p>
    <w:p w14:paraId="27FA25C8" w14:textId="5A959F05" w:rsidR="0060475A" w:rsidRDefault="0060475A" w:rsidP="0060475A">
      <w:pPr>
        <w:tabs>
          <w:tab w:val="left" w:pos="6091"/>
        </w:tabs>
        <w:ind w:left="386" w:right="5186"/>
        <w:jc w:val="both"/>
      </w:pPr>
      <w:r>
        <w:rPr>
          <w:b/>
        </w:rPr>
        <w:t>Discente</w:t>
      </w:r>
      <w:r w:rsidR="006D1F9A">
        <w:rPr>
          <w:b/>
        </w:rPr>
        <w:t>: _______________</w:t>
      </w:r>
      <w:r>
        <w:rPr>
          <w:b/>
        </w:rPr>
        <w:t xml:space="preserve"> Recebido</w:t>
      </w:r>
      <w:r>
        <w:rPr>
          <w:b/>
          <w:spacing w:val="-3"/>
        </w:rPr>
        <w:t xml:space="preserve"> </w:t>
      </w:r>
      <w:r>
        <w:rPr>
          <w:b/>
        </w:rPr>
        <w:t>por</w:t>
      </w:r>
      <w:r>
        <w:t>: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</w:t>
      </w:r>
      <w:r>
        <w:rPr>
          <w:b/>
        </w:rPr>
        <w:t>Data de Recebimento</w:t>
      </w:r>
      <w:r>
        <w:t>:</w:t>
      </w:r>
      <w:r>
        <w:rPr>
          <w:u w:val="single"/>
        </w:rPr>
        <w:t xml:space="preserve"> </w:t>
      </w:r>
      <w:r w:rsidR="006D1F9A">
        <w:rPr>
          <w:u w:val="single"/>
        </w:rPr>
        <w:t>___</w:t>
      </w:r>
      <w:r>
        <w:t>/</w:t>
      </w:r>
      <w:r>
        <w:rPr>
          <w:spacing w:val="49"/>
          <w:u w:val="single"/>
        </w:rPr>
        <w:t xml:space="preserve"> </w:t>
      </w:r>
      <w:r w:rsidR="006D1F9A">
        <w:rPr>
          <w:spacing w:val="49"/>
          <w:u w:val="single"/>
        </w:rPr>
        <w:t>__</w:t>
      </w:r>
      <w:r>
        <w:t>/</w:t>
      </w:r>
      <w:r>
        <w:rPr>
          <w:spacing w:val="1"/>
        </w:rPr>
        <w:t xml:space="preserve"> </w:t>
      </w:r>
      <w:r>
        <w:rPr>
          <w:u w:val="single"/>
        </w:rPr>
        <w:t xml:space="preserve"> </w:t>
      </w:r>
      <w:r w:rsidR="006D1F9A">
        <w:rPr>
          <w:u w:val="single"/>
        </w:rPr>
        <w:t>____</w:t>
      </w:r>
      <w:r>
        <w:rPr>
          <w:u w:val="single"/>
        </w:rPr>
        <w:t xml:space="preserve">       </w:t>
      </w:r>
      <w:r>
        <w:rPr>
          <w:spacing w:val="-6"/>
          <w:u w:val="single"/>
        </w:rPr>
        <w:t xml:space="preserve"> </w:t>
      </w:r>
    </w:p>
    <w:p w14:paraId="13303B30" w14:textId="77777777" w:rsidR="0060475A" w:rsidRPr="0060475A" w:rsidRDefault="0060475A" w:rsidP="0060475A">
      <w:pPr>
        <w:pStyle w:val="Heading2"/>
        <w:spacing w:before="101"/>
        <w:ind w:left="2714" w:right="2736"/>
        <w:rPr>
          <w:rStyle w:val="fontstyle21"/>
          <w:rFonts w:ascii="Times New Roman" w:hAnsi="Times New Roman"/>
          <w:color w:val="auto"/>
          <w:sz w:val="22"/>
          <w:szCs w:val="22"/>
          <w:lang w:val="pt-BR"/>
        </w:rPr>
      </w:pPr>
    </w:p>
    <w:sectPr w:rsidR="0060475A" w:rsidRPr="0060475A" w:rsidSect="00B23A6C">
      <w:headerReference w:type="default" r:id="rId8"/>
      <w:footerReference w:type="default" r:id="rId9"/>
      <w:pgSz w:w="11906" w:h="16838"/>
      <w:pgMar w:top="1418" w:right="851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89944" w14:textId="77777777" w:rsidR="00873A0F" w:rsidRDefault="00873A0F" w:rsidP="0037291D">
      <w:pPr>
        <w:spacing w:after="0" w:line="240" w:lineRule="auto"/>
      </w:pPr>
      <w:r>
        <w:separator/>
      </w:r>
    </w:p>
  </w:endnote>
  <w:endnote w:type="continuationSeparator" w:id="0">
    <w:p w14:paraId="46B975C5" w14:textId="77777777" w:rsidR="00873A0F" w:rsidRDefault="00873A0F" w:rsidP="00372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DBFE8" w14:textId="37DCD81D" w:rsidR="00FB7AF4" w:rsidRDefault="00FB7AF4">
    <w:pPr>
      <w:pStyle w:val="Footer"/>
    </w:pPr>
  </w:p>
  <w:p w14:paraId="4319DD8E" w14:textId="77777777" w:rsidR="00FB7AF4" w:rsidRDefault="00FB7A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846DB5" w14:textId="77777777" w:rsidR="00873A0F" w:rsidRDefault="00873A0F" w:rsidP="0037291D">
      <w:pPr>
        <w:spacing w:after="0" w:line="240" w:lineRule="auto"/>
      </w:pPr>
      <w:r>
        <w:separator/>
      </w:r>
    </w:p>
  </w:footnote>
  <w:footnote w:type="continuationSeparator" w:id="0">
    <w:p w14:paraId="13CA9FAD" w14:textId="77777777" w:rsidR="00873A0F" w:rsidRDefault="00873A0F" w:rsidP="003729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A1C1D" w14:textId="66DF4B1B" w:rsidR="002737F8" w:rsidRDefault="002737F8" w:rsidP="002737F8">
    <w:pPr>
      <w:spacing w:after="0" w:line="240" w:lineRule="auto"/>
      <w:jc w:val="center"/>
      <w:rPr>
        <w:rFonts w:ascii="Times New Roman" w:hAnsi="Times New Roman"/>
        <w:b/>
        <w:bCs/>
        <w:sz w:val="24"/>
        <w:szCs w:val="24"/>
      </w:rPr>
    </w:pPr>
    <w:r>
      <w:rPr>
        <w:bCs/>
        <w:noProof/>
        <w:sz w:val="18"/>
        <w:szCs w:val="18"/>
      </w:rPr>
      <w:drawing>
        <wp:inline distT="0" distB="0" distL="0" distR="0" wp14:anchorId="49D80A25" wp14:editId="0DBA2142">
          <wp:extent cx="594071" cy="627321"/>
          <wp:effectExtent l="0" t="0" r="0" b="1905"/>
          <wp:docPr id="8" name="Imagem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316" cy="63074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1EE542E1" w14:textId="77777777" w:rsidR="002737F8" w:rsidRPr="00624055" w:rsidRDefault="002737F8" w:rsidP="002737F8">
    <w:pPr>
      <w:spacing w:after="0" w:line="240" w:lineRule="auto"/>
      <w:jc w:val="center"/>
      <w:rPr>
        <w:bCs/>
        <w:sz w:val="24"/>
        <w:szCs w:val="24"/>
      </w:rPr>
    </w:pPr>
    <w:r w:rsidRPr="00624055">
      <w:rPr>
        <w:bCs/>
        <w:sz w:val="24"/>
        <w:szCs w:val="24"/>
      </w:rPr>
      <w:t>Universidade Federal do Oeste do Pará</w:t>
    </w:r>
  </w:p>
  <w:p w14:paraId="5C436A02" w14:textId="77777777" w:rsidR="002737F8" w:rsidRPr="00624055" w:rsidRDefault="002737F8" w:rsidP="002737F8">
    <w:pPr>
      <w:spacing w:after="0" w:line="240" w:lineRule="auto"/>
      <w:jc w:val="center"/>
      <w:rPr>
        <w:sz w:val="24"/>
        <w:szCs w:val="24"/>
      </w:rPr>
    </w:pPr>
    <w:r w:rsidRPr="00624055">
      <w:rPr>
        <w:bCs/>
        <w:sz w:val="24"/>
        <w:szCs w:val="24"/>
      </w:rPr>
      <w:t xml:space="preserve">Gabinete da Reitor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1AA43C7E"/>
    <w:multiLevelType w:val="hybridMultilevel"/>
    <w:tmpl w:val="2CD6541C"/>
    <w:lvl w:ilvl="0" w:tplc="3180475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B7D1B"/>
    <w:multiLevelType w:val="hybridMultilevel"/>
    <w:tmpl w:val="7A40845A"/>
    <w:lvl w:ilvl="0" w:tplc="F412E93C">
      <w:start w:val="1"/>
      <w:numFmt w:val="decimal"/>
      <w:lvlText w:val="%1."/>
      <w:lvlJc w:val="left"/>
      <w:pPr>
        <w:ind w:left="1094" w:hanging="349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3F54DAC2">
      <w:numFmt w:val="bullet"/>
      <w:lvlText w:val="•"/>
      <w:lvlJc w:val="left"/>
      <w:pPr>
        <w:ind w:left="2118" w:hanging="349"/>
      </w:pPr>
      <w:rPr>
        <w:lang w:val="pt-PT" w:eastAsia="en-US" w:bidi="ar-SA"/>
      </w:rPr>
    </w:lvl>
    <w:lvl w:ilvl="2" w:tplc="E38612C8">
      <w:numFmt w:val="bullet"/>
      <w:lvlText w:val="•"/>
      <w:lvlJc w:val="left"/>
      <w:pPr>
        <w:ind w:left="3137" w:hanging="349"/>
      </w:pPr>
      <w:rPr>
        <w:lang w:val="pt-PT" w:eastAsia="en-US" w:bidi="ar-SA"/>
      </w:rPr>
    </w:lvl>
    <w:lvl w:ilvl="3" w:tplc="FB8A85A4">
      <w:numFmt w:val="bullet"/>
      <w:lvlText w:val="•"/>
      <w:lvlJc w:val="left"/>
      <w:pPr>
        <w:ind w:left="4155" w:hanging="349"/>
      </w:pPr>
      <w:rPr>
        <w:lang w:val="pt-PT" w:eastAsia="en-US" w:bidi="ar-SA"/>
      </w:rPr>
    </w:lvl>
    <w:lvl w:ilvl="4" w:tplc="7922746A">
      <w:numFmt w:val="bullet"/>
      <w:lvlText w:val="•"/>
      <w:lvlJc w:val="left"/>
      <w:pPr>
        <w:ind w:left="5174" w:hanging="349"/>
      </w:pPr>
      <w:rPr>
        <w:lang w:val="pt-PT" w:eastAsia="en-US" w:bidi="ar-SA"/>
      </w:rPr>
    </w:lvl>
    <w:lvl w:ilvl="5" w:tplc="74763C46">
      <w:numFmt w:val="bullet"/>
      <w:lvlText w:val="•"/>
      <w:lvlJc w:val="left"/>
      <w:pPr>
        <w:ind w:left="6193" w:hanging="349"/>
      </w:pPr>
      <w:rPr>
        <w:lang w:val="pt-PT" w:eastAsia="en-US" w:bidi="ar-SA"/>
      </w:rPr>
    </w:lvl>
    <w:lvl w:ilvl="6" w:tplc="AB1E18BE">
      <w:numFmt w:val="bullet"/>
      <w:lvlText w:val="•"/>
      <w:lvlJc w:val="left"/>
      <w:pPr>
        <w:ind w:left="7211" w:hanging="349"/>
      </w:pPr>
      <w:rPr>
        <w:lang w:val="pt-PT" w:eastAsia="en-US" w:bidi="ar-SA"/>
      </w:rPr>
    </w:lvl>
    <w:lvl w:ilvl="7" w:tplc="9FC83924">
      <w:numFmt w:val="bullet"/>
      <w:lvlText w:val="•"/>
      <w:lvlJc w:val="left"/>
      <w:pPr>
        <w:ind w:left="8230" w:hanging="349"/>
      </w:pPr>
      <w:rPr>
        <w:lang w:val="pt-PT" w:eastAsia="en-US" w:bidi="ar-SA"/>
      </w:rPr>
    </w:lvl>
    <w:lvl w:ilvl="8" w:tplc="908A8A36">
      <w:numFmt w:val="bullet"/>
      <w:lvlText w:val="•"/>
      <w:lvlJc w:val="left"/>
      <w:pPr>
        <w:ind w:left="9249" w:hanging="349"/>
      </w:pPr>
      <w:rPr>
        <w:lang w:val="pt-PT" w:eastAsia="en-US" w:bidi="ar-SA"/>
      </w:rPr>
    </w:lvl>
  </w:abstractNum>
  <w:abstractNum w:abstractNumId="3" w15:restartNumberingAfterBreak="0">
    <w:nsid w:val="5D913CE6"/>
    <w:multiLevelType w:val="hybridMultilevel"/>
    <w:tmpl w:val="094E4D0E"/>
    <w:lvl w:ilvl="0" w:tplc="8E2A60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72ABF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8A78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483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46DD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541E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98A2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383F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D0FA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AE6532"/>
    <w:multiLevelType w:val="hybridMultilevel"/>
    <w:tmpl w:val="F9EEA114"/>
    <w:lvl w:ilvl="0" w:tplc="EE6C4804">
      <w:start w:val="1"/>
      <w:numFmt w:val="decimal"/>
      <w:lvlText w:val="%1"/>
      <w:lvlJc w:val="left"/>
      <w:pPr>
        <w:ind w:left="813" w:hanging="282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3FD2CE22">
      <w:numFmt w:val="bullet"/>
      <w:lvlText w:val="•"/>
      <w:lvlJc w:val="left"/>
      <w:pPr>
        <w:ind w:left="1866" w:hanging="282"/>
      </w:pPr>
      <w:rPr>
        <w:lang w:val="pt-PT" w:eastAsia="en-US" w:bidi="ar-SA"/>
      </w:rPr>
    </w:lvl>
    <w:lvl w:ilvl="2" w:tplc="ADBEFDF0">
      <w:numFmt w:val="bullet"/>
      <w:lvlText w:val="•"/>
      <w:lvlJc w:val="left"/>
      <w:pPr>
        <w:ind w:left="2913" w:hanging="282"/>
      </w:pPr>
      <w:rPr>
        <w:lang w:val="pt-PT" w:eastAsia="en-US" w:bidi="ar-SA"/>
      </w:rPr>
    </w:lvl>
    <w:lvl w:ilvl="3" w:tplc="A022B1C6">
      <w:numFmt w:val="bullet"/>
      <w:lvlText w:val="•"/>
      <w:lvlJc w:val="left"/>
      <w:pPr>
        <w:ind w:left="3959" w:hanging="282"/>
      </w:pPr>
      <w:rPr>
        <w:lang w:val="pt-PT" w:eastAsia="en-US" w:bidi="ar-SA"/>
      </w:rPr>
    </w:lvl>
    <w:lvl w:ilvl="4" w:tplc="8648E7AC">
      <w:numFmt w:val="bullet"/>
      <w:lvlText w:val="•"/>
      <w:lvlJc w:val="left"/>
      <w:pPr>
        <w:ind w:left="5006" w:hanging="282"/>
      </w:pPr>
      <w:rPr>
        <w:lang w:val="pt-PT" w:eastAsia="en-US" w:bidi="ar-SA"/>
      </w:rPr>
    </w:lvl>
    <w:lvl w:ilvl="5" w:tplc="36A6C72C">
      <w:numFmt w:val="bullet"/>
      <w:lvlText w:val="•"/>
      <w:lvlJc w:val="left"/>
      <w:pPr>
        <w:ind w:left="6053" w:hanging="282"/>
      </w:pPr>
      <w:rPr>
        <w:lang w:val="pt-PT" w:eastAsia="en-US" w:bidi="ar-SA"/>
      </w:rPr>
    </w:lvl>
    <w:lvl w:ilvl="6" w:tplc="8BA0E492">
      <w:numFmt w:val="bullet"/>
      <w:lvlText w:val="•"/>
      <w:lvlJc w:val="left"/>
      <w:pPr>
        <w:ind w:left="7099" w:hanging="282"/>
      </w:pPr>
      <w:rPr>
        <w:lang w:val="pt-PT" w:eastAsia="en-US" w:bidi="ar-SA"/>
      </w:rPr>
    </w:lvl>
    <w:lvl w:ilvl="7" w:tplc="6F2091EC">
      <w:numFmt w:val="bullet"/>
      <w:lvlText w:val="•"/>
      <w:lvlJc w:val="left"/>
      <w:pPr>
        <w:ind w:left="8146" w:hanging="282"/>
      </w:pPr>
      <w:rPr>
        <w:lang w:val="pt-PT" w:eastAsia="en-US" w:bidi="ar-SA"/>
      </w:rPr>
    </w:lvl>
    <w:lvl w:ilvl="8" w:tplc="98C66018">
      <w:numFmt w:val="bullet"/>
      <w:lvlText w:val="•"/>
      <w:lvlJc w:val="left"/>
      <w:pPr>
        <w:ind w:left="9193" w:hanging="282"/>
      </w:pPr>
      <w:rPr>
        <w:lang w:val="pt-PT" w:eastAsia="en-US" w:bidi="ar-SA"/>
      </w:rPr>
    </w:lvl>
  </w:abstractNum>
  <w:abstractNum w:abstractNumId="5" w15:restartNumberingAfterBreak="0">
    <w:nsid w:val="7856429D"/>
    <w:multiLevelType w:val="hybridMultilevel"/>
    <w:tmpl w:val="649C353C"/>
    <w:lvl w:ilvl="0" w:tplc="997229BA">
      <w:start w:val="1"/>
      <w:numFmt w:val="decimal"/>
      <w:lvlText w:val="%1."/>
      <w:lvlJc w:val="left"/>
      <w:pPr>
        <w:ind w:left="1094" w:hanging="36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pt-PT" w:eastAsia="en-US" w:bidi="ar-SA"/>
      </w:rPr>
    </w:lvl>
    <w:lvl w:ilvl="1" w:tplc="21C86994">
      <w:numFmt w:val="bullet"/>
      <w:lvlText w:val="•"/>
      <w:lvlJc w:val="left"/>
      <w:pPr>
        <w:ind w:left="2118" w:hanging="361"/>
      </w:pPr>
      <w:rPr>
        <w:lang w:val="pt-PT" w:eastAsia="en-US" w:bidi="ar-SA"/>
      </w:rPr>
    </w:lvl>
    <w:lvl w:ilvl="2" w:tplc="F376A208">
      <w:numFmt w:val="bullet"/>
      <w:lvlText w:val="•"/>
      <w:lvlJc w:val="left"/>
      <w:pPr>
        <w:ind w:left="3137" w:hanging="361"/>
      </w:pPr>
      <w:rPr>
        <w:lang w:val="pt-PT" w:eastAsia="en-US" w:bidi="ar-SA"/>
      </w:rPr>
    </w:lvl>
    <w:lvl w:ilvl="3" w:tplc="7AC4336E">
      <w:numFmt w:val="bullet"/>
      <w:lvlText w:val="•"/>
      <w:lvlJc w:val="left"/>
      <w:pPr>
        <w:ind w:left="4155" w:hanging="361"/>
      </w:pPr>
      <w:rPr>
        <w:lang w:val="pt-PT" w:eastAsia="en-US" w:bidi="ar-SA"/>
      </w:rPr>
    </w:lvl>
    <w:lvl w:ilvl="4" w:tplc="5D40FC06">
      <w:numFmt w:val="bullet"/>
      <w:lvlText w:val="•"/>
      <w:lvlJc w:val="left"/>
      <w:pPr>
        <w:ind w:left="5174" w:hanging="361"/>
      </w:pPr>
      <w:rPr>
        <w:lang w:val="pt-PT" w:eastAsia="en-US" w:bidi="ar-SA"/>
      </w:rPr>
    </w:lvl>
    <w:lvl w:ilvl="5" w:tplc="095A2D96">
      <w:numFmt w:val="bullet"/>
      <w:lvlText w:val="•"/>
      <w:lvlJc w:val="left"/>
      <w:pPr>
        <w:ind w:left="6193" w:hanging="361"/>
      </w:pPr>
      <w:rPr>
        <w:lang w:val="pt-PT" w:eastAsia="en-US" w:bidi="ar-SA"/>
      </w:rPr>
    </w:lvl>
    <w:lvl w:ilvl="6" w:tplc="2926ED86">
      <w:numFmt w:val="bullet"/>
      <w:lvlText w:val="•"/>
      <w:lvlJc w:val="left"/>
      <w:pPr>
        <w:ind w:left="7211" w:hanging="361"/>
      </w:pPr>
      <w:rPr>
        <w:lang w:val="pt-PT" w:eastAsia="en-US" w:bidi="ar-SA"/>
      </w:rPr>
    </w:lvl>
    <w:lvl w:ilvl="7" w:tplc="C0866A60">
      <w:numFmt w:val="bullet"/>
      <w:lvlText w:val="•"/>
      <w:lvlJc w:val="left"/>
      <w:pPr>
        <w:ind w:left="8230" w:hanging="361"/>
      </w:pPr>
      <w:rPr>
        <w:lang w:val="pt-PT" w:eastAsia="en-US" w:bidi="ar-SA"/>
      </w:rPr>
    </w:lvl>
    <w:lvl w:ilvl="8" w:tplc="44F02594">
      <w:numFmt w:val="bullet"/>
      <w:lvlText w:val="•"/>
      <w:lvlJc w:val="left"/>
      <w:pPr>
        <w:ind w:left="9249" w:hanging="361"/>
      </w:pPr>
      <w:rPr>
        <w:lang w:val="pt-PT" w:eastAsia="en-US" w:bidi="ar-SA"/>
      </w:rPr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TE0NrAwNDG3MDBT0lEKTi0uzszPAykwNK4FANG/zQItAAAA"/>
  </w:docVars>
  <w:rsids>
    <w:rsidRoot w:val="008337EE"/>
    <w:rsid w:val="00007EB7"/>
    <w:rsid w:val="00010631"/>
    <w:rsid w:val="000138C8"/>
    <w:rsid w:val="000208DE"/>
    <w:rsid w:val="000261BB"/>
    <w:rsid w:val="000310C6"/>
    <w:rsid w:val="00032A6E"/>
    <w:rsid w:val="00043640"/>
    <w:rsid w:val="000446F0"/>
    <w:rsid w:val="00045B3C"/>
    <w:rsid w:val="00053E94"/>
    <w:rsid w:val="00057A3F"/>
    <w:rsid w:val="000730BF"/>
    <w:rsid w:val="000818B5"/>
    <w:rsid w:val="00081FF5"/>
    <w:rsid w:val="00083932"/>
    <w:rsid w:val="00083A33"/>
    <w:rsid w:val="0008504F"/>
    <w:rsid w:val="00085656"/>
    <w:rsid w:val="000867EE"/>
    <w:rsid w:val="00087486"/>
    <w:rsid w:val="000909D7"/>
    <w:rsid w:val="00092FCE"/>
    <w:rsid w:val="00096F6C"/>
    <w:rsid w:val="000A160A"/>
    <w:rsid w:val="000A1DEF"/>
    <w:rsid w:val="000A3593"/>
    <w:rsid w:val="000A7ED5"/>
    <w:rsid w:val="000B4454"/>
    <w:rsid w:val="000B6FA3"/>
    <w:rsid w:val="000C1B06"/>
    <w:rsid w:val="000C424A"/>
    <w:rsid w:val="000C7CE3"/>
    <w:rsid w:val="000D08B4"/>
    <w:rsid w:val="000E1626"/>
    <w:rsid w:val="000E1D75"/>
    <w:rsid w:val="000F261E"/>
    <w:rsid w:val="000F3051"/>
    <w:rsid w:val="000F32DF"/>
    <w:rsid w:val="000F4646"/>
    <w:rsid w:val="000F69C2"/>
    <w:rsid w:val="000F6EB7"/>
    <w:rsid w:val="001008C9"/>
    <w:rsid w:val="00112094"/>
    <w:rsid w:val="001156DD"/>
    <w:rsid w:val="00123EFF"/>
    <w:rsid w:val="00124D21"/>
    <w:rsid w:val="001346CD"/>
    <w:rsid w:val="001348F5"/>
    <w:rsid w:val="00137EB5"/>
    <w:rsid w:val="00140C85"/>
    <w:rsid w:val="00142526"/>
    <w:rsid w:val="001445A6"/>
    <w:rsid w:val="0014680E"/>
    <w:rsid w:val="00157F78"/>
    <w:rsid w:val="00170BA8"/>
    <w:rsid w:val="00171092"/>
    <w:rsid w:val="00182698"/>
    <w:rsid w:val="00193B36"/>
    <w:rsid w:val="00193CE5"/>
    <w:rsid w:val="00193D4A"/>
    <w:rsid w:val="001A7785"/>
    <w:rsid w:val="001B0277"/>
    <w:rsid w:val="001B17BB"/>
    <w:rsid w:val="001B52C9"/>
    <w:rsid w:val="001B6D1A"/>
    <w:rsid w:val="001B7BDF"/>
    <w:rsid w:val="001C16FC"/>
    <w:rsid w:val="001C1C9E"/>
    <w:rsid w:val="001C291D"/>
    <w:rsid w:val="001D11CD"/>
    <w:rsid w:val="001D5DEF"/>
    <w:rsid w:val="001E3818"/>
    <w:rsid w:val="001E3C93"/>
    <w:rsid w:val="001E4E0F"/>
    <w:rsid w:val="00205713"/>
    <w:rsid w:val="00210DE9"/>
    <w:rsid w:val="00213385"/>
    <w:rsid w:val="00216573"/>
    <w:rsid w:val="00223412"/>
    <w:rsid w:val="00224DAA"/>
    <w:rsid w:val="00226B80"/>
    <w:rsid w:val="00227449"/>
    <w:rsid w:val="0023581C"/>
    <w:rsid w:val="00236250"/>
    <w:rsid w:val="00236AC1"/>
    <w:rsid w:val="00250F91"/>
    <w:rsid w:val="002518E4"/>
    <w:rsid w:val="0025250C"/>
    <w:rsid w:val="0025274F"/>
    <w:rsid w:val="00254340"/>
    <w:rsid w:val="00256267"/>
    <w:rsid w:val="00256A7E"/>
    <w:rsid w:val="00260E7C"/>
    <w:rsid w:val="00260F09"/>
    <w:rsid w:val="002620FA"/>
    <w:rsid w:val="0027188D"/>
    <w:rsid w:val="002737F8"/>
    <w:rsid w:val="002910B8"/>
    <w:rsid w:val="0029531D"/>
    <w:rsid w:val="0029551B"/>
    <w:rsid w:val="002A1700"/>
    <w:rsid w:val="002A2FC0"/>
    <w:rsid w:val="002A3A68"/>
    <w:rsid w:val="002A7986"/>
    <w:rsid w:val="002B27BD"/>
    <w:rsid w:val="002C0384"/>
    <w:rsid w:val="002C30C7"/>
    <w:rsid w:val="002C3FDD"/>
    <w:rsid w:val="002C6E57"/>
    <w:rsid w:val="002C766F"/>
    <w:rsid w:val="002D543A"/>
    <w:rsid w:val="002E2320"/>
    <w:rsid w:val="002E2A06"/>
    <w:rsid w:val="002E300F"/>
    <w:rsid w:val="002E3B81"/>
    <w:rsid w:val="002E552E"/>
    <w:rsid w:val="002E62F0"/>
    <w:rsid w:val="002F0BA1"/>
    <w:rsid w:val="002F2FFD"/>
    <w:rsid w:val="002F4A9A"/>
    <w:rsid w:val="002F4CB0"/>
    <w:rsid w:val="00300A80"/>
    <w:rsid w:val="00301C9A"/>
    <w:rsid w:val="00311B59"/>
    <w:rsid w:val="00312C73"/>
    <w:rsid w:val="00315AA4"/>
    <w:rsid w:val="003171A9"/>
    <w:rsid w:val="003264FE"/>
    <w:rsid w:val="00331843"/>
    <w:rsid w:val="00335135"/>
    <w:rsid w:val="00337539"/>
    <w:rsid w:val="003530CA"/>
    <w:rsid w:val="003535A8"/>
    <w:rsid w:val="00356CFF"/>
    <w:rsid w:val="003604B2"/>
    <w:rsid w:val="00363DBF"/>
    <w:rsid w:val="00365B14"/>
    <w:rsid w:val="0037026D"/>
    <w:rsid w:val="003720C9"/>
    <w:rsid w:val="0037291D"/>
    <w:rsid w:val="003858DB"/>
    <w:rsid w:val="0039046D"/>
    <w:rsid w:val="00395497"/>
    <w:rsid w:val="003A52A1"/>
    <w:rsid w:val="003A554F"/>
    <w:rsid w:val="003A7D66"/>
    <w:rsid w:val="003B2412"/>
    <w:rsid w:val="003B5767"/>
    <w:rsid w:val="003B6B76"/>
    <w:rsid w:val="003C3928"/>
    <w:rsid w:val="003C7C20"/>
    <w:rsid w:val="003D147C"/>
    <w:rsid w:val="003E19FE"/>
    <w:rsid w:val="003E2D80"/>
    <w:rsid w:val="003E30FA"/>
    <w:rsid w:val="003E323C"/>
    <w:rsid w:val="003F74B1"/>
    <w:rsid w:val="003F7AD4"/>
    <w:rsid w:val="004064E1"/>
    <w:rsid w:val="0041313D"/>
    <w:rsid w:val="004165AB"/>
    <w:rsid w:val="00417667"/>
    <w:rsid w:val="00417F22"/>
    <w:rsid w:val="004209FB"/>
    <w:rsid w:val="004224C0"/>
    <w:rsid w:val="0042385A"/>
    <w:rsid w:val="004247C4"/>
    <w:rsid w:val="004262F2"/>
    <w:rsid w:val="0042673D"/>
    <w:rsid w:val="00426BB4"/>
    <w:rsid w:val="0043066C"/>
    <w:rsid w:val="00431EF2"/>
    <w:rsid w:val="00433CF6"/>
    <w:rsid w:val="004343B5"/>
    <w:rsid w:val="004362D5"/>
    <w:rsid w:val="004363E7"/>
    <w:rsid w:val="00441691"/>
    <w:rsid w:val="00446FE0"/>
    <w:rsid w:val="00450381"/>
    <w:rsid w:val="0045193E"/>
    <w:rsid w:val="004530AE"/>
    <w:rsid w:val="00456362"/>
    <w:rsid w:val="00456EF8"/>
    <w:rsid w:val="0046536D"/>
    <w:rsid w:val="00466370"/>
    <w:rsid w:val="00466EFA"/>
    <w:rsid w:val="004747BF"/>
    <w:rsid w:val="00480110"/>
    <w:rsid w:val="00482247"/>
    <w:rsid w:val="004842DD"/>
    <w:rsid w:val="004A157C"/>
    <w:rsid w:val="004A18D0"/>
    <w:rsid w:val="004B135B"/>
    <w:rsid w:val="004B2050"/>
    <w:rsid w:val="004B3653"/>
    <w:rsid w:val="004C147E"/>
    <w:rsid w:val="004C14B4"/>
    <w:rsid w:val="004C38C7"/>
    <w:rsid w:val="004D0733"/>
    <w:rsid w:val="004D165A"/>
    <w:rsid w:val="004D18C2"/>
    <w:rsid w:val="004D664F"/>
    <w:rsid w:val="004D75D0"/>
    <w:rsid w:val="004D78F0"/>
    <w:rsid w:val="004E1451"/>
    <w:rsid w:val="004E1B41"/>
    <w:rsid w:val="004E6EEE"/>
    <w:rsid w:val="004F6D19"/>
    <w:rsid w:val="00501E81"/>
    <w:rsid w:val="00503415"/>
    <w:rsid w:val="005064B5"/>
    <w:rsid w:val="005072EA"/>
    <w:rsid w:val="005270FA"/>
    <w:rsid w:val="00533B40"/>
    <w:rsid w:val="005416B0"/>
    <w:rsid w:val="00547668"/>
    <w:rsid w:val="00547872"/>
    <w:rsid w:val="00550430"/>
    <w:rsid w:val="005560EE"/>
    <w:rsid w:val="00556623"/>
    <w:rsid w:val="005569C9"/>
    <w:rsid w:val="00556D78"/>
    <w:rsid w:val="00564E76"/>
    <w:rsid w:val="005669F2"/>
    <w:rsid w:val="005716AF"/>
    <w:rsid w:val="00573E7C"/>
    <w:rsid w:val="005820A1"/>
    <w:rsid w:val="00585531"/>
    <w:rsid w:val="00587CDD"/>
    <w:rsid w:val="0059025F"/>
    <w:rsid w:val="0059175D"/>
    <w:rsid w:val="00592B82"/>
    <w:rsid w:val="0059406C"/>
    <w:rsid w:val="00595573"/>
    <w:rsid w:val="005976C5"/>
    <w:rsid w:val="005A0988"/>
    <w:rsid w:val="005A0A71"/>
    <w:rsid w:val="005A407B"/>
    <w:rsid w:val="005C120B"/>
    <w:rsid w:val="005C6882"/>
    <w:rsid w:val="005C7257"/>
    <w:rsid w:val="005D2122"/>
    <w:rsid w:val="005D59B2"/>
    <w:rsid w:val="005D78E4"/>
    <w:rsid w:val="005E0435"/>
    <w:rsid w:val="005E1E1F"/>
    <w:rsid w:val="005F57C5"/>
    <w:rsid w:val="005F7D1B"/>
    <w:rsid w:val="0060008E"/>
    <w:rsid w:val="006030EA"/>
    <w:rsid w:val="0060475A"/>
    <w:rsid w:val="006049EF"/>
    <w:rsid w:val="00604DD6"/>
    <w:rsid w:val="00605F9E"/>
    <w:rsid w:val="00607420"/>
    <w:rsid w:val="006129EA"/>
    <w:rsid w:val="00614A03"/>
    <w:rsid w:val="00622843"/>
    <w:rsid w:val="00625ED1"/>
    <w:rsid w:val="00627222"/>
    <w:rsid w:val="0063325F"/>
    <w:rsid w:val="006332B5"/>
    <w:rsid w:val="00633E3D"/>
    <w:rsid w:val="00636642"/>
    <w:rsid w:val="0064135C"/>
    <w:rsid w:val="00642CB9"/>
    <w:rsid w:val="006438FE"/>
    <w:rsid w:val="00643C9D"/>
    <w:rsid w:val="00645913"/>
    <w:rsid w:val="00647E65"/>
    <w:rsid w:val="006519C9"/>
    <w:rsid w:val="00652FBB"/>
    <w:rsid w:val="006562D0"/>
    <w:rsid w:val="00657D73"/>
    <w:rsid w:val="00666A38"/>
    <w:rsid w:val="00670D75"/>
    <w:rsid w:val="006743B5"/>
    <w:rsid w:val="00680258"/>
    <w:rsid w:val="00680EFA"/>
    <w:rsid w:val="00683610"/>
    <w:rsid w:val="00691134"/>
    <w:rsid w:val="0069602A"/>
    <w:rsid w:val="006A2B20"/>
    <w:rsid w:val="006A58B4"/>
    <w:rsid w:val="006A7E75"/>
    <w:rsid w:val="006B099A"/>
    <w:rsid w:val="006B2832"/>
    <w:rsid w:val="006B2909"/>
    <w:rsid w:val="006C004F"/>
    <w:rsid w:val="006C556E"/>
    <w:rsid w:val="006C60A2"/>
    <w:rsid w:val="006C6827"/>
    <w:rsid w:val="006C6C32"/>
    <w:rsid w:val="006D1F9A"/>
    <w:rsid w:val="006D569A"/>
    <w:rsid w:val="006E31CD"/>
    <w:rsid w:val="006E5949"/>
    <w:rsid w:val="006F0ABB"/>
    <w:rsid w:val="006F0C1C"/>
    <w:rsid w:val="006F2C1B"/>
    <w:rsid w:val="006F7529"/>
    <w:rsid w:val="007019E9"/>
    <w:rsid w:val="007105E4"/>
    <w:rsid w:val="007112C4"/>
    <w:rsid w:val="007113BD"/>
    <w:rsid w:val="0071466C"/>
    <w:rsid w:val="007147C5"/>
    <w:rsid w:val="007170EE"/>
    <w:rsid w:val="00717201"/>
    <w:rsid w:val="00720E49"/>
    <w:rsid w:val="00725F1E"/>
    <w:rsid w:val="00735B50"/>
    <w:rsid w:val="00735D80"/>
    <w:rsid w:val="007376A3"/>
    <w:rsid w:val="00740763"/>
    <w:rsid w:val="0074421F"/>
    <w:rsid w:val="007525EA"/>
    <w:rsid w:val="0075568F"/>
    <w:rsid w:val="00756341"/>
    <w:rsid w:val="00756AF0"/>
    <w:rsid w:val="00761CD7"/>
    <w:rsid w:val="00762503"/>
    <w:rsid w:val="00763528"/>
    <w:rsid w:val="007702F7"/>
    <w:rsid w:val="00780759"/>
    <w:rsid w:val="007814E2"/>
    <w:rsid w:val="00791162"/>
    <w:rsid w:val="007941B7"/>
    <w:rsid w:val="00797939"/>
    <w:rsid w:val="00797AA0"/>
    <w:rsid w:val="007B0113"/>
    <w:rsid w:val="007B4CBC"/>
    <w:rsid w:val="007B7112"/>
    <w:rsid w:val="007C08C1"/>
    <w:rsid w:val="007C1BA9"/>
    <w:rsid w:val="007D0A9C"/>
    <w:rsid w:val="007D2F66"/>
    <w:rsid w:val="007D321B"/>
    <w:rsid w:val="007E6CC7"/>
    <w:rsid w:val="007F1209"/>
    <w:rsid w:val="007F4C64"/>
    <w:rsid w:val="0080117C"/>
    <w:rsid w:val="008023CB"/>
    <w:rsid w:val="00807C1D"/>
    <w:rsid w:val="00810782"/>
    <w:rsid w:val="00811FE5"/>
    <w:rsid w:val="0081513E"/>
    <w:rsid w:val="00823E6D"/>
    <w:rsid w:val="00831666"/>
    <w:rsid w:val="008320B0"/>
    <w:rsid w:val="00832995"/>
    <w:rsid w:val="00833259"/>
    <w:rsid w:val="008337EE"/>
    <w:rsid w:val="0083419D"/>
    <w:rsid w:val="00837921"/>
    <w:rsid w:val="0084040E"/>
    <w:rsid w:val="0084081B"/>
    <w:rsid w:val="00841A0C"/>
    <w:rsid w:val="00843775"/>
    <w:rsid w:val="0084791D"/>
    <w:rsid w:val="0085059B"/>
    <w:rsid w:val="00862495"/>
    <w:rsid w:val="008651AA"/>
    <w:rsid w:val="00865C80"/>
    <w:rsid w:val="00870E33"/>
    <w:rsid w:val="0087106E"/>
    <w:rsid w:val="00871E35"/>
    <w:rsid w:val="00873A0F"/>
    <w:rsid w:val="00874CCC"/>
    <w:rsid w:val="00880BB2"/>
    <w:rsid w:val="00885A4A"/>
    <w:rsid w:val="008864D1"/>
    <w:rsid w:val="00893972"/>
    <w:rsid w:val="00893D28"/>
    <w:rsid w:val="0089676A"/>
    <w:rsid w:val="00897C7B"/>
    <w:rsid w:val="008A6248"/>
    <w:rsid w:val="008C031D"/>
    <w:rsid w:val="008C0AC7"/>
    <w:rsid w:val="008C0F93"/>
    <w:rsid w:val="008C4E9B"/>
    <w:rsid w:val="008C7B77"/>
    <w:rsid w:val="008D2844"/>
    <w:rsid w:val="008D2E39"/>
    <w:rsid w:val="008D49F5"/>
    <w:rsid w:val="008E67A0"/>
    <w:rsid w:val="00900CAC"/>
    <w:rsid w:val="00902628"/>
    <w:rsid w:val="00903744"/>
    <w:rsid w:val="00913182"/>
    <w:rsid w:val="009253B9"/>
    <w:rsid w:val="00926922"/>
    <w:rsid w:val="0093304A"/>
    <w:rsid w:val="00933662"/>
    <w:rsid w:val="00935DAE"/>
    <w:rsid w:val="00937E7B"/>
    <w:rsid w:val="0094108C"/>
    <w:rsid w:val="00943379"/>
    <w:rsid w:val="00944127"/>
    <w:rsid w:val="0094499A"/>
    <w:rsid w:val="00946EDB"/>
    <w:rsid w:val="00957589"/>
    <w:rsid w:val="00960114"/>
    <w:rsid w:val="00961564"/>
    <w:rsid w:val="00961CB3"/>
    <w:rsid w:val="009628A7"/>
    <w:rsid w:val="009652D6"/>
    <w:rsid w:val="009657BE"/>
    <w:rsid w:val="009674C0"/>
    <w:rsid w:val="00971463"/>
    <w:rsid w:val="0097283C"/>
    <w:rsid w:val="009758F2"/>
    <w:rsid w:val="00997B46"/>
    <w:rsid w:val="00997F50"/>
    <w:rsid w:val="009A3C43"/>
    <w:rsid w:val="009B1964"/>
    <w:rsid w:val="009C6183"/>
    <w:rsid w:val="009C7269"/>
    <w:rsid w:val="009C792C"/>
    <w:rsid w:val="009C79F8"/>
    <w:rsid w:val="009E1BC9"/>
    <w:rsid w:val="009F0E66"/>
    <w:rsid w:val="009F4457"/>
    <w:rsid w:val="009F5674"/>
    <w:rsid w:val="00A03119"/>
    <w:rsid w:val="00A03434"/>
    <w:rsid w:val="00A066C4"/>
    <w:rsid w:val="00A10AA2"/>
    <w:rsid w:val="00A151B2"/>
    <w:rsid w:val="00A1697B"/>
    <w:rsid w:val="00A202D5"/>
    <w:rsid w:val="00A2261D"/>
    <w:rsid w:val="00A22F2E"/>
    <w:rsid w:val="00A25BD9"/>
    <w:rsid w:val="00A278CF"/>
    <w:rsid w:val="00A37D8D"/>
    <w:rsid w:val="00A4253F"/>
    <w:rsid w:val="00A42B32"/>
    <w:rsid w:val="00A43C52"/>
    <w:rsid w:val="00A47622"/>
    <w:rsid w:val="00A50F73"/>
    <w:rsid w:val="00A51923"/>
    <w:rsid w:val="00A5765E"/>
    <w:rsid w:val="00A635DB"/>
    <w:rsid w:val="00A67C81"/>
    <w:rsid w:val="00A67D56"/>
    <w:rsid w:val="00A707CA"/>
    <w:rsid w:val="00A7393A"/>
    <w:rsid w:val="00A74570"/>
    <w:rsid w:val="00A760BB"/>
    <w:rsid w:val="00A76BF6"/>
    <w:rsid w:val="00A80110"/>
    <w:rsid w:val="00A82B7D"/>
    <w:rsid w:val="00A83FF7"/>
    <w:rsid w:val="00A90288"/>
    <w:rsid w:val="00A92D58"/>
    <w:rsid w:val="00A9481F"/>
    <w:rsid w:val="00A94A41"/>
    <w:rsid w:val="00AA1186"/>
    <w:rsid w:val="00AC1C2D"/>
    <w:rsid w:val="00AC21CB"/>
    <w:rsid w:val="00AC4DB7"/>
    <w:rsid w:val="00AD01EF"/>
    <w:rsid w:val="00AD6988"/>
    <w:rsid w:val="00AE0687"/>
    <w:rsid w:val="00AE1AF8"/>
    <w:rsid w:val="00AE4192"/>
    <w:rsid w:val="00AE6D3F"/>
    <w:rsid w:val="00AE77E6"/>
    <w:rsid w:val="00AE79BF"/>
    <w:rsid w:val="00AF5DE3"/>
    <w:rsid w:val="00B00E6F"/>
    <w:rsid w:val="00B03AD6"/>
    <w:rsid w:val="00B131B5"/>
    <w:rsid w:val="00B142DC"/>
    <w:rsid w:val="00B151E7"/>
    <w:rsid w:val="00B15AB7"/>
    <w:rsid w:val="00B16C2B"/>
    <w:rsid w:val="00B21E69"/>
    <w:rsid w:val="00B23049"/>
    <w:rsid w:val="00B23A6C"/>
    <w:rsid w:val="00B23B67"/>
    <w:rsid w:val="00B240DF"/>
    <w:rsid w:val="00B25087"/>
    <w:rsid w:val="00B25397"/>
    <w:rsid w:val="00B34E40"/>
    <w:rsid w:val="00B357D9"/>
    <w:rsid w:val="00B3640F"/>
    <w:rsid w:val="00B420C5"/>
    <w:rsid w:val="00B52351"/>
    <w:rsid w:val="00B5509A"/>
    <w:rsid w:val="00B6174E"/>
    <w:rsid w:val="00B653B5"/>
    <w:rsid w:val="00B6590E"/>
    <w:rsid w:val="00B666AE"/>
    <w:rsid w:val="00B71EF5"/>
    <w:rsid w:val="00B7287C"/>
    <w:rsid w:val="00B73CED"/>
    <w:rsid w:val="00B80983"/>
    <w:rsid w:val="00B8744C"/>
    <w:rsid w:val="00B9263E"/>
    <w:rsid w:val="00B96414"/>
    <w:rsid w:val="00B968F1"/>
    <w:rsid w:val="00BA3F71"/>
    <w:rsid w:val="00BB1247"/>
    <w:rsid w:val="00BB2BF5"/>
    <w:rsid w:val="00BB4F42"/>
    <w:rsid w:val="00BC4989"/>
    <w:rsid w:val="00BD0029"/>
    <w:rsid w:val="00BD3068"/>
    <w:rsid w:val="00BD4728"/>
    <w:rsid w:val="00BE1C0C"/>
    <w:rsid w:val="00BE2186"/>
    <w:rsid w:val="00BE6C1D"/>
    <w:rsid w:val="00BF4DE3"/>
    <w:rsid w:val="00BF6611"/>
    <w:rsid w:val="00BF78FF"/>
    <w:rsid w:val="00C00558"/>
    <w:rsid w:val="00C04887"/>
    <w:rsid w:val="00C04C2D"/>
    <w:rsid w:val="00C06E7C"/>
    <w:rsid w:val="00C1340A"/>
    <w:rsid w:val="00C1453E"/>
    <w:rsid w:val="00C163E2"/>
    <w:rsid w:val="00C176BD"/>
    <w:rsid w:val="00C20C4A"/>
    <w:rsid w:val="00C2299C"/>
    <w:rsid w:val="00C271A8"/>
    <w:rsid w:val="00C40DAC"/>
    <w:rsid w:val="00C4521A"/>
    <w:rsid w:val="00C523FC"/>
    <w:rsid w:val="00C56ACB"/>
    <w:rsid w:val="00C56E2F"/>
    <w:rsid w:val="00C57523"/>
    <w:rsid w:val="00C64B25"/>
    <w:rsid w:val="00C71484"/>
    <w:rsid w:val="00C716D4"/>
    <w:rsid w:val="00C7632F"/>
    <w:rsid w:val="00C774F2"/>
    <w:rsid w:val="00C80879"/>
    <w:rsid w:val="00C812A2"/>
    <w:rsid w:val="00C847A9"/>
    <w:rsid w:val="00C871CD"/>
    <w:rsid w:val="00C8774F"/>
    <w:rsid w:val="00C87D8C"/>
    <w:rsid w:val="00C940F7"/>
    <w:rsid w:val="00CA2744"/>
    <w:rsid w:val="00CA5F8F"/>
    <w:rsid w:val="00CB3688"/>
    <w:rsid w:val="00CB4D8B"/>
    <w:rsid w:val="00CB59A9"/>
    <w:rsid w:val="00CC26E0"/>
    <w:rsid w:val="00CC281C"/>
    <w:rsid w:val="00CC2BBB"/>
    <w:rsid w:val="00CC4783"/>
    <w:rsid w:val="00CC618D"/>
    <w:rsid w:val="00CD1068"/>
    <w:rsid w:val="00CD3D03"/>
    <w:rsid w:val="00CE047E"/>
    <w:rsid w:val="00CE375F"/>
    <w:rsid w:val="00CE7AD1"/>
    <w:rsid w:val="00CF2620"/>
    <w:rsid w:val="00CF2A16"/>
    <w:rsid w:val="00CF5819"/>
    <w:rsid w:val="00D06DDA"/>
    <w:rsid w:val="00D143BF"/>
    <w:rsid w:val="00D14F8D"/>
    <w:rsid w:val="00D17F7D"/>
    <w:rsid w:val="00D22D0C"/>
    <w:rsid w:val="00D23CA4"/>
    <w:rsid w:val="00D301C8"/>
    <w:rsid w:val="00D310AC"/>
    <w:rsid w:val="00D3150E"/>
    <w:rsid w:val="00D36E65"/>
    <w:rsid w:val="00D41DAE"/>
    <w:rsid w:val="00D45AB0"/>
    <w:rsid w:val="00D46EB4"/>
    <w:rsid w:val="00D474BC"/>
    <w:rsid w:val="00D60B15"/>
    <w:rsid w:val="00D62574"/>
    <w:rsid w:val="00D6554E"/>
    <w:rsid w:val="00D6640F"/>
    <w:rsid w:val="00D66BF9"/>
    <w:rsid w:val="00D70A46"/>
    <w:rsid w:val="00D7536A"/>
    <w:rsid w:val="00D76A82"/>
    <w:rsid w:val="00D77846"/>
    <w:rsid w:val="00D80467"/>
    <w:rsid w:val="00D80B2E"/>
    <w:rsid w:val="00D812F4"/>
    <w:rsid w:val="00D82043"/>
    <w:rsid w:val="00D8362B"/>
    <w:rsid w:val="00D87962"/>
    <w:rsid w:val="00D9188C"/>
    <w:rsid w:val="00D93ED8"/>
    <w:rsid w:val="00D9452E"/>
    <w:rsid w:val="00D96517"/>
    <w:rsid w:val="00D972A0"/>
    <w:rsid w:val="00DA0518"/>
    <w:rsid w:val="00DA37D2"/>
    <w:rsid w:val="00DA3ED9"/>
    <w:rsid w:val="00DA7808"/>
    <w:rsid w:val="00DB2FB9"/>
    <w:rsid w:val="00DB424E"/>
    <w:rsid w:val="00DC21B5"/>
    <w:rsid w:val="00DC4B8E"/>
    <w:rsid w:val="00DC57DF"/>
    <w:rsid w:val="00DC5EFA"/>
    <w:rsid w:val="00DD4DA9"/>
    <w:rsid w:val="00DD66E0"/>
    <w:rsid w:val="00DD6AC7"/>
    <w:rsid w:val="00DD6AFD"/>
    <w:rsid w:val="00DE033B"/>
    <w:rsid w:val="00DE356D"/>
    <w:rsid w:val="00DF75D7"/>
    <w:rsid w:val="00E0166B"/>
    <w:rsid w:val="00E05223"/>
    <w:rsid w:val="00E06FE6"/>
    <w:rsid w:val="00E1031E"/>
    <w:rsid w:val="00E10C81"/>
    <w:rsid w:val="00E128D7"/>
    <w:rsid w:val="00E14264"/>
    <w:rsid w:val="00E162A5"/>
    <w:rsid w:val="00E16DB1"/>
    <w:rsid w:val="00E17799"/>
    <w:rsid w:val="00E20ADC"/>
    <w:rsid w:val="00E2327E"/>
    <w:rsid w:val="00E23469"/>
    <w:rsid w:val="00E25676"/>
    <w:rsid w:val="00E25CE2"/>
    <w:rsid w:val="00E260A7"/>
    <w:rsid w:val="00E26ABD"/>
    <w:rsid w:val="00E32030"/>
    <w:rsid w:val="00E41919"/>
    <w:rsid w:val="00E44D00"/>
    <w:rsid w:val="00E47206"/>
    <w:rsid w:val="00E521FD"/>
    <w:rsid w:val="00E53BAF"/>
    <w:rsid w:val="00E54A88"/>
    <w:rsid w:val="00E564A3"/>
    <w:rsid w:val="00E56DF7"/>
    <w:rsid w:val="00E67200"/>
    <w:rsid w:val="00E770CA"/>
    <w:rsid w:val="00E77D11"/>
    <w:rsid w:val="00E91177"/>
    <w:rsid w:val="00E920D4"/>
    <w:rsid w:val="00EA2CC4"/>
    <w:rsid w:val="00EB3375"/>
    <w:rsid w:val="00EB532D"/>
    <w:rsid w:val="00EB569A"/>
    <w:rsid w:val="00EC74FC"/>
    <w:rsid w:val="00ED29A1"/>
    <w:rsid w:val="00ED7234"/>
    <w:rsid w:val="00EE0B43"/>
    <w:rsid w:val="00EE2035"/>
    <w:rsid w:val="00EE618B"/>
    <w:rsid w:val="00EF1AED"/>
    <w:rsid w:val="00F02AC0"/>
    <w:rsid w:val="00F04DD8"/>
    <w:rsid w:val="00F1063D"/>
    <w:rsid w:val="00F15696"/>
    <w:rsid w:val="00F172FC"/>
    <w:rsid w:val="00F213A4"/>
    <w:rsid w:val="00F22726"/>
    <w:rsid w:val="00F23E64"/>
    <w:rsid w:val="00F31EEF"/>
    <w:rsid w:val="00F45787"/>
    <w:rsid w:val="00F506CF"/>
    <w:rsid w:val="00F524D5"/>
    <w:rsid w:val="00F54ABB"/>
    <w:rsid w:val="00F55813"/>
    <w:rsid w:val="00F55D72"/>
    <w:rsid w:val="00F57353"/>
    <w:rsid w:val="00F5791D"/>
    <w:rsid w:val="00F63AEE"/>
    <w:rsid w:val="00F64709"/>
    <w:rsid w:val="00F67C84"/>
    <w:rsid w:val="00F70A45"/>
    <w:rsid w:val="00F73AC2"/>
    <w:rsid w:val="00F769BF"/>
    <w:rsid w:val="00F82184"/>
    <w:rsid w:val="00F8443A"/>
    <w:rsid w:val="00F86488"/>
    <w:rsid w:val="00F92DDA"/>
    <w:rsid w:val="00FA0AD6"/>
    <w:rsid w:val="00FA1064"/>
    <w:rsid w:val="00FA3B65"/>
    <w:rsid w:val="00FA559E"/>
    <w:rsid w:val="00FA5B71"/>
    <w:rsid w:val="00FA7A03"/>
    <w:rsid w:val="00FB7AF4"/>
    <w:rsid w:val="00FC16A7"/>
    <w:rsid w:val="00FC76D7"/>
    <w:rsid w:val="00FD068F"/>
    <w:rsid w:val="00FD1176"/>
    <w:rsid w:val="00FD457D"/>
    <w:rsid w:val="00FD6457"/>
    <w:rsid w:val="00FE3D40"/>
    <w:rsid w:val="00FE4405"/>
    <w:rsid w:val="00FE46BD"/>
    <w:rsid w:val="00FF0A0C"/>
    <w:rsid w:val="00FF3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149C23"/>
  <w15:chartTrackingRefBased/>
  <w15:docId w15:val="{04EC1741-D4F3-4C65-AD47-CE633BE07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6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70FA"/>
    <w:pPr>
      <w:widowControl w:val="0"/>
      <w:autoSpaceDE w:val="0"/>
      <w:autoSpaceDN w:val="0"/>
      <w:spacing w:after="0" w:line="240" w:lineRule="auto"/>
      <w:ind w:left="1380"/>
      <w:outlineLvl w:val="1"/>
    </w:pPr>
    <w:rPr>
      <w:rFonts w:ascii="Times New Roman" w:eastAsia="Times New Roman" w:hAnsi="Times New Roman" w:cs="Times New Roman"/>
      <w:b/>
      <w:bCs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B7BDF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B7BDF"/>
    <w:rPr>
      <w:rFonts w:ascii="ArialMT" w:hAnsi="ArialMT" w:hint="default"/>
      <w:b w:val="0"/>
      <w:bCs w:val="0"/>
      <w:i w:val="0"/>
      <w:iCs w:val="0"/>
      <w:color w:val="00000A"/>
      <w:sz w:val="24"/>
      <w:szCs w:val="24"/>
    </w:rPr>
  </w:style>
  <w:style w:type="paragraph" w:styleId="ListParagraph">
    <w:name w:val="List Paragraph"/>
    <w:basedOn w:val="Normal"/>
    <w:uiPriority w:val="1"/>
    <w:qFormat/>
    <w:rsid w:val="001B7BDF"/>
    <w:pPr>
      <w:ind w:left="720"/>
      <w:contextualSpacing/>
    </w:pPr>
  </w:style>
  <w:style w:type="character" w:customStyle="1" w:styleId="fontstyle11">
    <w:name w:val="fontstyle11"/>
    <w:basedOn w:val="DefaultParagraphFont"/>
    <w:rsid w:val="00A9481F"/>
    <w:rPr>
      <w:rFonts w:ascii="ArialMT" w:hAnsi="ArialMT" w:hint="default"/>
      <w:b w:val="0"/>
      <w:bCs w:val="0"/>
      <w:i w:val="0"/>
      <w:iCs w:val="0"/>
      <w:color w:val="00000A"/>
      <w:sz w:val="24"/>
      <w:szCs w:val="24"/>
    </w:rPr>
  </w:style>
  <w:style w:type="table" w:styleId="TableGrid">
    <w:name w:val="Table Grid"/>
    <w:basedOn w:val="TableNormal"/>
    <w:uiPriority w:val="39"/>
    <w:rsid w:val="006F0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29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91D"/>
  </w:style>
  <w:style w:type="paragraph" w:styleId="Footer">
    <w:name w:val="footer"/>
    <w:basedOn w:val="Normal"/>
    <w:link w:val="FooterChar"/>
    <w:uiPriority w:val="99"/>
    <w:unhideWhenUsed/>
    <w:rsid w:val="003729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91D"/>
  </w:style>
  <w:style w:type="paragraph" w:styleId="BalloonText">
    <w:name w:val="Balloon Text"/>
    <w:basedOn w:val="Normal"/>
    <w:link w:val="BalloonTextChar"/>
    <w:uiPriority w:val="99"/>
    <w:semiHidden/>
    <w:unhideWhenUsed/>
    <w:rsid w:val="009C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2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C42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42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42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42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424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A2CC4"/>
    <w:pPr>
      <w:spacing w:after="0" w:line="240" w:lineRule="auto"/>
    </w:pPr>
  </w:style>
  <w:style w:type="paragraph" w:customStyle="1" w:styleId="Standard">
    <w:name w:val="Standard"/>
    <w:rsid w:val="00762503"/>
    <w:pPr>
      <w:suppressAutoHyphens/>
      <w:autoSpaceDN w:val="0"/>
      <w:spacing w:after="200" w:line="276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0818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8B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73AC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customStyle="1" w:styleId="BodyTextChar">
    <w:name w:val="Body Text Char"/>
    <w:basedOn w:val="DefaultParagraphFont"/>
    <w:link w:val="BodyText"/>
    <w:uiPriority w:val="1"/>
    <w:rsid w:val="00F73AC2"/>
    <w:rPr>
      <w:rFonts w:ascii="Times New Roman" w:eastAsia="Times New Roman" w:hAnsi="Times New Roman" w:cs="Times New Roman"/>
      <w:lang w:val="pt-PT"/>
    </w:rPr>
  </w:style>
  <w:style w:type="paragraph" w:customStyle="1" w:styleId="TableParagraph">
    <w:name w:val="Table Paragraph"/>
    <w:basedOn w:val="Normal"/>
    <w:uiPriority w:val="1"/>
    <w:qFormat/>
    <w:rsid w:val="00F73AC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5270FA"/>
    <w:rPr>
      <w:rFonts w:ascii="Times New Roman" w:eastAsia="Times New Roman" w:hAnsi="Times New Roman" w:cs="Times New Roman"/>
      <w:b/>
      <w:bCs/>
      <w:lang w:val="pt-PT"/>
    </w:rPr>
  </w:style>
  <w:style w:type="character" w:customStyle="1" w:styleId="Heading1Char">
    <w:name w:val="Heading 1 Char"/>
    <w:basedOn w:val="DefaultParagraphFont"/>
    <w:link w:val="Heading1"/>
    <w:uiPriority w:val="9"/>
    <w:rsid w:val="00A476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61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9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90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02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76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951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77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17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93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21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2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D4BA5-7A3D-4DA1-87CA-DA808194D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704</Words>
  <Characters>9204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uan Araújo</dc:creator>
  <cp:keywords/>
  <dc:description/>
  <cp:lastModifiedBy>Cauan Araújo</cp:lastModifiedBy>
  <cp:revision>18</cp:revision>
  <cp:lastPrinted>2020-09-10T11:29:00Z</cp:lastPrinted>
  <dcterms:created xsi:type="dcterms:W3CDTF">2020-11-12T17:10:00Z</dcterms:created>
  <dcterms:modified xsi:type="dcterms:W3CDTF">2020-12-11T20:49:00Z</dcterms:modified>
</cp:coreProperties>
</file>